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="Arial"/>
          <w:color w:val="4472C4" w:themeColor="accent1"/>
        </w:rPr>
        <w:id w:val="183364165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508A35C2" w14:textId="694FD4DB" w:rsidR="00CE1BA1" w:rsidRPr="00B81EEB" w:rsidRDefault="00CE1BA1">
          <w:pPr>
            <w:pStyle w:val="NoSpacing"/>
            <w:spacing w:before="1540" w:after="240"/>
            <w:jc w:val="center"/>
            <w:rPr>
              <w:rFonts w:cs="Arial"/>
              <w:color w:val="4472C4" w:themeColor="accent1"/>
            </w:rPr>
          </w:pPr>
          <w:r w:rsidRPr="00B81EEB">
            <w:rPr>
              <w:rFonts w:cs="Arial"/>
              <w:noProof/>
              <w:color w:val="4472C4" w:themeColor="accent1"/>
            </w:rPr>
            <w:drawing>
              <wp:inline distT="0" distB="0" distL="0" distR="0" wp14:anchorId="0B4DD458" wp14:editId="43D7F35C">
                <wp:extent cx="1417320" cy="750898"/>
                <wp:effectExtent l="0" t="0" r="0" b="0"/>
                <wp:docPr id="143" name="Picture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="Arial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DB417C2BE6E94D24811581E7927C6BE4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613D26B8" w14:textId="351D0CED" w:rsidR="00CE1BA1" w:rsidRPr="00B81EEB" w:rsidRDefault="00CE1BA1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eastAsiaTheme="majorEastAsia" w:cs="Arial"/>
                  <w:caps/>
                  <w:color w:val="4472C4" w:themeColor="accent1"/>
                  <w:sz w:val="80"/>
                  <w:szCs w:val="80"/>
                </w:rPr>
              </w:pPr>
              <w:r w:rsidRPr="00B81EEB">
                <w:rPr>
                  <w:rFonts w:eastAsiaTheme="majorEastAsia" w:cs="Arial"/>
                  <w:caps/>
                  <w:color w:val="4472C4" w:themeColor="accent1"/>
                  <w:sz w:val="72"/>
                  <w:szCs w:val="72"/>
                </w:rPr>
                <w:t xml:space="preserve">Assignment </w:t>
              </w:r>
              <w:r w:rsidR="0010217F" w:rsidRPr="00B81EEB">
                <w:rPr>
                  <w:rFonts w:eastAsiaTheme="majorEastAsia" w:cs="Arial"/>
                  <w:caps/>
                  <w:color w:val="4472C4" w:themeColor="accent1"/>
                  <w:sz w:val="72"/>
                  <w:szCs w:val="72"/>
                </w:rPr>
                <w:t>1</w:t>
              </w:r>
            </w:p>
          </w:sdtContent>
        </w:sdt>
        <w:p w14:paraId="649EDE94" w14:textId="08BCAA3D" w:rsidR="00002497" w:rsidRDefault="00002497">
          <w:pPr>
            <w:pStyle w:val="NoSpacing"/>
            <w:spacing w:before="480"/>
            <w:jc w:val="center"/>
            <w:rPr>
              <w:rFonts w:cs="Arial"/>
              <w:color w:val="4472C4" w:themeColor="accent1"/>
              <w:sz w:val="28"/>
              <w:szCs w:val="28"/>
            </w:rPr>
          </w:pPr>
          <w:r>
            <w:rPr>
              <w:rFonts w:cs="Arial"/>
              <w:color w:val="4472C4" w:themeColor="accent1"/>
              <w:sz w:val="28"/>
              <w:szCs w:val="28"/>
            </w:rPr>
            <w:t>External Documentation</w:t>
          </w:r>
        </w:p>
        <w:p w14:paraId="3A51D919" w14:textId="5DD23743" w:rsidR="00C37DF2" w:rsidRDefault="00C37DF2">
          <w:pPr>
            <w:pStyle w:val="NoSpacing"/>
            <w:spacing w:before="480"/>
            <w:jc w:val="center"/>
            <w:rPr>
              <w:rFonts w:cs="Arial"/>
              <w:color w:val="4472C4" w:themeColor="accent1"/>
              <w:sz w:val="28"/>
              <w:szCs w:val="28"/>
            </w:rPr>
          </w:pPr>
          <w:r w:rsidRPr="00C37DF2">
            <w:rPr>
              <w:rFonts w:cs="Arial"/>
              <w:color w:val="4472C4" w:themeColor="accent1"/>
              <w:sz w:val="28"/>
              <w:szCs w:val="28"/>
            </w:rPr>
            <w:t>ICT283 Data Structures and Abstractions</w:t>
          </w:r>
        </w:p>
        <w:p w14:paraId="558C8818" w14:textId="74A007A2" w:rsidR="00CE1BA1" w:rsidRPr="00B81EEB" w:rsidRDefault="00CE1BA1">
          <w:pPr>
            <w:pStyle w:val="NoSpacing"/>
            <w:spacing w:before="480"/>
            <w:jc w:val="center"/>
            <w:rPr>
              <w:rFonts w:cs="Arial"/>
              <w:color w:val="4472C4" w:themeColor="accent1"/>
            </w:rPr>
          </w:pPr>
          <w:r w:rsidRPr="00B81EEB">
            <w:rPr>
              <w:rFonts w:cs="Arial"/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E9FDD86" wp14:editId="660233F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4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27CA78" w14:textId="5566FF91" w:rsidR="00CE1BA1" w:rsidRDefault="0000000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E1BA1" w:rsidRPr="00CE1BA1">
                                      <w:rPr>
                                        <w:caps/>
                                        <w:color w:val="4472C4" w:themeColor="accent1"/>
                                      </w:rPr>
                                      <w:t>Thien Twee Zian</w:t>
                                    </w:r>
                                  </w:sdtContent>
                                </w:sdt>
                              </w:p>
                              <w:p w14:paraId="2E8F30C4" w14:textId="47C4E2A2" w:rsidR="00CE1BA1" w:rsidRDefault="0000000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CE1BA1" w:rsidRPr="00CE1BA1">
                                      <w:rPr>
                                        <w:color w:val="4472C4" w:themeColor="accent1"/>
                                      </w:rPr>
                                      <w:t>3466497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E9FDD8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p w14:paraId="4127CA78" w14:textId="5566FF91" w:rsidR="00CE1BA1" w:rsidRDefault="0000000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E1BA1" w:rsidRPr="00CE1BA1">
                                <w:rPr>
                                  <w:caps/>
                                  <w:color w:val="4472C4" w:themeColor="accent1"/>
                                </w:rPr>
                                <w:t>Thien Twee Zian</w:t>
                              </w:r>
                            </w:sdtContent>
                          </w:sdt>
                        </w:p>
                        <w:p w14:paraId="2E8F30C4" w14:textId="47C4E2A2" w:rsidR="00CE1BA1" w:rsidRDefault="0000000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CE1BA1" w:rsidRPr="00CE1BA1">
                                <w:rPr>
                                  <w:color w:val="4472C4" w:themeColor="accent1"/>
                                </w:rPr>
                                <w:t>34664971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B81EEB">
            <w:rPr>
              <w:rFonts w:cs="Arial"/>
              <w:noProof/>
              <w:color w:val="4472C4" w:themeColor="accent1"/>
            </w:rPr>
            <w:drawing>
              <wp:inline distT="0" distB="0" distL="0" distR="0" wp14:anchorId="7D91A110" wp14:editId="56DCE470">
                <wp:extent cx="758952" cy="478932"/>
                <wp:effectExtent l="0" t="0" r="3175" b="0"/>
                <wp:docPr id="144" name="Picture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17B1753" w14:textId="1144C748" w:rsidR="00CE1BA1" w:rsidRPr="00B81EEB" w:rsidRDefault="00CE1BA1">
          <w:pPr>
            <w:spacing w:beforeAutospacing="0" w:after="160" w:afterAutospacing="0" w:line="259" w:lineRule="auto"/>
            <w:rPr>
              <w:rFonts w:eastAsiaTheme="majorEastAsia" w:cs="Arial"/>
              <w:b/>
              <w:spacing w:val="-10"/>
              <w:kern w:val="28"/>
              <w:sz w:val="56"/>
              <w:szCs w:val="56"/>
              <w:u w:val="single"/>
            </w:rPr>
          </w:pPr>
          <w:r w:rsidRPr="00B81EEB">
            <w:rPr>
              <w:rFonts w:cs="Arial"/>
            </w:rPr>
            <w:br w:type="page"/>
          </w:r>
        </w:p>
      </w:sdtContent>
    </w:sdt>
    <w:sdt>
      <w:sdtPr>
        <w:rPr>
          <w:rFonts w:ascii="Arial" w:hAnsi="Arial" w:cs="Arial"/>
          <w:bCs w:val="0"/>
          <w:color w:val="auto"/>
          <w:sz w:val="24"/>
          <w:u w:val="none"/>
          <w:lang w:val="en-SG"/>
        </w:rPr>
        <w:id w:val="1707292582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2873124C" w14:textId="1476F6AC" w:rsidR="00FF4132" w:rsidRPr="00430499" w:rsidRDefault="00FF4132" w:rsidP="0083747B">
          <w:pPr>
            <w:pStyle w:val="TOCHeading"/>
            <w:rPr>
              <w:rFonts w:ascii="Arial" w:hAnsi="Arial" w:cs="Arial"/>
            </w:rPr>
          </w:pPr>
          <w:r w:rsidRPr="00430499">
            <w:rPr>
              <w:rFonts w:ascii="Arial" w:hAnsi="Arial" w:cs="Arial"/>
            </w:rPr>
            <w:t>Table of Contents</w:t>
          </w:r>
        </w:p>
        <w:p w14:paraId="355018D9" w14:textId="5DAD37AD" w:rsidR="00D64194" w:rsidRDefault="00FF4132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zh-CN"/>
              <w14:ligatures w14:val="standardContextual"/>
            </w:rPr>
          </w:pPr>
          <w:r w:rsidRPr="00B81EEB">
            <w:rPr>
              <w:rFonts w:cs="Arial"/>
              <w:b w:val="0"/>
            </w:rPr>
            <w:fldChar w:fldCharType="begin"/>
          </w:r>
          <w:r w:rsidRPr="00B81EEB">
            <w:rPr>
              <w:rFonts w:cs="Arial"/>
              <w:b w:val="0"/>
            </w:rPr>
            <w:instrText xml:space="preserve"> TOC \o "1-3" \h \z \u </w:instrText>
          </w:r>
          <w:r w:rsidRPr="00B81EEB">
            <w:rPr>
              <w:rFonts w:cs="Arial"/>
              <w:b w:val="0"/>
            </w:rPr>
            <w:fldChar w:fldCharType="separate"/>
          </w:r>
          <w:hyperlink w:anchor="_Toc138883573" w:history="1">
            <w:r w:rsidR="00D64194" w:rsidRPr="009137A6">
              <w:rPr>
                <w:rStyle w:val="Hyperlink"/>
                <w:noProof/>
              </w:rPr>
              <w:t>UML Diagrams</w:t>
            </w:r>
            <w:r w:rsidR="00D64194">
              <w:rPr>
                <w:noProof/>
                <w:webHidden/>
              </w:rPr>
              <w:tab/>
            </w:r>
            <w:r w:rsidR="00D64194">
              <w:rPr>
                <w:noProof/>
                <w:webHidden/>
              </w:rPr>
              <w:fldChar w:fldCharType="begin"/>
            </w:r>
            <w:r w:rsidR="00D64194">
              <w:rPr>
                <w:noProof/>
                <w:webHidden/>
              </w:rPr>
              <w:instrText xml:space="preserve"> PAGEREF _Toc138883573 \h </w:instrText>
            </w:r>
            <w:r w:rsidR="00D64194">
              <w:rPr>
                <w:noProof/>
                <w:webHidden/>
              </w:rPr>
            </w:r>
            <w:r w:rsidR="00D64194">
              <w:rPr>
                <w:noProof/>
                <w:webHidden/>
              </w:rPr>
              <w:fldChar w:fldCharType="separate"/>
            </w:r>
            <w:r w:rsidR="00D64194">
              <w:rPr>
                <w:noProof/>
                <w:webHidden/>
              </w:rPr>
              <w:t>2</w:t>
            </w:r>
            <w:r w:rsidR="00D64194">
              <w:rPr>
                <w:noProof/>
                <w:webHidden/>
              </w:rPr>
              <w:fldChar w:fldCharType="end"/>
            </w:r>
          </w:hyperlink>
        </w:p>
        <w:p w14:paraId="5CD5FEC4" w14:textId="6F5C54AD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74" w:history="1">
            <w:r w:rsidRPr="009137A6">
              <w:rPr>
                <w:rStyle w:val="Hyperlink"/>
                <w:noProof/>
              </w:rPr>
              <w:t>High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B9F6A" w14:textId="22EBF2F0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75" w:history="1">
            <w:r w:rsidRPr="009137A6">
              <w:rPr>
                <w:rStyle w:val="Hyperlink"/>
                <w:noProof/>
              </w:rPr>
              <w:t>Low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F62CD" w14:textId="798AE172" w:rsidR="00D64194" w:rsidRDefault="00D6419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76" w:history="1">
            <w:r w:rsidRPr="009137A6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E1C48" w14:textId="1B87AB12" w:rsidR="00D64194" w:rsidRDefault="00D6419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77" w:history="1">
            <w:r w:rsidRPr="009137A6">
              <w:rPr>
                <w:rStyle w:val="Hyperlink"/>
                <w:noProof/>
              </w:rPr>
              <w:t>Non-programming language specific 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FA66A" w14:textId="04AB5766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78" w:history="1">
            <w:r w:rsidRPr="009137A6">
              <w:rPr>
                <w:rStyle w:val="Hyperlink"/>
                <w:noProof/>
              </w:rPr>
              <w:t>Dat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FE315" w14:textId="3997097A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79" w:history="1">
            <w:r w:rsidRPr="009137A6">
              <w:rPr>
                <w:rStyle w:val="Hyperlink"/>
                <w:noProof/>
              </w:rPr>
              <w:t>WindData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78DC6" w14:textId="5BE6CA26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0" w:history="1">
            <w:r w:rsidRPr="009137A6">
              <w:rPr>
                <w:rStyle w:val="Hyperlink"/>
                <w:noProof/>
              </w:rPr>
              <w:t>WindDataArray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6A30B" w14:textId="44638525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1" w:history="1">
            <w:r w:rsidRPr="009137A6">
              <w:rPr>
                <w:rStyle w:val="Hyperlink"/>
                <w:noProof/>
              </w:rPr>
              <w:t>Vector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9CD17" w14:textId="186C2729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2" w:history="1">
            <w:r w:rsidRPr="009137A6">
              <w:rPr>
                <w:rStyle w:val="Hyperlink"/>
                <w:noProof/>
              </w:rPr>
              <w:t>Main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DBB01" w14:textId="5E39DB2E" w:rsidR="00D64194" w:rsidRDefault="00D6419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b w:val="0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3" w:history="1">
            <w:r w:rsidRPr="009137A6">
              <w:rPr>
                <w:rStyle w:val="Hyperlink"/>
                <w:noProof/>
              </w:rPr>
              <w:t>Test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BF26D" w14:textId="034DB111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4" w:history="1">
            <w:r w:rsidRPr="009137A6">
              <w:rPr>
                <w:rStyle w:val="Hyperlink"/>
                <w:noProof/>
              </w:rPr>
              <w:t>Date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00A01" w14:textId="1FB11830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5" w:history="1">
            <w:r w:rsidRPr="009137A6">
              <w:rPr>
                <w:rStyle w:val="Hyperlink"/>
                <w:noProof/>
              </w:rPr>
              <w:t>Time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C8A00" w14:textId="7BA7C3BA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6" w:history="1">
            <w:r w:rsidRPr="009137A6">
              <w:rPr>
                <w:rStyle w:val="Hyperlink"/>
                <w:noProof/>
              </w:rPr>
              <w:t>WindData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70055" w14:textId="6456E6BF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7" w:history="1">
            <w:r w:rsidRPr="009137A6">
              <w:rPr>
                <w:rStyle w:val="Hyperlink"/>
                <w:noProof/>
              </w:rPr>
              <w:t>Vector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4BF67" w14:textId="03B9CC77" w:rsidR="00D64194" w:rsidRDefault="00D64194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zh-CN"/>
              <w14:ligatures w14:val="standardContextual"/>
            </w:rPr>
          </w:pPr>
          <w:hyperlink w:anchor="_Toc138883588" w:history="1">
            <w:r w:rsidRPr="009137A6">
              <w:rPr>
                <w:rStyle w:val="Hyperlink"/>
                <w:noProof/>
              </w:rPr>
              <w:t>WindDataArray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83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CE2C4" w14:textId="348FBC71" w:rsidR="0083747B" w:rsidRPr="00A353AF" w:rsidRDefault="00FF4132" w:rsidP="00A353AF">
          <w:pPr>
            <w:spacing w:before="100" w:after="100"/>
            <w:rPr>
              <w:rFonts w:cs="Arial"/>
              <w:b/>
            </w:rPr>
            <w:sectPr w:rsidR="0083747B" w:rsidRPr="00A353AF" w:rsidSect="00882241">
              <w:footerReference w:type="default" r:id="rId11"/>
              <w:footerReference w:type="first" r:id="rId12"/>
              <w:pgSz w:w="11906" w:h="16838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  <w:r w:rsidRPr="00B81EEB">
            <w:rPr>
              <w:rFonts w:cs="Arial"/>
              <w:b/>
            </w:rPr>
            <w:fldChar w:fldCharType="end"/>
          </w:r>
        </w:p>
      </w:sdtContent>
    </w:sdt>
    <w:p w14:paraId="7B5BD437" w14:textId="77777777" w:rsidR="00100B8F" w:rsidRDefault="00100B8F" w:rsidP="00100B8F">
      <w:pPr>
        <w:pStyle w:val="Heading1"/>
      </w:pPr>
      <w:bookmarkStart w:id="0" w:name="_Toc138883573"/>
      <w:r>
        <w:lastRenderedPageBreak/>
        <w:t>UML Diagrams</w:t>
      </w:r>
      <w:bookmarkEnd w:id="0"/>
    </w:p>
    <w:p w14:paraId="325CF1D9" w14:textId="36F57643" w:rsidR="00100B8F" w:rsidRDefault="00100B8F" w:rsidP="00100B8F">
      <w:pPr>
        <w:pStyle w:val="Heading2"/>
      </w:pPr>
      <w:bookmarkStart w:id="1" w:name="_Toc138883574"/>
      <w:r>
        <w:t>High Level</w:t>
      </w:r>
      <w:bookmarkEnd w:id="1"/>
    </w:p>
    <w:p w14:paraId="3F6DA365" w14:textId="53326ACA" w:rsidR="00100B8F" w:rsidRDefault="00100B8F" w:rsidP="00100B8F">
      <w:r w:rsidRPr="00100B8F">
        <w:rPr>
          <w:noProof/>
        </w:rPr>
        <w:drawing>
          <wp:inline distT="0" distB="0" distL="0" distR="0" wp14:anchorId="50379BE7" wp14:editId="6313A631">
            <wp:extent cx="7146950" cy="4377878"/>
            <wp:effectExtent l="0" t="0" r="0" b="3810"/>
            <wp:docPr id="15977304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73041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152677" cy="4381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AB4A" w14:textId="3D91BD33" w:rsidR="00100B8F" w:rsidRDefault="00100B8F" w:rsidP="00100B8F">
      <w:pPr>
        <w:pStyle w:val="Heading2"/>
      </w:pPr>
      <w:bookmarkStart w:id="2" w:name="_Toc138883575"/>
      <w:r>
        <w:lastRenderedPageBreak/>
        <w:t>Low Level</w:t>
      </w:r>
      <w:bookmarkEnd w:id="2"/>
    </w:p>
    <w:p w14:paraId="2E50D919" w14:textId="03DB9273" w:rsidR="00100B8F" w:rsidRDefault="00100B8F" w:rsidP="00100B8F">
      <w:r w:rsidRPr="00100B8F">
        <w:rPr>
          <w:noProof/>
        </w:rPr>
        <w:drawing>
          <wp:inline distT="0" distB="0" distL="0" distR="0" wp14:anchorId="6F1635E7" wp14:editId="6771B29D">
            <wp:extent cx="8468888" cy="4915814"/>
            <wp:effectExtent l="0" t="0" r="8890" b="0"/>
            <wp:docPr id="439970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97057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472532" cy="491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1C6AF" w14:textId="6A88C8A8" w:rsidR="00100B8F" w:rsidRPr="00100B8F" w:rsidRDefault="00100B8F" w:rsidP="00100B8F">
      <w:pPr>
        <w:sectPr w:rsidR="00100B8F" w:rsidRPr="00100B8F" w:rsidSect="00882241"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07282E0A" w14:textId="2455BAA9" w:rsidR="00F44024" w:rsidRDefault="003F5C0D" w:rsidP="00100B8F">
      <w:pPr>
        <w:pStyle w:val="Heading1"/>
      </w:pPr>
      <w:bookmarkStart w:id="3" w:name="_Toc138883576"/>
      <w:r>
        <w:lastRenderedPageBreak/>
        <w:t>Data Dictionary</w:t>
      </w:r>
      <w:bookmarkEnd w:id="3"/>
    </w:p>
    <w:tbl>
      <w:tblPr>
        <w:tblW w:w="14620" w:type="dxa"/>
        <w:tblLook w:val="04A0" w:firstRow="1" w:lastRow="0" w:firstColumn="1" w:lastColumn="0" w:noHBand="0" w:noVBand="1"/>
      </w:tblPr>
      <w:tblGrid>
        <w:gridCol w:w="4067"/>
        <w:gridCol w:w="1551"/>
        <w:gridCol w:w="1403"/>
        <w:gridCol w:w="3592"/>
        <w:gridCol w:w="4007"/>
      </w:tblGrid>
      <w:tr w:rsidR="00912DAB" w:rsidRPr="00912DAB" w14:paraId="6D1B3E87" w14:textId="77777777" w:rsidTr="00912DAB">
        <w:trPr>
          <w:trHeight w:val="330"/>
          <w:tblHeader/>
        </w:trPr>
        <w:tc>
          <w:tcPr>
            <w:tcW w:w="40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2B9F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3E55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Type</w:t>
            </w:r>
          </w:p>
        </w:tc>
        <w:tc>
          <w:tcPr>
            <w:tcW w:w="14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2C49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Protection</w:t>
            </w:r>
          </w:p>
        </w:tc>
        <w:tc>
          <w:tcPr>
            <w:tcW w:w="35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D1B0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Description</w:t>
            </w:r>
          </w:p>
        </w:tc>
        <w:tc>
          <w:tcPr>
            <w:tcW w:w="40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E3395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Rationale</w:t>
            </w:r>
          </w:p>
        </w:tc>
      </w:tr>
      <w:tr w:rsidR="00912DAB" w:rsidRPr="00912DAB" w14:paraId="4325548D" w14:textId="77777777" w:rsidTr="00912DAB">
        <w:trPr>
          <w:trHeight w:val="315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ABA4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Date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90BB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41240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CEAE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9C8EF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C3A0557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96F41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date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DD5C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ED982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B1C4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ate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C8B7A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3354630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BB0A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day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E3B1A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44BF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2D77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ay of the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91960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177A8178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274E5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month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B421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26DF3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C0F31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onth of the wind record, in number format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9D3A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2232A30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5A88B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year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FAF1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BFF7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4150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Year of the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F6979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5279FFB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670A4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at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C316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0E12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AD56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 to initialize all attributes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AE09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</w:t>
            </w:r>
          </w:p>
        </w:tc>
      </w:tr>
      <w:tr w:rsidR="00912DAB" w:rsidRPr="00912DAB" w14:paraId="73CDFAB7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313BD2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at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ing date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0C6C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5771C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7525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ructor to initialize the date attribut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3E1C3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ructor with attributes</w:t>
            </w:r>
          </w:p>
        </w:tc>
      </w:tr>
      <w:tr w:rsidR="00912DAB" w:rsidRPr="00912DAB" w14:paraId="521D2C15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84547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Dat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685F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D3D87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5E28E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date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3FCF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15A9686C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3107FB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Dat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string &amp;date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C06A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8A9D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836C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date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6B625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19FCCC1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17BA86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Day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B5E8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53AB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9DBF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day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A76A2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06144779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EF49D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Month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ADF1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E183A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447D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month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C56DD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42B15C8A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06A96C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Year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9E847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D19E7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E7AE1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year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0EE69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25B6E77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7F59F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Day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int day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6A64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09F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96BE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day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9E2E1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0997E51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9AEF5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Month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int month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9E42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20B9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2DFB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month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D5D1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852AA33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8FDB64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Year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int year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06FC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E21EF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8771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year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E4A3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3CBF139F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84E9B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&lt;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&lt;(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stream</w:t>
            </w:r>
            <w:proofErr w:type="spellEnd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s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,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Date &amp; date 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C4F5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overload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BF3C7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93DDD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verloaded &lt;&lt; operator to print attributes of the Dat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2D5C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Used to print data stored in object to stream</w:t>
            </w:r>
          </w:p>
        </w:tc>
      </w:tr>
      <w:tr w:rsidR="00912DAB" w:rsidRPr="00912DAB" w14:paraId="0BFE6E3A" w14:textId="77777777" w:rsidTr="00912DAB">
        <w:trPr>
          <w:trHeight w:val="618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091AF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stream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 operator &gt;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&gt;(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stream</w:t>
            </w:r>
            <w:proofErr w:type="spellEnd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 input, Date &amp; date 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18EA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overload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ACA0E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63AB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verloaded &gt;&gt; operator to read attributes of a Dat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947D7C" w14:textId="77777777" w:rsid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Used to store data into object to </w:t>
            </w:r>
          </w:p>
          <w:p w14:paraId="71B6C708" w14:textId="2FDAFF09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eam</w:t>
            </w:r>
          </w:p>
        </w:tc>
      </w:tr>
    </w:tbl>
    <w:p w14:paraId="2FFEBE08" w14:textId="77777777" w:rsidR="00912DAB" w:rsidRDefault="00912DAB"/>
    <w:tbl>
      <w:tblPr>
        <w:tblW w:w="14620" w:type="dxa"/>
        <w:tblLook w:val="04A0" w:firstRow="1" w:lastRow="0" w:firstColumn="1" w:lastColumn="0" w:noHBand="0" w:noVBand="1"/>
      </w:tblPr>
      <w:tblGrid>
        <w:gridCol w:w="4067"/>
        <w:gridCol w:w="1551"/>
        <w:gridCol w:w="1403"/>
        <w:gridCol w:w="3592"/>
        <w:gridCol w:w="4007"/>
      </w:tblGrid>
      <w:tr w:rsidR="00912DAB" w:rsidRPr="00912DAB" w14:paraId="214F59FB" w14:textId="77777777" w:rsidTr="00903CAF">
        <w:trPr>
          <w:trHeight w:val="315"/>
          <w:tblHeader/>
        </w:trPr>
        <w:tc>
          <w:tcPr>
            <w:tcW w:w="40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EA109" w14:textId="321A3096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lastRenderedPageBreak/>
              <w:t>Name</w:t>
            </w:r>
          </w:p>
        </w:tc>
        <w:tc>
          <w:tcPr>
            <w:tcW w:w="155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C4CC96" w14:textId="31C6A589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Type</w:t>
            </w:r>
          </w:p>
        </w:tc>
        <w:tc>
          <w:tcPr>
            <w:tcW w:w="14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E942C7" w14:textId="2CC957B5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Protection</w:t>
            </w:r>
          </w:p>
        </w:tc>
        <w:tc>
          <w:tcPr>
            <w:tcW w:w="35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38D2E" w14:textId="4336738D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Description</w:t>
            </w:r>
          </w:p>
        </w:tc>
        <w:tc>
          <w:tcPr>
            <w:tcW w:w="40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3C0317" w14:textId="1AFBB5ED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Rationale</w:t>
            </w:r>
          </w:p>
        </w:tc>
      </w:tr>
      <w:tr w:rsidR="00912DAB" w:rsidRPr="00912DAB" w14:paraId="3C2DA508" w14:textId="77777777" w:rsidTr="00903CAF">
        <w:trPr>
          <w:trHeight w:val="315"/>
        </w:trPr>
        <w:tc>
          <w:tcPr>
            <w:tcW w:w="406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76556" w14:textId="2B387574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Time</w:t>
            </w:r>
          </w:p>
        </w:tc>
        <w:tc>
          <w:tcPr>
            <w:tcW w:w="15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76BE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1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3910D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35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07D9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400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8F940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19013112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21065D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time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DEB3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45C4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46FA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e time of each wind recording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FC101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1D8F0472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C451A9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im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D9D3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5BC4C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57D9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 to initialize all attributes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80A6E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</w:t>
            </w:r>
          </w:p>
        </w:tc>
      </w:tr>
      <w:tr w:rsidR="00912DAB" w:rsidRPr="00912DAB" w14:paraId="109AAC9A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A42E3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im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ing time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D4BE2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FC72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79C4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ructor to initialize the Time attribut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930E5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ructor with attributes</w:t>
            </w:r>
          </w:p>
        </w:tc>
      </w:tr>
      <w:tr w:rsidR="00912DAB" w:rsidRPr="00912DAB" w14:paraId="6491B5AF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DC46DF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Tim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9791F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73FA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1560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time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E80D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4502F28E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F3E4E6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Tim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string time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11BB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1960C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61E4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time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4746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C991082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00895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&lt;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&lt;(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stream</w:t>
            </w:r>
            <w:proofErr w:type="spellEnd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s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,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Time &amp; time 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5EB2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overload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C469D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3DB51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verloaded &lt;&lt; operator to print attributes of the Tim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59658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Used to print data stored in object to stream</w:t>
            </w:r>
          </w:p>
        </w:tc>
      </w:tr>
      <w:tr w:rsidR="00912DAB" w:rsidRPr="00912DAB" w14:paraId="47ED43E5" w14:textId="77777777" w:rsidTr="00912DAB">
        <w:trPr>
          <w:trHeight w:val="615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B3FF8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&gt;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&gt;(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stream</w:t>
            </w:r>
            <w:proofErr w:type="spellEnd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 input, Time &amp; time 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1C09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overload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572B6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E898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verloaded &gt;&gt; operator to read attributes of a Tim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E0E7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Used to store data into object to stream</w:t>
            </w:r>
          </w:p>
        </w:tc>
      </w:tr>
      <w:tr w:rsidR="00912DAB" w:rsidRPr="00912DAB" w14:paraId="0BCA7FC7" w14:textId="77777777" w:rsidTr="00912DAB">
        <w:trPr>
          <w:trHeight w:val="315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2743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WindData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2566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8716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4203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3B74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F1436EC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4A12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date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62C6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at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34FB3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57AC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ate class object holding the date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A38AE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2A4477D5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C03BB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time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7EA7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im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B70D0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D3A64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ime class object holding the time of wind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E5C3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EC06F0A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5F5A8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speed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9DE84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3BE43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6D01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 speed at time of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6A656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016BC9E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0B803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airTemp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01BB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4000A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2613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ir Temperature at time of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175B4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3434ADB4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EC7DA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solarRad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55B07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916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664F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olar radiation at time of recor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4C6E6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B17395C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89A05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A48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9D2C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C78F7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D8393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</w:t>
            </w:r>
          </w:p>
        </w:tc>
      </w:tr>
      <w:tr w:rsidR="00912DAB" w:rsidRPr="00912DAB" w14:paraId="792578C7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0647A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Dat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ate,Tim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ime,floa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peed,floa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irTemp,in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olarRa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1B5EE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5BCA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35DF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Constructor to initialize th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attribut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8738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ructor with attributes</w:t>
            </w:r>
          </w:p>
        </w:tc>
      </w:tr>
      <w:tr w:rsidR="00912DAB" w:rsidRPr="00912DAB" w14:paraId="0B39E4C1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76FF7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Dat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Date &amp;date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F325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C1F9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C566E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dat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08C35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E1924DD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969EC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lastRenderedPageBreak/>
              <w:t>GetTim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Time &amp;time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16A3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46D8A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B0B6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tim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E0E75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C922D85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82E25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Spee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EFEA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C5C3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B1E2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spee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F1568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F4EE2E4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94067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AirTemp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8774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499AF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E8C5E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air temperatur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E494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6FA4FB9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32F74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SolarRa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)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203AE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0678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0044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 solar radiation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7FE82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522C324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15C73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Dat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Date &amp;date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4855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D159C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2A67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dat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B8DDD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3BACD0F3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50D9A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Tim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Time &amp;time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7986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578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07AA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tim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0F5E9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4320A4C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8CB1F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Spee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 speed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F5641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D9BB2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1AF7A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speed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C4C9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D65163B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20B95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AirTemp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floa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irTemp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3244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386C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E5F84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air temperature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72850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028C5424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2CF58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SolarRa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in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olarRa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92AD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CC1E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7D8A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 solar radiation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0EF2F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D0E7596" w14:textId="77777777" w:rsidTr="00912DAB">
        <w:trPr>
          <w:trHeight w:val="615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48B18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&lt;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&lt;(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stream</w:t>
            </w:r>
            <w:proofErr w:type="spellEnd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s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,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9036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overload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404D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1AB36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Overloaded &gt;&gt; operator to read attributes of a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</w:p>
        </w:tc>
        <w:tc>
          <w:tcPr>
            <w:tcW w:w="4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62381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Used to print data stored in object to stream</w:t>
            </w:r>
          </w:p>
        </w:tc>
      </w:tr>
      <w:tr w:rsidR="00912DAB" w:rsidRPr="00912DAB" w14:paraId="5138D10E" w14:textId="77777777" w:rsidTr="00912DAB">
        <w:trPr>
          <w:trHeight w:val="315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1F44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Vector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51A2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8A276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D320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041F7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43F25AA6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8ED6A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array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8C17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*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3CB46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A27B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ointer to the array/vecto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92E89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437EC4BD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C721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numElements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0AEE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2744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4005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Number of elements in the array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3DF22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4B3468AF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E5DF3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capacity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7249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2C118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6773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ize of the array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C7FCA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0E82F911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0EF7F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ector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0A08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AEFCD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E4B0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 to initialize a vecto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908D2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</w:t>
            </w:r>
          </w:p>
        </w:tc>
      </w:tr>
      <w:tr w:rsidR="00912DAB" w:rsidRPr="00912DAB" w14:paraId="00F4E8B4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99BEFE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~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ector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0EA7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0C3E8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1876D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Defaul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constructor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to delete the array and change array pointer to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nullptr</w:t>
            </w:r>
            <w:proofErr w:type="spellEnd"/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9414F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Defaul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constructor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needed due to access of heap memory</w:t>
            </w:r>
          </w:p>
        </w:tc>
      </w:tr>
      <w:tr w:rsidR="00912DAB" w:rsidRPr="00912DAB" w14:paraId="496CA197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FF1DE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ector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ector &amp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notherArray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3EBF8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350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FB80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ructor to initialize using another vecto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4437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ep copy constructor needed due to usage of pointers</w:t>
            </w:r>
          </w:p>
        </w:tc>
      </w:tr>
      <w:tr w:rsidR="00912DAB" w:rsidRPr="00912DAB" w14:paraId="300EB0E1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FFFA3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= (Vector &amp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notherArray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EEBA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perator overloading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24A0C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F579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Overloaded = operator used for deep copying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4F522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ep copy constructor needed due to usage of pointers</w:t>
            </w:r>
          </w:p>
        </w:tc>
      </w:tr>
      <w:tr w:rsidR="00912DAB" w:rsidRPr="00912DAB" w14:paraId="0E62E1B6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4690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dd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 element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D06D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</w:t>
            </w:r>
            <w:proofErr w:type="spellEnd"/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CE1F1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4A0F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add an element into the end of the array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30B37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 used to indicate success of operation.</w:t>
            </w:r>
          </w:p>
        </w:tc>
      </w:tr>
      <w:tr w:rsidR="00912DAB" w:rsidRPr="00912DAB" w14:paraId="4E3D161C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9BD0A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lastRenderedPageBreak/>
              <w:t>Remov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5EBC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</w:t>
            </w:r>
            <w:proofErr w:type="spellEnd"/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2B4D1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F950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remove an element at the end of the array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A45AD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 used to indicate success of operation.</w:t>
            </w:r>
          </w:p>
        </w:tc>
      </w:tr>
      <w:tr w:rsidR="00912DAB" w:rsidRPr="00912DAB" w14:paraId="37BC64B0" w14:textId="77777777" w:rsidTr="00912DAB">
        <w:trPr>
          <w:trHeight w:val="12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618A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sertA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 element, int index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B6D8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</w:t>
            </w:r>
            <w:proofErr w:type="spellEnd"/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648E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7DD3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add an element at a position according to the index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DBD1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Without this method, elements can only be added at the end of the array with 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dd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 method. Boolean used to indicate success of operation.</w:t>
            </w:r>
          </w:p>
        </w:tc>
      </w:tr>
      <w:tr w:rsidR="00912DAB" w:rsidRPr="00912DAB" w14:paraId="77FD7FF5" w14:textId="77777777" w:rsidTr="00912DAB">
        <w:trPr>
          <w:trHeight w:val="15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F9066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leteFrom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 index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3787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</w:t>
            </w:r>
            <w:proofErr w:type="spellEnd"/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0434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26F9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remove an element at a position according to the index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F911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Without this method, elements can only be removed at the end of the array with </w:t>
            </w: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Remov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 method. Boolean used to indicate success of operation.</w:t>
            </w:r>
          </w:p>
        </w:tc>
      </w:tr>
      <w:tr w:rsidR="00912DAB" w:rsidRPr="00912DAB" w14:paraId="007C37DF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2D616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iz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BDC0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5417F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EABA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find the size of the array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2B417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Same as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NumElements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method.</w:t>
            </w:r>
          </w:p>
        </w:tc>
      </w:tr>
      <w:tr w:rsidR="00912DAB" w:rsidRPr="00912DAB" w14:paraId="311184B3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8295F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At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 index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806A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4954E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609A6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retrieve element at a position according to the index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0FCBF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is used only to retrieve and return element via reference, does not alter the array.</w:t>
            </w:r>
          </w:p>
        </w:tc>
      </w:tr>
      <w:tr w:rsidR="00912DAB" w:rsidRPr="00912DAB" w14:paraId="1EA05104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C8E1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Empty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2B6C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</w:t>
            </w:r>
            <w:proofErr w:type="spellEnd"/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EEA0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2D0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check if the array is empty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79CC5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Return true if empty, otherwise false</w:t>
            </w:r>
          </w:p>
        </w:tc>
      </w:tr>
      <w:tr w:rsidR="00912DAB" w:rsidRPr="00912DAB" w14:paraId="429F32F4" w14:textId="77777777" w:rsidTr="00912DAB">
        <w:trPr>
          <w:trHeight w:val="12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50B729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odifyA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 element, int index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F55E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</w:t>
            </w:r>
            <w:proofErr w:type="spellEnd"/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FF0CA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535B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to change element at a position according to the index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8BBB5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Used to modify element at a given position without affecting th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numElements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. Boolean used to indicate success of operation.</w:t>
            </w:r>
          </w:p>
        </w:tc>
      </w:tr>
      <w:tr w:rsidR="00912DAB" w:rsidRPr="00912DAB" w14:paraId="1785B66A" w14:textId="77777777" w:rsidTr="00903CAF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728A83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Array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8B58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*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9ED11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286EF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Get method for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array</w:t>
            </w:r>
            <w:proofErr w:type="spellEnd"/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3669C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7B63D68" w14:textId="77777777" w:rsidTr="00903CAF">
        <w:trPr>
          <w:trHeight w:val="315"/>
        </w:trPr>
        <w:tc>
          <w:tcPr>
            <w:tcW w:w="4067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3CB48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Capacity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A940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C8DCD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8EE7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Get method for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capacity</w:t>
            </w:r>
            <w:proofErr w:type="spellEnd"/>
          </w:p>
        </w:tc>
        <w:tc>
          <w:tcPr>
            <w:tcW w:w="4007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0B11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</w:tbl>
    <w:p w14:paraId="53D7CF98" w14:textId="77777777" w:rsidR="00903CAF" w:rsidRDefault="00903CAF"/>
    <w:tbl>
      <w:tblPr>
        <w:tblW w:w="14620" w:type="dxa"/>
        <w:tblLook w:val="04A0" w:firstRow="1" w:lastRow="0" w:firstColumn="1" w:lastColumn="0" w:noHBand="0" w:noVBand="1"/>
      </w:tblPr>
      <w:tblGrid>
        <w:gridCol w:w="4067"/>
        <w:gridCol w:w="1551"/>
        <w:gridCol w:w="1403"/>
        <w:gridCol w:w="3592"/>
        <w:gridCol w:w="4007"/>
      </w:tblGrid>
      <w:tr w:rsidR="00903CAF" w:rsidRPr="00912DAB" w14:paraId="15A01FAF" w14:textId="77777777" w:rsidTr="00903CAF">
        <w:trPr>
          <w:trHeight w:val="315"/>
          <w:tblHeader/>
        </w:trPr>
        <w:tc>
          <w:tcPr>
            <w:tcW w:w="40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1B3991" w14:textId="21641EC9" w:rsidR="00903CAF" w:rsidRPr="00912DAB" w:rsidRDefault="00903CAF" w:rsidP="00903CAF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lastRenderedPageBreak/>
              <w:t>Name</w:t>
            </w:r>
          </w:p>
        </w:tc>
        <w:tc>
          <w:tcPr>
            <w:tcW w:w="155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7C65FD" w14:textId="18FDDC50" w:rsidR="00903CAF" w:rsidRPr="00912DAB" w:rsidRDefault="00903CAF" w:rsidP="00903CAF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Type</w:t>
            </w:r>
          </w:p>
        </w:tc>
        <w:tc>
          <w:tcPr>
            <w:tcW w:w="140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616D7C" w14:textId="5DF9B3FD" w:rsidR="00903CAF" w:rsidRPr="00912DAB" w:rsidRDefault="00903CAF" w:rsidP="00903CAF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Protection</w:t>
            </w:r>
          </w:p>
        </w:tc>
        <w:tc>
          <w:tcPr>
            <w:tcW w:w="359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1E7F7" w14:textId="4F7AE353" w:rsidR="00903CAF" w:rsidRPr="00912DAB" w:rsidRDefault="00903CAF" w:rsidP="00903CAF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Description</w:t>
            </w:r>
          </w:p>
        </w:tc>
        <w:tc>
          <w:tcPr>
            <w:tcW w:w="40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1CD83B" w14:textId="386FCF01" w:rsidR="00903CAF" w:rsidRPr="00912DAB" w:rsidRDefault="00903CAF" w:rsidP="00903CAF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Rationale</w:t>
            </w:r>
          </w:p>
        </w:tc>
      </w:tr>
      <w:tr w:rsidR="00912DAB" w:rsidRPr="00912DAB" w14:paraId="11CF20FF" w14:textId="77777777" w:rsidTr="00903CAF">
        <w:trPr>
          <w:trHeight w:val="315"/>
        </w:trPr>
        <w:tc>
          <w:tcPr>
            <w:tcW w:w="406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EA34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b/>
                <w:bCs/>
                <w:color w:val="000000"/>
                <w:szCs w:val="24"/>
                <w:lang w:eastAsia="zh-CN"/>
              </w:rPr>
              <w:t>WindDataArray</w:t>
            </w:r>
            <w:proofErr w:type="spellEnd"/>
          </w:p>
        </w:tc>
        <w:tc>
          <w:tcPr>
            <w:tcW w:w="15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A0B1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140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78131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359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3EB7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  <w:tc>
          <w:tcPr>
            <w:tcW w:w="4007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8E57E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587CFA68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319593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array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4186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ector &lt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&gt;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9AFE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E853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Used to store the wind data objects in a vector array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872E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452E10E6" w14:textId="77777777" w:rsidTr="00912DAB">
        <w:trPr>
          <w:trHeight w:val="12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9F569A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_headerNames</w:t>
            </w:r>
            <w:proofErr w:type="spellEnd"/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A1E3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ector &lt;string&gt;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6471A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-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2748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For indicating the csv data retrieved by its columns. To be used for storage of data into appropriat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attributes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0E49B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By implementing header names, it will ensure that the program can recognise the data by the column header names from the csv file. </w:t>
            </w:r>
          </w:p>
        </w:tc>
      </w:tr>
      <w:tr w:rsidR="00912DAB" w:rsidRPr="00912DAB" w14:paraId="3A8602F7" w14:textId="77777777" w:rsidTr="00912DAB">
        <w:trPr>
          <w:trHeight w:val="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B1C3A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Array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69A4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procedure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9CBB9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92C9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Default constructo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E028B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193CAB0F" w14:textId="77777777" w:rsidTr="00912DAB">
        <w:trPr>
          <w:trHeight w:val="12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C9074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Get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element, int index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E79F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B0CE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A7E3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This method is used to retrieve a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object from the vector array, from a specified index position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47DED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for testing purpose.</w:t>
            </w:r>
          </w:p>
        </w:tc>
      </w:tr>
      <w:tr w:rsidR="00912DAB" w:rsidRPr="00912DAB" w14:paraId="2EFE8FC7" w14:textId="77777777" w:rsidTr="00912DAB">
        <w:trPr>
          <w:trHeight w:val="6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7B26D4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ize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D7EB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2007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825C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find the number of elements in the array.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F042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Method used for testing purpose.</w:t>
            </w:r>
          </w:p>
        </w:tc>
      </w:tr>
      <w:tr w:rsidR="00912DAB" w:rsidRPr="00912DAB" w14:paraId="6F2468C0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E8FB2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etHeaderNames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ring &amp;line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B87A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06318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765D7F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find the header names from the input csv files.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D997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o be used for identifying the columns in the csv file for processing data storage.</w:t>
            </w:r>
          </w:p>
        </w:tc>
      </w:tr>
      <w:tr w:rsidR="00912DAB" w:rsidRPr="00912DAB" w14:paraId="477F2147" w14:textId="77777777" w:rsidTr="00912DAB">
        <w:trPr>
          <w:trHeight w:val="33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392BF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lastRenderedPageBreak/>
              <w:t>ReadInputFileToStorag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onst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string &amp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ileNam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1931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boolean</w:t>
            </w:r>
            <w:proofErr w:type="spellEnd"/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7E53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C183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read a csv file and extract the required information within. This method is to be used with the appropriate data type storage methods.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2A86B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Methods for storage is stored in this class instead of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as: 1. It requires the use of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headerNames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to find the right attributes to be stored. 2. This class is used to adjust the attributes to be stored, only taking the ones required, therefore keeping th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encapsulated and purely for the storage of data. Boolean used to indicate success of operation.</w:t>
            </w:r>
          </w:p>
        </w:tc>
      </w:tr>
      <w:tr w:rsidR="00912DAB" w:rsidRPr="00912DAB" w14:paraId="10443135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2C71DD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oreDateAndTime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, string &amp;line, in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urrentColumn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919A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0AEF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68E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This method is used to store the date and time into th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object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F96A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28A9A0C7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0873C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oreAirTemp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, string &amp;line, in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urrentColumn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0DF7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A9E53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8767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This method is used to store the air temperature into th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object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C4D84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1810B799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89BC07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oreSpee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, string &amp;line, in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urrentColumn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F01D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5FF13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76CA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This method is used to store the wind speed into th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object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0C42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345B8F00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60365B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StoreSolarRa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spellStart"/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&amp;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, string &amp;line, int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urrentColumn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22FBB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void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DD745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8771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This method is used to store the solar radiation into the </w:t>
            </w:r>
            <w:proofErr w:type="spell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WindData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 object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FC8A8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80FB9F5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9B5B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alculateWindSpeedMean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 month, int year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0BEDBD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C4C78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E6526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calculate the average wind speed of given month and yea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B1635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767BC8AA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DE085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lastRenderedPageBreak/>
              <w:t>CalculateWindSpeedS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 month, int year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B131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89C8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BA6102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calculate the standard deviation of wind speed of given month and yea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283B67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6748DFE2" w14:textId="77777777" w:rsidTr="00912DAB">
        <w:trPr>
          <w:trHeight w:val="9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E1154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alculateAirTempMean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 month, int year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B88D3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CE12B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6F249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calculate the average air temperature of given month and yea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D98ED1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041342AF" w14:textId="77777777" w:rsidTr="00912DAB">
        <w:trPr>
          <w:trHeight w:val="1200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C1D9E2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 xml:space="preserve">float </w:t>
            </w: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alculateAirTempSD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 month, int year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D0ABD0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float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C1604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C56DEC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calculate the standard deviation of air temperature of given month and yea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16C1BE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  <w:tr w:rsidR="00912DAB" w:rsidRPr="00912DAB" w14:paraId="070776D8" w14:textId="77777777" w:rsidTr="00912DAB">
        <w:trPr>
          <w:trHeight w:val="915"/>
        </w:trPr>
        <w:tc>
          <w:tcPr>
            <w:tcW w:w="4067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1F0F0" w14:textId="77777777" w:rsidR="00912DAB" w:rsidRPr="00912DAB" w:rsidRDefault="00912DAB" w:rsidP="00912DAB">
            <w:pPr>
              <w:spacing w:beforeAutospacing="0" w:afterAutospacing="0" w:line="240" w:lineRule="auto"/>
              <w:ind w:firstLineChars="100" w:firstLine="240"/>
              <w:rPr>
                <w:rFonts w:eastAsia="Times New Roman" w:cs="Arial"/>
                <w:color w:val="000000"/>
                <w:szCs w:val="24"/>
                <w:lang w:eastAsia="zh-CN"/>
              </w:rPr>
            </w:pPr>
            <w:proofErr w:type="spellStart"/>
            <w:proofErr w:type="gramStart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CalculateSolarRadTotal</w:t>
            </w:r>
            <w:proofErr w:type="spell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(</w:t>
            </w:r>
            <w:proofErr w:type="gramEnd"/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 month, int year)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52BFA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integer</w:t>
            </w: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50922" w14:textId="77777777" w:rsidR="00912DAB" w:rsidRPr="00912DAB" w:rsidRDefault="00912DAB" w:rsidP="00912DAB">
            <w:pPr>
              <w:spacing w:beforeAutospacing="0" w:afterAutospacing="0" w:line="240" w:lineRule="auto"/>
              <w:jc w:val="center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+</w:t>
            </w:r>
          </w:p>
        </w:tc>
        <w:tc>
          <w:tcPr>
            <w:tcW w:w="359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C4C18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This method is used to calculate the total solar radiation of given month and year</w:t>
            </w:r>
          </w:p>
        </w:tc>
        <w:tc>
          <w:tcPr>
            <w:tcW w:w="40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A02064" w14:textId="77777777" w:rsidR="00912DAB" w:rsidRPr="00912DAB" w:rsidRDefault="00912DAB" w:rsidP="00912DAB">
            <w:pPr>
              <w:spacing w:beforeAutospacing="0" w:afterAutospacing="0" w:line="240" w:lineRule="auto"/>
              <w:rPr>
                <w:rFonts w:eastAsia="Times New Roman" w:cs="Arial"/>
                <w:color w:val="000000"/>
                <w:szCs w:val="24"/>
                <w:lang w:eastAsia="zh-CN"/>
              </w:rPr>
            </w:pPr>
            <w:r w:rsidRPr="00912DAB">
              <w:rPr>
                <w:rFonts w:eastAsia="Times New Roman" w:cs="Arial"/>
                <w:color w:val="000000"/>
                <w:szCs w:val="24"/>
                <w:lang w:eastAsia="zh-CN"/>
              </w:rPr>
              <w:t> </w:t>
            </w:r>
          </w:p>
        </w:tc>
      </w:tr>
    </w:tbl>
    <w:p w14:paraId="03FAD064" w14:textId="77777777" w:rsidR="00662B01" w:rsidRDefault="00662B01" w:rsidP="00662B01">
      <w:pPr>
        <w:spacing w:before="100" w:after="100"/>
        <w:sectPr w:rsidR="00662B01" w:rsidSect="00882241"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2704AF42" w14:textId="555DD92B" w:rsidR="003F5C0D" w:rsidRDefault="00E56A65" w:rsidP="00E5468A">
      <w:pPr>
        <w:pStyle w:val="Heading1"/>
      </w:pPr>
      <w:bookmarkStart w:id="4" w:name="_Toc138883577"/>
      <w:r w:rsidRPr="00E56A65">
        <w:lastRenderedPageBreak/>
        <w:t>Non-programming language specific algorithm</w:t>
      </w:r>
      <w:bookmarkEnd w:id="4"/>
    </w:p>
    <w:p w14:paraId="2BB90A01" w14:textId="40FD3325" w:rsidR="00243E88" w:rsidRDefault="00243E88" w:rsidP="00243E88">
      <w:pPr>
        <w:pStyle w:val="Heading2"/>
      </w:pPr>
      <w:bookmarkStart w:id="5" w:name="_Toc138883578"/>
      <w:r>
        <w:t>Date class</w:t>
      </w:r>
      <w:bookmarkEnd w:id="5"/>
    </w:p>
    <w:p w14:paraId="2CABA9AD" w14:textId="64001EB5" w:rsidR="00243E88" w:rsidRDefault="00A736E4" w:rsidP="00A736E4">
      <w:pPr>
        <w:pStyle w:val="NoSpacing"/>
      </w:pPr>
      <w:r w:rsidRPr="00A736E4">
        <w:t>operator &gt;</w:t>
      </w:r>
      <w:proofErr w:type="gramStart"/>
      <w:r w:rsidRPr="00A736E4">
        <w:t xml:space="preserve">&gt;( </w:t>
      </w:r>
      <w:proofErr w:type="spellStart"/>
      <w:r w:rsidRPr="00A736E4">
        <w:t>istream</w:t>
      </w:r>
      <w:proofErr w:type="spellEnd"/>
      <w:proofErr w:type="gramEnd"/>
      <w:r w:rsidRPr="00A736E4">
        <w:t xml:space="preserve"> &amp; input, Date &amp; date)</w:t>
      </w:r>
      <w:r>
        <w:t xml:space="preserve">: </w:t>
      </w:r>
      <w:proofErr w:type="spellStart"/>
      <w:r w:rsidRPr="00A736E4">
        <w:t>istream</w:t>
      </w:r>
      <w:proofErr w:type="spellEnd"/>
      <w:r>
        <w:t xml:space="preserve"> input</w:t>
      </w:r>
    </w:p>
    <w:p w14:paraId="3A96C32D" w14:textId="4B4EA3C3" w:rsidR="00A736E4" w:rsidRDefault="00A736E4" w:rsidP="00A736E4">
      <w:pPr>
        <w:pStyle w:val="NoSpacing"/>
      </w:pPr>
      <w:r>
        <w:tab/>
      </w:r>
      <w:proofErr w:type="spellStart"/>
      <w:r>
        <w:t>Intiali</w:t>
      </w:r>
      <w:r w:rsidR="00277318">
        <w:t>s</w:t>
      </w:r>
      <w:r>
        <w:t>e</w:t>
      </w:r>
      <w:proofErr w:type="spellEnd"/>
      <w:r w:rsidR="00042C68">
        <w:t xml:space="preserve"> empty</w:t>
      </w:r>
      <w:r>
        <w:t xml:space="preserve"> </w:t>
      </w:r>
      <w:proofErr w:type="spellStart"/>
      <w:r w:rsidRPr="00A736E4">
        <w:t>tempString</w:t>
      </w:r>
      <w:proofErr w:type="spellEnd"/>
    </w:p>
    <w:p w14:paraId="227B2634" w14:textId="6DD3C011" w:rsidR="00A736E4" w:rsidRDefault="00A736E4" w:rsidP="00A736E4">
      <w:pPr>
        <w:pStyle w:val="NoSpacing"/>
      </w:pPr>
      <w:r>
        <w:tab/>
        <w:t xml:space="preserve">Store input into </w:t>
      </w:r>
      <w:proofErr w:type="spellStart"/>
      <w:r>
        <w:t>tempString</w:t>
      </w:r>
      <w:proofErr w:type="spellEnd"/>
      <w:r>
        <w:t xml:space="preserve"> using empty space as delimiter</w:t>
      </w:r>
    </w:p>
    <w:p w14:paraId="0D040894" w14:textId="55FE9701" w:rsidR="00A736E4" w:rsidRDefault="00A736E4" w:rsidP="00A736E4">
      <w:pPr>
        <w:pStyle w:val="NoSpacing"/>
      </w:pPr>
      <w:r>
        <w:tab/>
        <w:t xml:space="preserve">Set date using </w:t>
      </w:r>
      <w:proofErr w:type="spellStart"/>
      <w:r>
        <w:t>tempString</w:t>
      </w:r>
      <w:proofErr w:type="spellEnd"/>
    </w:p>
    <w:p w14:paraId="02944FE4" w14:textId="775CB62F" w:rsidR="00A736E4" w:rsidRDefault="00A736E4" w:rsidP="00A736E4">
      <w:pPr>
        <w:pStyle w:val="NoSpacing"/>
      </w:pPr>
      <w:r>
        <w:tab/>
        <w:t xml:space="preserve">Initialize </w:t>
      </w:r>
      <w:proofErr w:type="spellStart"/>
      <w:r>
        <w:t>istreamstream</w:t>
      </w:r>
      <w:proofErr w:type="spellEnd"/>
      <w:r>
        <w:t xml:space="preserve"> </w:t>
      </w:r>
      <w:proofErr w:type="spellStart"/>
      <w:r>
        <w:t>iss</w:t>
      </w:r>
      <w:proofErr w:type="spellEnd"/>
      <w:r>
        <w:t xml:space="preserve"> using date</w:t>
      </w:r>
    </w:p>
    <w:p w14:paraId="5FA5F50D" w14:textId="0B1403E9" w:rsidR="00A736E4" w:rsidRDefault="00A736E4" w:rsidP="00A736E4">
      <w:pPr>
        <w:pStyle w:val="NoSpacing"/>
      </w:pPr>
      <w:r>
        <w:tab/>
        <w:t xml:space="preserve">Store day data from date using </w:t>
      </w:r>
      <w:proofErr w:type="spellStart"/>
      <w:r>
        <w:t>iss</w:t>
      </w:r>
      <w:proofErr w:type="spellEnd"/>
      <w:r>
        <w:t xml:space="preserve"> and “,” as delimiter</w:t>
      </w:r>
    </w:p>
    <w:p w14:paraId="4545FAD6" w14:textId="5742826F" w:rsidR="00A736E4" w:rsidRDefault="00A736E4" w:rsidP="00A736E4">
      <w:pPr>
        <w:pStyle w:val="NoSpacing"/>
      </w:pPr>
      <w:r>
        <w:tab/>
        <w:t>Set day with data</w:t>
      </w:r>
    </w:p>
    <w:p w14:paraId="71FCD7C2" w14:textId="310AA416" w:rsidR="00A736E4" w:rsidRDefault="00A736E4" w:rsidP="00A736E4">
      <w:pPr>
        <w:pStyle w:val="NoSpacing"/>
      </w:pPr>
      <w:r>
        <w:tab/>
        <w:t xml:space="preserve">Store month data from date using </w:t>
      </w:r>
      <w:proofErr w:type="spellStart"/>
      <w:r>
        <w:t>iss</w:t>
      </w:r>
      <w:proofErr w:type="spellEnd"/>
      <w:r>
        <w:t xml:space="preserve"> and “,” as delimiter</w:t>
      </w:r>
    </w:p>
    <w:p w14:paraId="10DD17A8" w14:textId="6BCA1BB8" w:rsidR="00A736E4" w:rsidRDefault="00A736E4" w:rsidP="00A736E4">
      <w:pPr>
        <w:pStyle w:val="NoSpacing"/>
      </w:pPr>
      <w:r>
        <w:tab/>
        <w:t>Set month with data</w:t>
      </w:r>
    </w:p>
    <w:p w14:paraId="7A4F83F1" w14:textId="23043C39" w:rsidR="00A736E4" w:rsidRDefault="00A736E4" w:rsidP="00A736E4">
      <w:pPr>
        <w:pStyle w:val="NoSpacing"/>
        <w:ind w:firstLine="720"/>
      </w:pPr>
      <w:r>
        <w:t xml:space="preserve">Store year data from date using </w:t>
      </w:r>
      <w:proofErr w:type="spellStart"/>
      <w:r>
        <w:t>iss</w:t>
      </w:r>
      <w:proofErr w:type="spellEnd"/>
      <w:r>
        <w:t xml:space="preserve"> and “,” as delimiter</w:t>
      </w:r>
    </w:p>
    <w:p w14:paraId="6F53D561" w14:textId="6A1D2C4E" w:rsidR="00A736E4" w:rsidRDefault="00A736E4" w:rsidP="00A736E4">
      <w:pPr>
        <w:pStyle w:val="NoSpacing"/>
      </w:pPr>
      <w:r>
        <w:tab/>
        <w:t>Set year with data</w:t>
      </w:r>
    </w:p>
    <w:p w14:paraId="4708C43E" w14:textId="77777777" w:rsidR="00AE69F6" w:rsidRDefault="00A736E4" w:rsidP="00A736E4">
      <w:pPr>
        <w:pStyle w:val="NoSpacing"/>
      </w:pPr>
      <w:r>
        <w:tab/>
        <w:t>Return end of line once reading is complete</w:t>
      </w:r>
    </w:p>
    <w:p w14:paraId="336441C8" w14:textId="641A578D" w:rsidR="00A736E4" w:rsidRDefault="00AE69F6" w:rsidP="00A736E4">
      <w:pPr>
        <w:pStyle w:val="NoSpacing"/>
      </w:pPr>
      <w:r>
        <w:t>END method</w:t>
      </w:r>
      <w:r w:rsidR="00A736E4">
        <w:tab/>
      </w:r>
    </w:p>
    <w:p w14:paraId="56FECEFA" w14:textId="77777777" w:rsidR="00A736E4" w:rsidRDefault="00A736E4" w:rsidP="00A736E4">
      <w:pPr>
        <w:pStyle w:val="NoSpacing"/>
      </w:pPr>
    </w:p>
    <w:p w14:paraId="1E5F3C52" w14:textId="06DF3345" w:rsidR="00E96EDF" w:rsidRDefault="00E96EDF" w:rsidP="00E96EDF">
      <w:pPr>
        <w:pStyle w:val="Heading2"/>
      </w:pPr>
      <w:bookmarkStart w:id="6" w:name="_Toc138883579"/>
      <w:proofErr w:type="spellStart"/>
      <w:r>
        <w:t>WindData</w:t>
      </w:r>
      <w:proofErr w:type="spellEnd"/>
      <w:r>
        <w:t xml:space="preserve"> class</w:t>
      </w:r>
      <w:bookmarkEnd w:id="6"/>
    </w:p>
    <w:p w14:paraId="170AE861" w14:textId="4612A8C0" w:rsidR="00E96EDF" w:rsidRDefault="00E96EDF" w:rsidP="00E96EDF">
      <w:pPr>
        <w:pStyle w:val="NoSpacing"/>
      </w:pPr>
      <w:proofErr w:type="spellStart"/>
      <w:proofErr w:type="gramStart"/>
      <w:r w:rsidRPr="00E96EDF">
        <w:t>SetSolarRad</w:t>
      </w:r>
      <w:proofErr w:type="spellEnd"/>
      <w:r w:rsidRPr="00E96EDF">
        <w:t>(</w:t>
      </w:r>
      <w:proofErr w:type="gramEnd"/>
      <w:r w:rsidRPr="00E96EDF">
        <w:t xml:space="preserve">int </w:t>
      </w:r>
      <w:proofErr w:type="spellStart"/>
      <w:r w:rsidRPr="00E96EDF">
        <w:t>solarRad</w:t>
      </w:r>
      <w:proofErr w:type="spellEnd"/>
      <w:r w:rsidRPr="00E96EDF">
        <w:t>)</w:t>
      </w:r>
      <w:r>
        <w:t>: void</w:t>
      </w:r>
    </w:p>
    <w:p w14:paraId="4A9B313E" w14:textId="1FA750E2" w:rsidR="00E96EDF" w:rsidRDefault="00E96EDF" w:rsidP="00E96EDF">
      <w:pPr>
        <w:pStyle w:val="NoSpacing"/>
      </w:pPr>
      <w:r>
        <w:tab/>
      </w:r>
      <w:r w:rsidR="00AE69F6">
        <w:t xml:space="preserve">IF </w:t>
      </w:r>
      <w:proofErr w:type="spellStart"/>
      <w:r w:rsidR="00AE69F6">
        <w:t>solarRad</w:t>
      </w:r>
      <w:proofErr w:type="spellEnd"/>
      <w:r w:rsidR="00AE69F6">
        <w:t xml:space="preserve"> &gt;= 100</w:t>
      </w:r>
    </w:p>
    <w:p w14:paraId="760FBBC8" w14:textId="45C89D2A" w:rsidR="00AE69F6" w:rsidRDefault="00AE69F6" w:rsidP="00E96EDF">
      <w:pPr>
        <w:pStyle w:val="NoSpacing"/>
      </w:pPr>
      <w:r>
        <w:tab/>
      </w:r>
      <w:r>
        <w:tab/>
      </w:r>
      <w:proofErr w:type="spellStart"/>
      <w:r>
        <w:t>m_solarRad</w:t>
      </w:r>
      <w:proofErr w:type="spellEnd"/>
      <w:r>
        <w:t xml:space="preserve"> = </w:t>
      </w:r>
      <w:proofErr w:type="spellStart"/>
      <w:r>
        <w:t>solarRad</w:t>
      </w:r>
      <w:proofErr w:type="spellEnd"/>
    </w:p>
    <w:p w14:paraId="4FFB1D42" w14:textId="16A9334B" w:rsidR="00AE69F6" w:rsidRDefault="00AE69F6" w:rsidP="00E96EDF">
      <w:pPr>
        <w:pStyle w:val="NoSpacing"/>
      </w:pPr>
      <w:r>
        <w:tab/>
        <w:t>ELSE</w:t>
      </w:r>
    </w:p>
    <w:p w14:paraId="4533EC46" w14:textId="76303A1C" w:rsidR="00AE69F6" w:rsidRDefault="00AE69F6" w:rsidP="00E96EDF">
      <w:pPr>
        <w:pStyle w:val="NoSpacing"/>
      </w:pPr>
      <w:r>
        <w:tab/>
      </w:r>
      <w:r>
        <w:tab/>
      </w:r>
      <w:proofErr w:type="spellStart"/>
      <w:r>
        <w:t>m_solarRad</w:t>
      </w:r>
      <w:proofErr w:type="spellEnd"/>
      <w:r>
        <w:t xml:space="preserve"> = 0</w:t>
      </w:r>
    </w:p>
    <w:p w14:paraId="2BE5D812" w14:textId="23149F98" w:rsidR="00AE69F6" w:rsidRDefault="00AE69F6" w:rsidP="00E96EDF">
      <w:pPr>
        <w:pStyle w:val="NoSpacing"/>
      </w:pPr>
      <w:r>
        <w:tab/>
        <w:t>ENDIF</w:t>
      </w:r>
    </w:p>
    <w:p w14:paraId="24A5DA34" w14:textId="4FD364CD" w:rsidR="00AE69F6" w:rsidRDefault="00AE69F6" w:rsidP="00E96EDF">
      <w:pPr>
        <w:pStyle w:val="NoSpacing"/>
      </w:pPr>
      <w:r>
        <w:t>END method</w:t>
      </w:r>
    </w:p>
    <w:p w14:paraId="4C497284" w14:textId="77777777" w:rsidR="00AE69F6" w:rsidRDefault="00AE69F6" w:rsidP="00E96EDF">
      <w:pPr>
        <w:pStyle w:val="NoSpacing"/>
      </w:pPr>
    </w:p>
    <w:p w14:paraId="7DA5DB0C" w14:textId="442299BD" w:rsidR="00AE69F6" w:rsidRDefault="00277318" w:rsidP="00277318">
      <w:pPr>
        <w:pStyle w:val="Heading2"/>
      </w:pPr>
      <w:bookmarkStart w:id="7" w:name="_Toc138883580"/>
      <w:proofErr w:type="spellStart"/>
      <w:r>
        <w:t>WindDataArray</w:t>
      </w:r>
      <w:proofErr w:type="spellEnd"/>
      <w:r>
        <w:t xml:space="preserve"> class</w:t>
      </w:r>
      <w:bookmarkEnd w:id="7"/>
    </w:p>
    <w:p w14:paraId="4582CB45" w14:textId="3619C494" w:rsidR="00277318" w:rsidRDefault="00277318" w:rsidP="00277318">
      <w:pPr>
        <w:pStyle w:val="NoSpacing"/>
      </w:pPr>
      <w:proofErr w:type="spellStart"/>
      <w:proofErr w:type="gramStart"/>
      <w:r w:rsidRPr="00277318">
        <w:t>ReadInputFileToStorage</w:t>
      </w:r>
      <w:proofErr w:type="spellEnd"/>
      <w:r w:rsidRPr="00277318">
        <w:t>(</w:t>
      </w:r>
      <w:proofErr w:type="spellStart"/>
      <w:proofErr w:type="gramEnd"/>
      <w:r w:rsidRPr="00277318">
        <w:t>const</w:t>
      </w:r>
      <w:proofErr w:type="spellEnd"/>
      <w:r w:rsidRPr="00277318">
        <w:t xml:space="preserve"> string &amp;</w:t>
      </w:r>
      <w:proofErr w:type="spellStart"/>
      <w:r w:rsidRPr="00277318">
        <w:t>fileName</w:t>
      </w:r>
      <w:proofErr w:type="spellEnd"/>
      <w:r w:rsidRPr="00277318">
        <w:t>)</w:t>
      </w:r>
      <w:r>
        <w:t>: Boolean</w:t>
      </w:r>
    </w:p>
    <w:p w14:paraId="453D0F21" w14:textId="1D14C02B" w:rsidR="00277318" w:rsidRDefault="00277318" w:rsidP="00277318">
      <w:pPr>
        <w:pStyle w:val="NoSpacing"/>
      </w:pPr>
      <w:r>
        <w:tab/>
        <w:t xml:space="preserve">Initialise </w:t>
      </w:r>
      <w:proofErr w:type="spellStart"/>
      <w:r w:rsidR="004A077D">
        <w:t>ifstream</w:t>
      </w:r>
      <w:proofErr w:type="spellEnd"/>
      <w:r w:rsidR="004A077D">
        <w:t xml:space="preserve"> as </w:t>
      </w:r>
      <w:proofErr w:type="spellStart"/>
      <w:r w:rsidR="004A077D">
        <w:t>infile</w:t>
      </w:r>
      <w:proofErr w:type="spellEnd"/>
      <w:r w:rsidR="004A077D">
        <w:t xml:space="preserve"> using filename</w:t>
      </w:r>
    </w:p>
    <w:p w14:paraId="7C883205" w14:textId="0C6759D7" w:rsidR="004A077D" w:rsidRDefault="004A077D" w:rsidP="00277318">
      <w:pPr>
        <w:pStyle w:val="NoSpacing"/>
      </w:pPr>
      <w:r>
        <w:tab/>
      </w:r>
      <w:r w:rsidR="00042C68">
        <w:t xml:space="preserve">IF </w:t>
      </w:r>
      <w:proofErr w:type="spellStart"/>
      <w:r w:rsidR="00042C68">
        <w:t>infile</w:t>
      </w:r>
      <w:proofErr w:type="spellEnd"/>
      <w:r w:rsidR="00042C68">
        <w:t xml:space="preserve"> is not initialised successfully</w:t>
      </w:r>
    </w:p>
    <w:p w14:paraId="19833F86" w14:textId="379E943E" w:rsidR="00042C68" w:rsidRDefault="00042C68" w:rsidP="00277318">
      <w:pPr>
        <w:pStyle w:val="NoSpacing"/>
      </w:pPr>
      <w:r>
        <w:tab/>
      </w:r>
      <w:r>
        <w:tab/>
        <w:t>Return false</w:t>
      </w:r>
    </w:p>
    <w:p w14:paraId="62FCAF38" w14:textId="077A1C62" w:rsidR="00042C68" w:rsidRDefault="00042C68" w:rsidP="00277318">
      <w:pPr>
        <w:pStyle w:val="NoSpacing"/>
      </w:pPr>
      <w:r>
        <w:tab/>
        <w:t>ENDIF</w:t>
      </w:r>
    </w:p>
    <w:p w14:paraId="275A051B" w14:textId="77777777" w:rsidR="00B92502" w:rsidRDefault="00B92502" w:rsidP="00277318">
      <w:pPr>
        <w:pStyle w:val="NoSpacing"/>
      </w:pPr>
    </w:p>
    <w:p w14:paraId="6EB97E81" w14:textId="17BBCCE7" w:rsidR="00042C68" w:rsidRDefault="00042C68" w:rsidP="00277318">
      <w:pPr>
        <w:pStyle w:val="NoSpacing"/>
      </w:pPr>
      <w:r>
        <w:tab/>
        <w:t>Initialise empty line</w:t>
      </w:r>
    </w:p>
    <w:p w14:paraId="50D1F2D4" w14:textId="30C08D85" w:rsidR="00042C68" w:rsidRDefault="00042C68" w:rsidP="00277318">
      <w:pPr>
        <w:pStyle w:val="NoSpacing"/>
      </w:pPr>
      <w:r>
        <w:tab/>
        <w:t>Pass header column into line</w:t>
      </w:r>
    </w:p>
    <w:p w14:paraId="754F5492" w14:textId="13395425" w:rsidR="00042C68" w:rsidRDefault="00042C68" w:rsidP="00277318">
      <w:pPr>
        <w:pStyle w:val="NoSpacing"/>
      </w:pPr>
      <w:r>
        <w:tab/>
      </w:r>
      <w:proofErr w:type="spellStart"/>
      <w:r w:rsidRPr="00042C68">
        <w:t>SetHeaderNames</w:t>
      </w:r>
      <w:proofErr w:type="spellEnd"/>
      <w:r w:rsidRPr="00042C68">
        <w:t>(line)</w:t>
      </w:r>
    </w:p>
    <w:p w14:paraId="3EF9ECCD" w14:textId="19A0421F" w:rsidR="00042C68" w:rsidRDefault="00042C68" w:rsidP="00277318">
      <w:pPr>
        <w:pStyle w:val="NoSpacing"/>
      </w:pPr>
      <w:r>
        <w:tab/>
        <w:t xml:space="preserve">WHILE </w:t>
      </w:r>
      <w:proofErr w:type="spellStart"/>
      <w:r>
        <w:t>getline</w:t>
      </w:r>
      <w:proofErr w:type="spellEnd"/>
      <w:r>
        <w:t xml:space="preserve"> still has line to read</w:t>
      </w:r>
      <w:r w:rsidR="00B92502">
        <w:t xml:space="preserve"> from </w:t>
      </w:r>
      <w:proofErr w:type="spellStart"/>
      <w:r w:rsidR="00B92502">
        <w:t>infile</w:t>
      </w:r>
      <w:proofErr w:type="spellEnd"/>
      <w:r>
        <w:t>, passing into line</w:t>
      </w:r>
    </w:p>
    <w:p w14:paraId="38DCBA78" w14:textId="23B4BFE4" w:rsidR="00042C68" w:rsidRDefault="00042C68" w:rsidP="00277318">
      <w:pPr>
        <w:pStyle w:val="NoSpacing"/>
      </w:pPr>
      <w:r>
        <w:tab/>
      </w:r>
      <w:r>
        <w:tab/>
      </w:r>
      <w:r w:rsidR="00D11366">
        <w:t xml:space="preserve">Initialize </w:t>
      </w:r>
      <w:proofErr w:type="spellStart"/>
      <w:r w:rsidR="00D11366">
        <w:t>WindData</w:t>
      </w:r>
      <w:proofErr w:type="spellEnd"/>
      <w:r w:rsidR="00D11366">
        <w:t xml:space="preserve"> as </w:t>
      </w:r>
      <w:proofErr w:type="spellStart"/>
      <w:r w:rsidR="00D11366">
        <w:t>wd</w:t>
      </w:r>
      <w:proofErr w:type="spellEnd"/>
    </w:p>
    <w:p w14:paraId="6C6D2E95" w14:textId="5AB02566" w:rsidR="00D11366" w:rsidRDefault="00D11366" w:rsidP="00277318">
      <w:pPr>
        <w:pStyle w:val="NoSpacing"/>
      </w:pPr>
      <w:r>
        <w:tab/>
      </w:r>
      <w:r>
        <w:tab/>
        <w:t xml:space="preserve">Initialize </w:t>
      </w:r>
      <w:proofErr w:type="spellStart"/>
      <w:r>
        <w:t>istringstream</w:t>
      </w:r>
      <w:proofErr w:type="spellEnd"/>
      <w:r>
        <w:t xml:space="preserve"> </w:t>
      </w:r>
      <w:proofErr w:type="spellStart"/>
      <w:r>
        <w:t>iss</w:t>
      </w:r>
      <w:proofErr w:type="spellEnd"/>
      <w:r>
        <w:t xml:space="preserve"> with line</w:t>
      </w:r>
    </w:p>
    <w:p w14:paraId="00A934F9" w14:textId="34E01499" w:rsidR="00D11366" w:rsidRDefault="00D11366" w:rsidP="00277318">
      <w:pPr>
        <w:pStyle w:val="NoSpacing"/>
      </w:pPr>
      <w:r>
        <w:tab/>
      </w:r>
      <w:r>
        <w:tab/>
      </w:r>
      <w:r w:rsidRPr="00D11366">
        <w:t xml:space="preserve">Initialize </w:t>
      </w:r>
      <w:r>
        <w:t xml:space="preserve">empty string </w:t>
      </w:r>
      <w:proofErr w:type="spellStart"/>
      <w:r>
        <w:t>ssline</w:t>
      </w:r>
      <w:proofErr w:type="spellEnd"/>
    </w:p>
    <w:p w14:paraId="5A12C35E" w14:textId="06F41810" w:rsidR="00D11366" w:rsidRDefault="00D11366" w:rsidP="00277318">
      <w:pPr>
        <w:pStyle w:val="NoSpacing"/>
      </w:pPr>
      <w:r>
        <w:tab/>
      </w:r>
      <w:r>
        <w:tab/>
      </w:r>
      <w:r w:rsidR="00B92502">
        <w:t xml:space="preserve">Initialize </w:t>
      </w:r>
      <w:proofErr w:type="spellStart"/>
      <w:r w:rsidR="00B92502">
        <w:t>currentColumn</w:t>
      </w:r>
      <w:proofErr w:type="spellEnd"/>
      <w:r w:rsidR="00B92502">
        <w:t xml:space="preserve"> = 0</w:t>
      </w:r>
    </w:p>
    <w:p w14:paraId="32137FFB" w14:textId="48E6FBB2" w:rsidR="00B92502" w:rsidRDefault="00B92502" w:rsidP="00277318">
      <w:pPr>
        <w:pStyle w:val="NoSpacing"/>
      </w:pPr>
      <w:r>
        <w:lastRenderedPageBreak/>
        <w:tab/>
      </w:r>
      <w:r>
        <w:tab/>
        <w:t xml:space="preserve">WHILE </w:t>
      </w:r>
      <w:proofErr w:type="spellStart"/>
      <w:r>
        <w:t>getline</w:t>
      </w:r>
      <w:proofErr w:type="spellEnd"/>
      <w:r>
        <w:t xml:space="preserve"> still has line to read from </w:t>
      </w:r>
      <w:proofErr w:type="spellStart"/>
      <w:r>
        <w:t>iss</w:t>
      </w:r>
      <w:proofErr w:type="spellEnd"/>
      <w:r>
        <w:t xml:space="preserve">, </w:t>
      </w:r>
      <w:r w:rsidRPr="00B92502">
        <w:t xml:space="preserve">passing into </w:t>
      </w:r>
      <w:proofErr w:type="spellStart"/>
      <w:r>
        <w:t>ssline</w:t>
      </w:r>
      <w:proofErr w:type="spellEnd"/>
      <w:r w:rsidR="00D526DA">
        <w:t xml:space="preserve"> </w:t>
      </w:r>
    </w:p>
    <w:p w14:paraId="1E1CE77A" w14:textId="77777777" w:rsidR="00D526DA" w:rsidRDefault="00D526DA" w:rsidP="00277318">
      <w:pPr>
        <w:pStyle w:val="NoSpacing"/>
      </w:pPr>
      <w:r>
        <w:tab/>
      </w:r>
      <w:r>
        <w:tab/>
        <w:t>and using “,” as delimiter</w:t>
      </w:r>
    </w:p>
    <w:p w14:paraId="068916CA" w14:textId="12D8B46C" w:rsidR="00054F82" w:rsidRDefault="00D526DA" w:rsidP="00054F82">
      <w:pPr>
        <w:pStyle w:val="NoSpacing"/>
      </w:pPr>
      <w:r>
        <w:tab/>
      </w:r>
      <w:r>
        <w:tab/>
      </w:r>
      <w:r>
        <w:tab/>
      </w:r>
      <w:proofErr w:type="spellStart"/>
      <w:r w:rsidR="00054F82">
        <w:t>StoreDateAndTime</w:t>
      </w:r>
      <w:proofErr w:type="spellEnd"/>
      <w:r w:rsidR="00054F82">
        <w:t>(</w:t>
      </w:r>
      <w:proofErr w:type="spellStart"/>
      <w:proofErr w:type="gramStart"/>
      <w:r w:rsidR="00054F82">
        <w:t>wd,ssline</w:t>
      </w:r>
      <w:proofErr w:type="gramEnd"/>
      <w:r w:rsidR="00054F82">
        <w:t>,currentColumn</w:t>
      </w:r>
      <w:proofErr w:type="spellEnd"/>
      <w:r w:rsidR="00054F82">
        <w:t>)</w:t>
      </w:r>
    </w:p>
    <w:p w14:paraId="543BE699" w14:textId="0DD72CA7" w:rsidR="00054F82" w:rsidRDefault="00054F82" w:rsidP="00054F82">
      <w:pPr>
        <w:pStyle w:val="NoSpacing"/>
      </w:pPr>
      <w:r>
        <w:t xml:space="preserve">            </w:t>
      </w:r>
      <w:r>
        <w:tab/>
      </w:r>
      <w:r>
        <w:tab/>
      </w:r>
      <w:proofErr w:type="spellStart"/>
      <w:r>
        <w:t>StoreAirTemp</w:t>
      </w:r>
      <w:proofErr w:type="spellEnd"/>
      <w:r>
        <w:t>(</w:t>
      </w:r>
      <w:proofErr w:type="spellStart"/>
      <w:proofErr w:type="gramStart"/>
      <w:r>
        <w:t>wd,ssline</w:t>
      </w:r>
      <w:proofErr w:type="gramEnd"/>
      <w:r>
        <w:t>,currentColumn</w:t>
      </w:r>
      <w:proofErr w:type="spellEnd"/>
      <w:r>
        <w:t>)</w:t>
      </w:r>
    </w:p>
    <w:p w14:paraId="190A63A9" w14:textId="3A23E363" w:rsidR="00054F82" w:rsidRDefault="00054F82" w:rsidP="00054F82">
      <w:pPr>
        <w:pStyle w:val="NoSpacing"/>
      </w:pPr>
      <w:r>
        <w:t xml:space="preserve">            </w:t>
      </w:r>
      <w:r>
        <w:tab/>
      </w:r>
      <w:r>
        <w:tab/>
      </w:r>
      <w:proofErr w:type="spellStart"/>
      <w:r>
        <w:t>StoreSpeed</w:t>
      </w:r>
      <w:proofErr w:type="spellEnd"/>
      <w:r>
        <w:t>(</w:t>
      </w:r>
      <w:proofErr w:type="spellStart"/>
      <w:proofErr w:type="gramStart"/>
      <w:r>
        <w:t>wd,ssline</w:t>
      </w:r>
      <w:proofErr w:type="gramEnd"/>
      <w:r>
        <w:t>,currentColumn</w:t>
      </w:r>
      <w:proofErr w:type="spellEnd"/>
      <w:r>
        <w:t>)</w:t>
      </w:r>
    </w:p>
    <w:p w14:paraId="56BC5D70" w14:textId="77777777" w:rsidR="00054F82" w:rsidRDefault="00054F82" w:rsidP="00054F82">
      <w:pPr>
        <w:pStyle w:val="NoSpacing"/>
      </w:pPr>
      <w:r>
        <w:t xml:space="preserve">           </w:t>
      </w:r>
      <w:r>
        <w:tab/>
      </w:r>
      <w:r>
        <w:tab/>
      </w:r>
      <w:proofErr w:type="spellStart"/>
      <w:r>
        <w:t>StoreSolarRad</w:t>
      </w:r>
      <w:proofErr w:type="spellEnd"/>
      <w:r>
        <w:t>(</w:t>
      </w:r>
      <w:proofErr w:type="spellStart"/>
      <w:proofErr w:type="gramStart"/>
      <w:r>
        <w:t>wd,ssline</w:t>
      </w:r>
      <w:proofErr w:type="gramEnd"/>
      <w:r>
        <w:t>,currentColumn</w:t>
      </w:r>
      <w:proofErr w:type="spellEnd"/>
      <w:r>
        <w:t>)</w:t>
      </w:r>
    </w:p>
    <w:p w14:paraId="359D6F45" w14:textId="77777777" w:rsidR="00C00431" w:rsidRDefault="00054F82" w:rsidP="00054F82">
      <w:pPr>
        <w:pStyle w:val="NoSpacing"/>
      </w:pPr>
      <w:r>
        <w:tab/>
      </w:r>
      <w:r>
        <w:tab/>
      </w:r>
      <w:r>
        <w:tab/>
        <w:t xml:space="preserve">Increment </w:t>
      </w:r>
      <w:proofErr w:type="spellStart"/>
      <w:r>
        <w:t>currentColumn</w:t>
      </w:r>
      <w:proofErr w:type="spellEnd"/>
      <w:r w:rsidR="00B92502">
        <w:tab/>
      </w:r>
      <w:r w:rsidR="00B92502">
        <w:tab/>
      </w:r>
    </w:p>
    <w:p w14:paraId="34897726" w14:textId="77777777" w:rsidR="00C00431" w:rsidRDefault="00C00431" w:rsidP="00054F82">
      <w:pPr>
        <w:pStyle w:val="NoSpacing"/>
      </w:pPr>
      <w:r>
        <w:tab/>
      </w:r>
      <w:r>
        <w:tab/>
        <w:t>ENDWHILE</w:t>
      </w:r>
    </w:p>
    <w:p w14:paraId="283531F4" w14:textId="77777777" w:rsidR="00C00431" w:rsidRDefault="00C00431" w:rsidP="00054F82">
      <w:pPr>
        <w:pStyle w:val="NoSpacing"/>
      </w:pPr>
      <w:r>
        <w:tab/>
      </w:r>
      <w:r>
        <w:tab/>
        <w:t xml:space="preserve">Add </w:t>
      </w:r>
      <w:proofErr w:type="spellStart"/>
      <w:r>
        <w:t>wd</w:t>
      </w:r>
      <w:proofErr w:type="spellEnd"/>
      <w:r>
        <w:t xml:space="preserve"> into array</w:t>
      </w:r>
    </w:p>
    <w:p w14:paraId="3E395314" w14:textId="77777777" w:rsidR="00C00431" w:rsidRDefault="00C00431" w:rsidP="00054F82">
      <w:pPr>
        <w:pStyle w:val="NoSpacing"/>
      </w:pPr>
      <w:r>
        <w:tab/>
        <w:t>ENDWHILE</w:t>
      </w:r>
    </w:p>
    <w:p w14:paraId="41561D4D" w14:textId="77777777" w:rsidR="00C00431" w:rsidRDefault="00C00431" w:rsidP="00054F82">
      <w:pPr>
        <w:pStyle w:val="NoSpacing"/>
      </w:pPr>
      <w:r>
        <w:tab/>
        <w:t xml:space="preserve">Close </w:t>
      </w:r>
      <w:proofErr w:type="spellStart"/>
      <w:r>
        <w:t>infile</w:t>
      </w:r>
      <w:proofErr w:type="spellEnd"/>
    </w:p>
    <w:p w14:paraId="4420F65A" w14:textId="77777777" w:rsidR="00C00431" w:rsidRDefault="00C00431" w:rsidP="00054F82">
      <w:pPr>
        <w:pStyle w:val="NoSpacing"/>
      </w:pPr>
      <w:r>
        <w:tab/>
        <w:t>Return true</w:t>
      </w:r>
    </w:p>
    <w:p w14:paraId="0ED3C00D" w14:textId="1B0B719A" w:rsidR="00B92502" w:rsidRDefault="00C00431" w:rsidP="00054F82">
      <w:pPr>
        <w:pStyle w:val="NoSpacing"/>
      </w:pPr>
      <w:r>
        <w:t>END method</w:t>
      </w:r>
      <w:r w:rsidR="00B92502">
        <w:tab/>
      </w:r>
    </w:p>
    <w:p w14:paraId="0BBECE02" w14:textId="77777777" w:rsidR="00A434C7" w:rsidRDefault="00A434C7" w:rsidP="00054F82">
      <w:pPr>
        <w:pStyle w:val="NoSpacing"/>
      </w:pPr>
    </w:p>
    <w:p w14:paraId="24E743BF" w14:textId="2E4402D8" w:rsidR="00A434C7" w:rsidRDefault="00402CF8" w:rsidP="00054F82">
      <w:pPr>
        <w:pStyle w:val="NoSpacing"/>
      </w:pPr>
      <w:proofErr w:type="spellStart"/>
      <w:proofErr w:type="gramStart"/>
      <w:r w:rsidRPr="00402CF8">
        <w:t>StoreDateAndTime</w:t>
      </w:r>
      <w:proofErr w:type="spellEnd"/>
      <w:r w:rsidRPr="00402CF8">
        <w:t>(</w:t>
      </w:r>
      <w:proofErr w:type="spellStart"/>
      <w:proofErr w:type="gramEnd"/>
      <w:r w:rsidRPr="00402CF8">
        <w:t>WindData</w:t>
      </w:r>
      <w:proofErr w:type="spellEnd"/>
      <w:r w:rsidRPr="00402CF8">
        <w:t xml:space="preserve"> &amp;</w:t>
      </w:r>
      <w:proofErr w:type="spellStart"/>
      <w:r w:rsidRPr="00402CF8">
        <w:t>wd</w:t>
      </w:r>
      <w:proofErr w:type="spellEnd"/>
      <w:r w:rsidRPr="00402CF8">
        <w:t xml:space="preserve">, string &amp;line, int </w:t>
      </w:r>
      <w:proofErr w:type="spellStart"/>
      <w:r w:rsidRPr="00402CF8">
        <w:t>currentColumn</w:t>
      </w:r>
      <w:proofErr w:type="spellEnd"/>
      <w:r w:rsidRPr="00402CF8">
        <w:t>)</w:t>
      </w:r>
      <w:r>
        <w:t>: void</w:t>
      </w:r>
    </w:p>
    <w:p w14:paraId="37EF0FC9" w14:textId="0A14C658" w:rsidR="00402CF8" w:rsidRDefault="00402CF8" w:rsidP="00054F82">
      <w:pPr>
        <w:pStyle w:val="NoSpacing"/>
      </w:pPr>
      <w:r>
        <w:tab/>
      </w:r>
      <w:r w:rsidR="005F5391">
        <w:t>Initialize column name</w:t>
      </w:r>
      <w:r w:rsidR="00BC1B8F">
        <w:t xml:space="preserve"> = </w:t>
      </w:r>
      <w:proofErr w:type="spellStart"/>
      <w:r w:rsidR="00BC1B8F" w:rsidRPr="00BC1B8F">
        <w:t>m_headerNames.At</w:t>
      </w:r>
      <w:proofErr w:type="spellEnd"/>
      <w:r w:rsidR="00BC1B8F" w:rsidRPr="00BC1B8F">
        <w:t>(</w:t>
      </w:r>
      <w:proofErr w:type="spellStart"/>
      <w:r w:rsidR="00BC1B8F" w:rsidRPr="00BC1B8F">
        <w:t>currentColumn</w:t>
      </w:r>
      <w:proofErr w:type="spellEnd"/>
      <w:r w:rsidR="00BC1B8F" w:rsidRPr="00BC1B8F">
        <w:t>)</w:t>
      </w:r>
      <w:r w:rsidR="00BC1B8F">
        <w:t>;</w:t>
      </w:r>
    </w:p>
    <w:p w14:paraId="76A3E978" w14:textId="28815E5E" w:rsidR="005F5391" w:rsidRDefault="005F5391" w:rsidP="00054F82">
      <w:pPr>
        <w:pStyle w:val="NoSpacing"/>
      </w:pPr>
      <w:r>
        <w:tab/>
        <w:t>IF name = “WAST”</w:t>
      </w:r>
    </w:p>
    <w:p w14:paraId="60697664" w14:textId="0413ACB9" w:rsidR="005F5391" w:rsidRDefault="005F5391" w:rsidP="00054F82">
      <w:pPr>
        <w:pStyle w:val="NoSpacing"/>
      </w:pPr>
      <w:r>
        <w:tab/>
      </w:r>
      <w:r>
        <w:tab/>
        <w:t>Initialize empty Date object d</w:t>
      </w:r>
    </w:p>
    <w:p w14:paraId="066ED1B3" w14:textId="4B52BA8C" w:rsidR="005F5391" w:rsidRDefault="005F5391" w:rsidP="00054F82">
      <w:pPr>
        <w:pStyle w:val="NoSpacing"/>
      </w:pPr>
      <w:r>
        <w:tab/>
      </w:r>
      <w:r>
        <w:tab/>
      </w:r>
      <w:r w:rsidRPr="005F5391">
        <w:t xml:space="preserve">Initialize empty </w:t>
      </w:r>
      <w:r>
        <w:t>Time</w:t>
      </w:r>
      <w:r w:rsidRPr="005F5391">
        <w:t xml:space="preserve"> object </w:t>
      </w:r>
      <w:r>
        <w:t>t</w:t>
      </w:r>
    </w:p>
    <w:p w14:paraId="7BEFF303" w14:textId="0FD7E79E" w:rsidR="005F5391" w:rsidRDefault="005F5391" w:rsidP="00054F82">
      <w:pPr>
        <w:pStyle w:val="NoSpacing"/>
      </w:pPr>
      <w:r>
        <w:tab/>
      </w:r>
      <w:r>
        <w:tab/>
      </w:r>
      <w:r w:rsidRPr="005F5391">
        <w:t xml:space="preserve">Initialize </w:t>
      </w:r>
      <w:proofErr w:type="spellStart"/>
      <w:r w:rsidRPr="005F5391">
        <w:t>istringstream</w:t>
      </w:r>
      <w:proofErr w:type="spellEnd"/>
      <w:r w:rsidRPr="005F5391">
        <w:t xml:space="preserve"> </w:t>
      </w:r>
      <w:r>
        <w:t>input</w:t>
      </w:r>
      <w:r w:rsidRPr="005F5391">
        <w:t xml:space="preserve"> with line</w:t>
      </w:r>
    </w:p>
    <w:p w14:paraId="0F8341B8" w14:textId="0489D4AF" w:rsidR="005F5391" w:rsidRDefault="005F5391" w:rsidP="00054F82">
      <w:pPr>
        <w:pStyle w:val="NoSpacing"/>
      </w:pPr>
      <w:r>
        <w:tab/>
      </w:r>
      <w:r>
        <w:tab/>
        <w:t>Use &gt;&gt; operator to store data into d and t</w:t>
      </w:r>
    </w:p>
    <w:p w14:paraId="3A986E5D" w14:textId="69647136" w:rsidR="005F5391" w:rsidRDefault="005F5391" w:rsidP="00054F82">
      <w:pPr>
        <w:pStyle w:val="NoSpacing"/>
      </w:pPr>
      <w:r>
        <w:tab/>
      </w:r>
      <w:r>
        <w:tab/>
      </w:r>
      <w:proofErr w:type="spellStart"/>
      <w:proofErr w:type="gramStart"/>
      <w:r w:rsidR="00BC1B8F" w:rsidRPr="00BC1B8F">
        <w:t>wd.SetDate</w:t>
      </w:r>
      <w:proofErr w:type="spellEnd"/>
      <w:proofErr w:type="gramEnd"/>
      <w:r w:rsidR="00BC1B8F" w:rsidRPr="00BC1B8F">
        <w:t>(d);</w:t>
      </w:r>
    </w:p>
    <w:p w14:paraId="479AF434" w14:textId="7B4A28AC" w:rsidR="00BC1B8F" w:rsidRDefault="00BC1B8F" w:rsidP="00BC1B8F">
      <w:pPr>
        <w:pStyle w:val="NoSpacing"/>
        <w:ind w:left="720" w:firstLine="720"/>
      </w:pPr>
      <w:proofErr w:type="spellStart"/>
      <w:proofErr w:type="gramStart"/>
      <w:r w:rsidRPr="00BC1B8F">
        <w:t>wd.SetTime</w:t>
      </w:r>
      <w:proofErr w:type="spellEnd"/>
      <w:proofErr w:type="gramEnd"/>
      <w:r w:rsidRPr="00BC1B8F">
        <w:t>(t);</w:t>
      </w:r>
    </w:p>
    <w:p w14:paraId="1E822657" w14:textId="0518DCD2" w:rsidR="00BC1B8F" w:rsidRDefault="00BC1B8F" w:rsidP="00BC1B8F">
      <w:pPr>
        <w:pStyle w:val="NoSpacing"/>
      </w:pPr>
      <w:r>
        <w:tab/>
        <w:t>ENDIF</w:t>
      </w:r>
    </w:p>
    <w:p w14:paraId="054C859D" w14:textId="52A25FED" w:rsidR="00BC1B8F" w:rsidRDefault="00BC1B8F" w:rsidP="00BC1B8F">
      <w:pPr>
        <w:pStyle w:val="NoSpacing"/>
      </w:pPr>
      <w:r>
        <w:t>END method</w:t>
      </w:r>
    </w:p>
    <w:p w14:paraId="4BAECEAE" w14:textId="77777777" w:rsidR="00BC1B8F" w:rsidRDefault="00BC1B8F" w:rsidP="00BC1B8F">
      <w:pPr>
        <w:pStyle w:val="NoSpacing"/>
      </w:pPr>
    </w:p>
    <w:p w14:paraId="6AB10729" w14:textId="4F26174B" w:rsidR="00BC1B8F" w:rsidRDefault="00BC1B8F" w:rsidP="00BC1B8F">
      <w:pPr>
        <w:pStyle w:val="NoSpacing"/>
      </w:pPr>
      <w:proofErr w:type="spellStart"/>
      <w:proofErr w:type="gramStart"/>
      <w:r w:rsidRPr="00BC1B8F">
        <w:t>StoreAirTemp</w:t>
      </w:r>
      <w:proofErr w:type="spellEnd"/>
      <w:r w:rsidRPr="00BC1B8F">
        <w:t>(</w:t>
      </w:r>
      <w:proofErr w:type="spellStart"/>
      <w:proofErr w:type="gramEnd"/>
      <w:r w:rsidRPr="00BC1B8F">
        <w:t>WindData</w:t>
      </w:r>
      <w:proofErr w:type="spellEnd"/>
      <w:r w:rsidRPr="00BC1B8F">
        <w:t xml:space="preserve"> &amp;</w:t>
      </w:r>
      <w:proofErr w:type="spellStart"/>
      <w:r w:rsidRPr="00BC1B8F">
        <w:t>wd</w:t>
      </w:r>
      <w:proofErr w:type="spellEnd"/>
      <w:r w:rsidRPr="00BC1B8F">
        <w:t xml:space="preserve">, string &amp;line, int </w:t>
      </w:r>
      <w:proofErr w:type="spellStart"/>
      <w:r w:rsidRPr="00BC1B8F">
        <w:t>currentColumn</w:t>
      </w:r>
      <w:proofErr w:type="spellEnd"/>
      <w:r w:rsidRPr="00BC1B8F">
        <w:t>)</w:t>
      </w:r>
      <w:r w:rsidR="00EF4E21">
        <w:t>: void</w:t>
      </w:r>
    </w:p>
    <w:p w14:paraId="3820560F" w14:textId="77777777" w:rsidR="00EF4E21" w:rsidRDefault="005F5391" w:rsidP="00EF4E21">
      <w:pPr>
        <w:pStyle w:val="NoSpacing"/>
      </w:pPr>
      <w:r>
        <w:tab/>
      </w:r>
      <w:r w:rsidR="00EF4E21">
        <w:t xml:space="preserve">Initialize column name = </w:t>
      </w:r>
      <w:proofErr w:type="spellStart"/>
      <w:r w:rsidR="00EF4E21">
        <w:t>m_headerNames.At</w:t>
      </w:r>
      <w:proofErr w:type="spellEnd"/>
      <w:r w:rsidR="00EF4E21">
        <w:t>(</w:t>
      </w:r>
      <w:proofErr w:type="spellStart"/>
      <w:r w:rsidR="00EF4E21">
        <w:t>currentColumn</w:t>
      </w:r>
      <w:proofErr w:type="spellEnd"/>
      <w:r w:rsidR="00EF4E21">
        <w:t>);</w:t>
      </w:r>
    </w:p>
    <w:p w14:paraId="0E9AC8F6" w14:textId="54C4F936" w:rsidR="005F5391" w:rsidRDefault="00EF4E21" w:rsidP="00EF4E21">
      <w:pPr>
        <w:pStyle w:val="NoSpacing"/>
      </w:pPr>
      <w:r>
        <w:tab/>
        <w:t>IF name = “T”</w:t>
      </w:r>
    </w:p>
    <w:p w14:paraId="74C6F485" w14:textId="69E1CBE6" w:rsidR="00EF4E21" w:rsidRDefault="00EF4E21" w:rsidP="00EF4E21">
      <w:pPr>
        <w:pStyle w:val="NoSpacing"/>
      </w:pPr>
      <w:r>
        <w:tab/>
      </w:r>
      <w:r>
        <w:tab/>
      </w:r>
      <w:proofErr w:type="spellStart"/>
      <w:proofErr w:type="gramStart"/>
      <w:r w:rsidR="001B7F3E" w:rsidRPr="001B7F3E">
        <w:t>wd.SetAirTemp</w:t>
      </w:r>
      <w:proofErr w:type="spellEnd"/>
      <w:proofErr w:type="gramEnd"/>
      <w:r w:rsidR="001B7F3E" w:rsidRPr="001B7F3E">
        <w:t>(</w:t>
      </w:r>
      <w:r w:rsidR="001B7F3E">
        <w:t>convert line from string to float</w:t>
      </w:r>
      <w:r w:rsidR="001B7F3E" w:rsidRPr="001B7F3E">
        <w:t>)</w:t>
      </w:r>
    </w:p>
    <w:p w14:paraId="4EAD0AF8" w14:textId="5B930B68" w:rsidR="001B7F3E" w:rsidRDefault="001B7F3E" w:rsidP="00EF4E21">
      <w:pPr>
        <w:pStyle w:val="NoSpacing"/>
      </w:pPr>
      <w:r>
        <w:tab/>
        <w:t>ENDIF</w:t>
      </w:r>
    </w:p>
    <w:p w14:paraId="5929488D" w14:textId="48F66009" w:rsidR="001B7F3E" w:rsidRDefault="001B7F3E" w:rsidP="00EF4E21">
      <w:pPr>
        <w:pStyle w:val="NoSpacing"/>
      </w:pPr>
      <w:r>
        <w:t>END method</w:t>
      </w:r>
    </w:p>
    <w:p w14:paraId="032C1DF1" w14:textId="77777777" w:rsidR="001B7F3E" w:rsidRDefault="001B7F3E" w:rsidP="00EF4E21">
      <w:pPr>
        <w:pStyle w:val="NoSpacing"/>
      </w:pPr>
    </w:p>
    <w:p w14:paraId="7A1EF095" w14:textId="1938F8A1" w:rsidR="001B7F3E" w:rsidRDefault="001B7F3E" w:rsidP="001B7F3E">
      <w:pPr>
        <w:pStyle w:val="NoSpacing"/>
      </w:pPr>
      <w:proofErr w:type="spellStart"/>
      <w:proofErr w:type="gramStart"/>
      <w:r w:rsidRPr="001B7F3E">
        <w:t>StoreSpeed</w:t>
      </w:r>
      <w:proofErr w:type="spellEnd"/>
      <w:r w:rsidRPr="001B7F3E">
        <w:t>(</w:t>
      </w:r>
      <w:proofErr w:type="spellStart"/>
      <w:proofErr w:type="gramEnd"/>
      <w:r w:rsidRPr="001B7F3E">
        <w:t>WindData</w:t>
      </w:r>
      <w:proofErr w:type="spellEnd"/>
      <w:r w:rsidRPr="001B7F3E">
        <w:t xml:space="preserve"> &amp;</w:t>
      </w:r>
      <w:proofErr w:type="spellStart"/>
      <w:r w:rsidRPr="001B7F3E">
        <w:t>wd</w:t>
      </w:r>
      <w:proofErr w:type="spellEnd"/>
      <w:r w:rsidRPr="001B7F3E">
        <w:t xml:space="preserve">, string &amp;line, int </w:t>
      </w:r>
      <w:proofErr w:type="spellStart"/>
      <w:r w:rsidRPr="001B7F3E">
        <w:t>currentColumn</w:t>
      </w:r>
      <w:proofErr w:type="spellEnd"/>
      <w:r w:rsidRPr="001B7F3E">
        <w:t>)</w:t>
      </w:r>
      <w:r>
        <w:t>: void</w:t>
      </w:r>
    </w:p>
    <w:p w14:paraId="100074F9" w14:textId="77777777" w:rsidR="001B7F3E" w:rsidRDefault="001B7F3E" w:rsidP="001B7F3E">
      <w:pPr>
        <w:pStyle w:val="NoSpacing"/>
      </w:pPr>
      <w:r>
        <w:tab/>
        <w:t xml:space="preserve">Initialize column name = </w:t>
      </w:r>
      <w:proofErr w:type="spellStart"/>
      <w:r>
        <w:t>m_headerNames.At</w:t>
      </w:r>
      <w:proofErr w:type="spellEnd"/>
      <w:r>
        <w:t>(</w:t>
      </w:r>
      <w:proofErr w:type="spellStart"/>
      <w:r>
        <w:t>currentColumn</w:t>
      </w:r>
      <w:proofErr w:type="spellEnd"/>
      <w:r>
        <w:t>);</w:t>
      </w:r>
    </w:p>
    <w:p w14:paraId="7C943D36" w14:textId="1A23C67D" w:rsidR="001B7F3E" w:rsidRDefault="001B7F3E" w:rsidP="001B7F3E">
      <w:pPr>
        <w:pStyle w:val="NoSpacing"/>
      </w:pPr>
      <w:r>
        <w:tab/>
        <w:t>IF name = “</w:t>
      </w:r>
      <w:r w:rsidR="0093751A">
        <w:t>S</w:t>
      </w:r>
      <w:r>
        <w:t>”</w:t>
      </w:r>
    </w:p>
    <w:p w14:paraId="5DFD28C4" w14:textId="3C7894EB" w:rsidR="001B7F3E" w:rsidRDefault="001B7F3E" w:rsidP="001B7F3E">
      <w:pPr>
        <w:pStyle w:val="NoSpacing"/>
      </w:pPr>
      <w:r>
        <w:tab/>
      </w:r>
      <w:r>
        <w:tab/>
        <w:t>wd.</w:t>
      </w:r>
      <w:r w:rsidR="0093751A" w:rsidRPr="0093751A">
        <w:t xml:space="preserve"> </w:t>
      </w:r>
      <w:proofErr w:type="spellStart"/>
      <w:proofErr w:type="gramStart"/>
      <w:r w:rsidR="0093751A" w:rsidRPr="0093751A">
        <w:t>SetSpeed</w:t>
      </w:r>
      <w:proofErr w:type="spellEnd"/>
      <w:r>
        <w:t>(</w:t>
      </w:r>
      <w:proofErr w:type="gramEnd"/>
      <w:r>
        <w:t>convert line from string to float)</w:t>
      </w:r>
    </w:p>
    <w:p w14:paraId="5411D3A0" w14:textId="77777777" w:rsidR="001B7F3E" w:rsidRDefault="001B7F3E" w:rsidP="001B7F3E">
      <w:pPr>
        <w:pStyle w:val="NoSpacing"/>
      </w:pPr>
      <w:r>
        <w:tab/>
        <w:t>ENDIF</w:t>
      </w:r>
    </w:p>
    <w:p w14:paraId="6D544AC8" w14:textId="4AF07498" w:rsidR="001B7F3E" w:rsidRDefault="001B7F3E" w:rsidP="001B7F3E">
      <w:pPr>
        <w:pStyle w:val="NoSpacing"/>
      </w:pPr>
      <w:r>
        <w:t>END method</w:t>
      </w:r>
    </w:p>
    <w:p w14:paraId="1ADB39DB" w14:textId="77777777" w:rsidR="005417F2" w:rsidRDefault="005417F2" w:rsidP="001B7F3E">
      <w:pPr>
        <w:pStyle w:val="NoSpacing"/>
      </w:pPr>
    </w:p>
    <w:p w14:paraId="77454A04" w14:textId="0B9FD647" w:rsidR="005417F2" w:rsidRDefault="005417F2" w:rsidP="005417F2">
      <w:pPr>
        <w:pStyle w:val="NoSpacing"/>
      </w:pPr>
      <w:proofErr w:type="spellStart"/>
      <w:proofErr w:type="gramStart"/>
      <w:r w:rsidRPr="005417F2">
        <w:t>StoreSolarRad</w:t>
      </w:r>
      <w:proofErr w:type="spellEnd"/>
      <w:r>
        <w:t>(</w:t>
      </w:r>
      <w:proofErr w:type="spellStart"/>
      <w:proofErr w:type="gramEnd"/>
      <w:r>
        <w:t>WindData</w:t>
      </w:r>
      <w:proofErr w:type="spellEnd"/>
      <w:r>
        <w:t xml:space="preserve"> &amp;</w:t>
      </w:r>
      <w:proofErr w:type="spellStart"/>
      <w:r>
        <w:t>wd</w:t>
      </w:r>
      <w:proofErr w:type="spellEnd"/>
      <w:r>
        <w:t xml:space="preserve">, string &amp;line, int </w:t>
      </w:r>
      <w:proofErr w:type="spellStart"/>
      <w:r>
        <w:t>currentColumn</w:t>
      </w:r>
      <w:proofErr w:type="spellEnd"/>
      <w:r>
        <w:t>): void</w:t>
      </w:r>
    </w:p>
    <w:p w14:paraId="38356EB2" w14:textId="77777777" w:rsidR="005417F2" w:rsidRDefault="005417F2" w:rsidP="005417F2">
      <w:pPr>
        <w:pStyle w:val="NoSpacing"/>
      </w:pPr>
      <w:r>
        <w:tab/>
        <w:t xml:space="preserve">Initialize column name = </w:t>
      </w:r>
      <w:proofErr w:type="spellStart"/>
      <w:r>
        <w:t>m_headerNames.At</w:t>
      </w:r>
      <w:proofErr w:type="spellEnd"/>
      <w:r>
        <w:t>(</w:t>
      </w:r>
      <w:proofErr w:type="spellStart"/>
      <w:r>
        <w:t>currentColumn</w:t>
      </w:r>
      <w:proofErr w:type="spellEnd"/>
      <w:r>
        <w:t>);</w:t>
      </w:r>
    </w:p>
    <w:p w14:paraId="74E46439" w14:textId="0DEC132D" w:rsidR="005417F2" w:rsidRDefault="005417F2" w:rsidP="005417F2">
      <w:pPr>
        <w:pStyle w:val="NoSpacing"/>
      </w:pPr>
      <w:r>
        <w:tab/>
        <w:t>IF name = “SR”</w:t>
      </w:r>
    </w:p>
    <w:p w14:paraId="78E5DC6F" w14:textId="6BC00787" w:rsidR="005417F2" w:rsidRDefault="005417F2" w:rsidP="005417F2">
      <w:pPr>
        <w:pStyle w:val="NoSpacing"/>
      </w:pPr>
      <w:r>
        <w:tab/>
      </w:r>
      <w:r>
        <w:tab/>
        <w:t xml:space="preserve">wd. </w:t>
      </w:r>
      <w:proofErr w:type="spellStart"/>
      <w:proofErr w:type="gramStart"/>
      <w:r w:rsidRPr="005417F2">
        <w:t>SetSolarRad</w:t>
      </w:r>
      <w:proofErr w:type="spellEnd"/>
      <w:r>
        <w:t>(</w:t>
      </w:r>
      <w:proofErr w:type="gramEnd"/>
      <w:r>
        <w:t>convert line from string to float)</w:t>
      </w:r>
    </w:p>
    <w:p w14:paraId="254686BC" w14:textId="77777777" w:rsidR="005417F2" w:rsidRDefault="005417F2" w:rsidP="005417F2">
      <w:pPr>
        <w:pStyle w:val="NoSpacing"/>
      </w:pPr>
      <w:r>
        <w:tab/>
        <w:t>ENDIF</w:t>
      </w:r>
    </w:p>
    <w:p w14:paraId="3680EF4A" w14:textId="1DABB03E" w:rsidR="005417F2" w:rsidRDefault="005417F2" w:rsidP="005417F2">
      <w:pPr>
        <w:pStyle w:val="NoSpacing"/>
      </w:pPr>
      <w:r>
        <w:t>END method</w:t>
      </w:r>
    </w:p>
    <w:p w14:paraId="12A682AD" w14:textId="77777777" w:rsidR="009118EF" w:rsidRDefault="009118EF" w:rsidP="005417F2">
      <w:pPr>
        <w:pStyle w:val="NoSpacing"/>
      </w:pPr>
    </w:p>
    <w:p w14:paraId="55CBEC07" w14:textId="77777777" w:rsidR="008C7E8B" w:rsidRDefault="008C7E8B" w:rsidP="005417F2">
      <w:pPr>
        <w:pStyle w:val="NoSpacing"/>
      </w:pPr>
    </w:p>
    <w:p w14:paraId="7CCCC4F8" w14:textId="77777777" w:rsidR="008C7E8B" w:rsidRDefault="008C7E8B" w:rsidP="005417F2">
      <w:pPr>
        <w:pStyle w:val="NoSpacing"/>
      </w:pPr>
    </w:p>
    <w:p w14:paraId="47B68FDF" w14:textId="4B4B4796" w:rsidR="009118EF" w:rsidRDefault="009118EF" w:rsidP="005417F2">
      <w:pPr>
        <w:pStyle w:val="NoSpacing"/>
      </w:pPr>
      <w:proofErr w:type="spellStart"/>
      <w:proofErr w:type="gramStart"/>
      <w:r w:rsidRPr="009118EF">
        <w:lastRenderedPageBreak/>
        <w:t>SetHeaderNames</w:t>
      </w:r>
      <w:proofErr w:type="spellEnd"/>
      <w:r w:rsidRPr="009118EF">
        <w:t>(</w:t>
      </w:r>
      <w:proofErr w:type="gramEnd"/>
      <w:r w:rsidRPr="009118EF">
        <w:t>string &amp;line)</w:t>
      </w:r>
      <w:r>
        <w:t>: void</w:t>
      </w:r>
    </w:p>
    <w:p w14:paraId="614E61A4" w14:textId="5291FCB1" w:rsidR="009118EF" w:rsidRDefault="009118EF" w:rsidP="005417F2">
      <w:pPr>
        <w:pStyle w:val="NoSpacing"/>
      </w:pPr>
      <w:r>
        <w:tab/>
      </w:r>
      <w:r w:rsidR="00A31380" w:rsidRPr="00A31380">
        <w:t xml:space="preserve">Initialize </w:t>
      </w:r>
      <w:proofErr w:type="spellStart"/>
      <w:r w:rsidR="00A31380" w:rsidRPr="00A31380">
        <w:t>istringstream</w:t>
      </w:r>
      <w:proofErr w:type="spellEnd"/>
      <w:r w:rsidR="00A31380" w:rsidRPr="00A31380">
        <w:t xml:space="preserve"> </w:t>
      </w:r>
      <w:proofErr w:type="spellStart"/>
      <w:r w:rsidR="00A31380">
        <w:t>iss</w:t>
      </w:r>
      <w:proofErr w:type="spellEnd"/>
      <w:r w:rsidR="00A31380" w:rsidRPr="00A31380">
        <w:t xml:space="preserve"> with line</w:t>
      </w:r>
    </w:p>
    <w:p w14:paraId="642ACC30" w14:textId="77777777" w:rsidR="00B23A48" w:rsidRDefault="008C7E8B" w:rsidP="00B23A48">
      <w:pPr>
        <w:pStyle w:val="NoSpacing"/>
      </w:pPr>
      <w:r>
        <w:tab/>
      </w:r>
      <w:r w:rsidR="00B23A48">
        <w:t xml:space="preserve">WHILE </w:t>
      </w:r>
      <w:proofErr w:type="spellStart"/>
      <w:r w:rsidR="00B23A48">
        <w:t>getline</w:t>
      </w:r>
      <w:proofErr w:type="spellEnd"/>
      <w:r w:rsidR="00B23A48">
        <w:t xml:space="preserve"> still has line to read from </w:t>
      </w:r>
      <w:proofErr w:type="spellStart"/>
      <w:r w:rsidR="00B23A48">
        <w:t>iss</w:t>
      </w:r>
      <w:proofErr w:type="spellEnd"/>
      <w:r w:rsidR="00B23A48">
        <w:t xml:space="preserve">, passing into </w:t>
      </w:r>
      <w:proofErr w:type="spellStart"/>
      <w:r w:rsidR="00B23A48">
        <w:t>ssline</w:t>
      </w:r>
      <w:proofErr w:type="spellEnd"/>
      <w:r w:rsidR="00B23A48">
        <w:t xml:space="preserve"> </w:t>
      </w:r>
    </w:p>
    <w:p w14:paraId="54497875" w14:textId="4706B3BF" w:rsidR="008C7E8B" w:rsidRDefault="00B23A48" w:rsidP="00B23A48">
      <w:pPr>
        <w:pStyle w:val="NoSpacing"/>
        <w:ind w:firstLine="720"/>
      </w:pPr>
      <w:r>
        <w:t>and using “,” as delimiter</w:t>
      </w:r>
    </w:p>
    <w:p w14:paraId="3237D142" w14:textId="525B4AB0" w:rsidR="006D54CC" w:rsidRDefault="006D54CC" w:rsidP="00B23A48">
      <w:pPr>
        <w:pStyle w:val="NoSpacing"/>
        <w:ind w:firstLine="720"/>
      </w:pPr>
      <w:r>
        <w:tab/>
      </w:r>
      <w:proofErr w:type="spellStart"/>
      <w:r w:rsidR="0076569F" w:rsidRPr="0076569F">
        <w:t>m_headerNames.Add</w:t>
      </w:r>
      <w:proofErr w:type="spellEnd"/>
      <w:r w:rsidR="0076569F" w:rsidRPr="0076569F">
        <w:t>(line)</w:t>
      </w:r>
    </w:p>
    <w:p w14:paraId="0EA5A4B0" w14:textId="086F9FB7" w:rsidR="0076569F" w:rsidRDefault="0076569F" w:rsidP="00B23A48">
      <w:pPr>
        <w:pStyle w:val="NoSpacing"/>
        <w:ind w:firstLine="720"/>
      </w:pPr>
      <w:r>
        <w:t>ENDWHILE</w:t>
      </w:r>
    </w:p>
    <w:p w14:paraId="18BE67A6" w14:textId="656214F0" w:rsidR="0076569F" w:rsidRDefault="0076569F" w:rsidP="0076569F">
      <w:pPr>
        <w:pStyle w:val="NoSpacing"/>
      </w:pPr>
      <w:r>
        <w:t>END method</w:t>
      </w:r>
    </w:p>
    <w:p w14:paraId="2C47602E" w14:textId="77777777" w:rsidR="0076569F" w:rsidRDefault="0076569F" w:rsidP="0076569F">
      <w:pPr>
        <w:pStyle w:val="NoSpacing"/>
      </w:pPr>
    </w:p>
    <w:p w14:paraId="19FBFD5E" w14:textId="40F11AAF" w:rsidR="008E548B" w:rsidRDefault="00E51FB8" w:rsidP="0076569F">
      <w:pPr>
        <w:pStyle w:val="NoSpacing"/>
      </w:pPr>
      <w:proofErr w:type="spellStart"/>
      <w:proofErr w:type="gramStart"/>
      <w:r w:rsidRPr="00E51FB8">
        <w:t>CalculateWindSpeedMean</w:t>
      </w:r>
      <w:proofErr w:type="spellEnd"/>
      <w:r w:rsidRPr="00E51FB8">
        <w:t>(</w:t>
      </w:r>
      <w:proofErr w:type="gramEnd"/>
      <w:r w:rsidRPr="00E51FB8">
        <w:t>int month, int year)</w:t>
      </w:r>
      <w:r w:rsidR="00B168A5">
        <w:t>: float</w:t>
      </w:r>
    </w:p>
    <w:p w14:paraId="2ABDEB06" w14:textId="659B9333" w:rsidR="00E51FB8" w:rsidRDefault="00E51FB8" w:rsidP="0076569F">
      <w:pPr>
        <w:pStyle w:val="NoSpacing"/>
      </w:pPr>
      <w:r>
        <w:tab/>
      </w:r>
      <w:r w:rsidR="00EA727B" w:rsidRPr="00EA727B">
        <w:t>Initialize</w:t>
      </w:r>
      <w:r w:rsidR="00EA727B">
        <w:t xml:space="preserve"> empty float sum</w:t>
      </w:r>
    </w:p>
    <w:p w14:paraId="4F7D4FD3" w14:textId="22576B60" w:rsidR="00EA727B" w:rsidRDefault="00EA727B" w:rsidP="0076569F">
      <w:pPr>
        <w:pStyle w:val="NoSpacing"/>
      </w:pPr>
      <w:r>
        <w:tab/>
      </w:r>
      <w:r w:rsidRPr="00EA727B">
        <w:t>Initialize</w:t>
      </w:r>
      <w:r>
        <w:t xml:space="preserve"> empty float counter</w:t>
      </w:r>
    </w:p>
    <w:p w14:paraId="1B863AE5" w14:textId="3B17054C" w:rsidR="00EA727B" w:rsidRDefault="00EA727B" w:rsidP="0076569F">
      <w:pPr>
        <w:pStyle w:val="NoSpacing"/>
      </w:pPr>
      <w:r>
        <w:tab/>
        <w:t xml:space="preserve">FOR </w:t>
      </w:r>
      <w:r w:rsidRPr="00EA727B">
        <w:t xml:space="preserve">(int </w:t>
      </w:r>
      <w:proofErr w:type="spellStart"/>
      <w:r w:rsidRPr="00EA727B">
        <w:t>i</w:t>
      </w:r>
      <w:proofErr w:type="spellEnd"/>
      <w:r w:rsidRPr="00EA727B">
        <w:t xml:space="preserve"> = 0; </w:t>
      </w:r>
      <w:proofErr w:type="spellStart"/>
      <w:r w:rsidRPr="00EA727B">
        <w:t>i</w:t>
      </w:r>
      <w:proofErr w:type="spellEnd"/>
      <w:r w:rsidRPr="00EA727B">
        <w:t xml:space="preserve"> &lt; </w:t>
      </w:r>
      <w:proofErr w:type="gramStart"/>
      <w:r w:rsidRPr="00EA727B">
        <w:t>Size(</w:t>
      </w:r>
      <w:proofErr w:type="gramEnd"/>
      <w:r w:rsidRPr="00EA727B">
        <w:t xml:space="preserve">); </w:t>
      </w:r>
      <w:proofErr w:type="spellStart"/>
      <w:r w:rsidRPr="00EA727B">
        <w:t>i</w:t>
      </w:r>
      <w:proofErr w:type="spellEnd"/>
      <w:r w:rsidRPr="00EA727B">
        <w:t>++)</w:t>
      </w:r>
    </w:p>
    <w:p w14:paraId="270F4DDF" w14:textId="57104C85" w:rsidR="00EA727B" w:rsidRDefault="00EA727B" w:rsidP="0076569F">
      <w:pPr>
        <w:pStyle w:val="NoSpacing"/>
      </w:pPr>
      <w:r>
        <w:tab/>
      </w:r>
      <w:r>
        <w:tab/>
      </w:r>
      <w:r w:rsidR="00031929" w:rsidRPr="00031929">
        <w:t xml:space="preserve">Initialize </w:t>
      </w:r>
      <w:proofErr w:type="spellStart"/>
      <w:r w:rsidR="00031929" w:rsidRPr="00031929">
        <w:t>WindData</w:t>
      </w:r>
      <w:proofErr w:type="spellEnd"/>
      <w:r w:rsidR="00031929" w:rsidRPr="00031929">
        <w:t xml:space="preserve"> as </w:t>
      </w:r>
      <w:proofErr w:type="spellStart"/>
      <w:r w:rsidR="00031929" w:rsidRPr="00031929">
        <w:t>wd</w:t>
      </w:r>
      <w:proofErr w:type="spellEnd"/>
    </w:p>
    <w:p w14:paraId="6FA97520" w14:textId="47D29526" w:rsidR="00031929" w:rsidRDefault="00031929" w:rsidP="0076569F">
      <w:pPr>
        <w:pStyle w:val="NoSpacing"/>
      </w:pPr>
      <w:r>
        <w:tab/>
      </w:r>
      <w:r>
        <w:tab/>
        <w:t xml:space="preserve">Get </w:t>
      </w:r>
      <w:proofErr w:type="spellStart"/>
      <w:r>
        <w:t>WindData</w:t>
      </w:r>
      <w:proofErr w:type="spellEnd"/>
      <w:r>
        <w:t xml:space="preserve"> stored at </w:t>
      </w:r>
      <w:proofErr w:type="spellStart"/>
      <w:r>
        <w:t>postion</w:t>
      </w:r>
      <w:proofErr w:type="spellEnd"/>
      <w:r>
        <w:t xml:space="preserve"> index </w:t>
      </w:r>
      <w:proofErr w:type="spellStart"/>
      <w:r>
        <w:t>i</w:t>
      </w:r>
      <w:proofErr w:type="spellEnd"/>
      <w:r>
        <w:t xml:space="preserve">, copy to </w:t>
      </w:r>
      <w:proofErr w:type="spellStart"/>
      <w:r>
        <w:t>wd</w:t>
      </w:r>
      <w:proofErr w:type="spellEnd"/>
    </w:p>
    <w:p w14:paraId="36B42072" w14:textId="0A6E5FF6" w:rsidR="00031929" w:rsidRDefault="00031929" w:rsidP="0076569F">
      <w:pPr>
        <w:pStyle w:val="NoSpacing"/>
      </w:pPr>
      <w:r>
        <w:tab/>
      </w:r>
      <w:r>
        <w:tab/>
      </w:r>
      <w:r w:rsidR="00DC6CB2" w:rsidRPr="00DC6CB2">
        <w:t>Initialize empty Date object d</w:t>
      </w:r>
    </w:p>
    <w:p w14:paraId="650F5A80" w14:textId="0CF6FA97" w:rsidR="00DC6CB2" w:rsidRDefault="00DC6CB2" w:rsidP="0076569F">
      <w:pPr>
        <w:pStyle w:val="NoSpacing"/>
      </w:pPr>
      <w:r>
        <w:tab/>
      </w:r>
      <w:r>
        <w:tab/>
        <w:t xml:space="preserve">Pass date stored in </w:t>
      </w:r>
      <w:proofErr w:type="spellStart"/>
      <w:r>
        <w:t>wd</w:t>
      </w:r>
      <w:proofErr w:type="spellEnd"/>
      <w:r>
        <w:t xml:space="preserve"> to d</w:t>
      </w:r>
    </w:p>
    <w:p w14:paraId="414D8C42" w14:textId="52BFF356" w:rsidR="00DC6CB2" w:rsidRDefault="00DC6CB2" w:rsidP="0076569F">
      <w:pPr>
        <w:pStyle w:val="NoSpacing"/>
      </w:pPr>
      <w:r>
        <w:tab/>
      </w:r>
      <w:r>
        <w:tab/>
        <w:t xml:space="preserve">IF </w:t>
      </w:r>
      <w:r w:rsidRPr="00DC6CB2">
        <w:t>(</w:t>
      </w:r>
      <w:proofErr w:type="spellStart"/>
      <w:proofErr w:type="gramStart"/>
      <w:r w:rsidRPr="00DC6CB2">
        <w:t>d.GetYear</w:t>
      </w:r>
      <w:proofErr w:type="spellEnd"/>
      <w:proofErr w:type="gramEnd"/>
      <w:r w:rsidRPr="00DC6CB2">
        <w:t>() == year)</w:t>
      </w:r>
    </w:p>
    <w:p w14:paraId="41C5491A" w14:textId="05CDC99D" w:rsidR="00DC6CB2" w:rsidRDefault="00DC6CB2" w:rsidP="0076569F">
      <w:pPr>
        <w:pStyle w:val="NoSpacing"/>
      </w:pPr>
      <w:r>
        <w:tab/>
      </w:r>
      <w:r>
        <w:tab/>
      </w:r>
      <w:r>
        <w:tab/>
      </w:r>
      <w:r w:rsidR="00846773">
        <w:t>IF</w:t>
      </w:r>
      <w:r w:rsidR="00846773" w:rsidRPr="00846773">
        <w:t xml:space="preserve"> (</w:t>
      </w:r>
      <w:proofErr w:type="spellStart"/>
      <w:proofErr w:type="gramStart"/>
      <w:r w:rsidR="00846773" w:rsidRPr="00846773">
        <w:t>d.GetMonth</w:t>
      </w:r>
      <w:proofErr w:type="spellEnd"/>
      <w:proofErr w:type="gramEnd"/>
      <w:r w:rsidR="00846773" w:rsidRPr="00846773">
        <w:t>() == month)</w:t>
      </w:r>
    </w:p>
    <w:p w14:paraId="4AC5FB50" w14:textId="1CDAC95F" w:rsidR="00846773" w:rsidRDefault="00846773" w:rsidP="0076569F">
      <w:pPr>
        <w:pStyle w:val="NoSpacing"/>
      </w:pPr>
      <w:r>
        <w:tab/>
      </w:r>
      <w:r>
        <w:tab/>
      </w:r>
      <w:r>
        <w:tab/>
      </w:r>
      <w:r>
        <w:tab/>
      </w:r>
      <w:r w:rsidR="003A5D0E" w:rsidRPr="003A5D0E">
        <w:t xml:space="preserve">sum += </w:t>
      </w:r>
      <w:proofErr w:type="spellStart"/>
      <w:proofErr w:type="gramStart"/>
      <w:r w:rsidR="003A5D0E" w:rsidRPr="003A5D0E">
        <w:t>wd.GetSpeed</w:t>
      </w:r>
      <w:proofErr w:type="spellEnd"/>
      <w:proofErr w:type="gramEnd"/>
      <w:r w:rsidR="003A5D0E" w:rsidRPr="003A5D0E">
        <w:t>()</w:t>
      </w:r>
    </w:p>
    <w:p w14:paraId="1B3781D7" w14:textId="1E07279C" w:rsidR="003A5D0E" w:rsidRDefault="003A5D0E" w:rsidP="0076569F">
      <w:pPr>
        <w:pStyle w:val="NoSpacing"/>
      </w:pPr>
      <w:r>
        <w:tab/>
      </w:r>
      <w:r>
        <w:tab/>
      </w:r>
      <w:r>
        <w:tab/>
      </w:r>
      <w:r>
        <w:tab/>
        <w:t>Increment counter</w:t>
      </w:r>
    </w:p>
    <w:p w14:paraId="4974051C" w14:textId="4AE7B738" w:rsidR="003A5D0E" w:rsidRDefault="003A5D0E" w:rsidP="0076569F">
      <w:pPr>
        <w:pStyle w:val="NoSpacing"/>
      </w:pPr>
      <w:r>
        <w:tab/>
      </w:r>
      <w:r>
        <w:tab/>
      </w:r>
      <w:r>
        <w:tab/>
        <w:t>ENDIF</w:t>
      </w:r>
    </w:p>
    <w:p w14:paraId="0259E526" w14:textId="185584C3" w:rsidR="003A5D0E" w:rsidRDefault="003A5D0E" w:rsidP="0076569F">
      <w:pPr>
        <w:pStyle w:val="NoSpacing"/>
      </w:pPr>
      <w:r>
        <w:tab/>
      </w:r>
      <w:r>
        <w:tab/>
        <w:t>ENDIF</w:t>
      </w:r>
    </w:p>
    <w:p w14:paraId="6BFA14D6" w14:textId="312A2542" w:rsidR="003A5D0E" w:rsidRDefault="003A5D0E" w:rsidP="0076569F">
      <w:pPr>
        <w:pStyle w:val="NoSpacing"/>
      </w:pPr>
      <w:r>
        <w:tab/>
        <w:t>ENDFOR</w:t>
      </w:r>
    </w:p>
    <w:p w14:paraId="21F69B5B" w14:textId="5D920DA2" w:rsidR="003A5D0E" w:rsidRDefault="003A5D0E" w:rsidP="0076569F">
      <w:pPr>
        <w:pStyle w:val="NoSpacing"/>
      </w:pPr>
      <w:r>
        <w:tab/>
      </w:r>
      <w:r w:rsidR="00B168A5">
        <w:t>Initialize float mean = sum divided by counter</w:t>
      </w:r>
    </w:p>
    <w:p w14:paraId="514BA992" w14:textId="00D150F2" w:rsidR="00B168A5" w:rsidRDefault="00B168A5" w:rsidP="0076569F">
      <w:pPr>
        <w:pStyle w:val="NoSpacing"/>
      </w:pPr>
      <w:r>
        <w:tab/>
        <w:t xml:space="preserve">IF </w:t>
      </w:r>
      <w:r w:rsidRPr="00B168A5">
        <w:t>(mean == 0)</w:t>
      </w:r>
    </w:p>
    <w:p w14:paraId="1C50A081" w14:textId="7C9984CF" w:rsidR="00B168A5" w:rsidRDefault="00B168A5" w:rsidP="0076569F">
      <w:pPr>
        <w:pStyle w:val="NoSpacing"/>
      </w:pPr>
      <w:r>
        <w:tab/>
      </w:r>
      <w:r>
        <w:tab/>
        <w:t>Return 0</w:t>
      </w:r>
    </w:p>
    <w:p w14:paraId="2BC04020" w14:textId="39533C97" w:rsidR="00B168A5" w:rsidRDefault="00B168A5" w:rsidP="0076569F">
      <w:pPr>
        <w:pStyle w:val="NoSpacing"/>
      </w:pPr>
      <w:r>
        <w:tab/>
        <w:t>ELSE</w:t>
      </w:r>
    </w:p>
    <w:p w14:paraId="74CCEC55" w14:textId="0758CDBA" w:rsidR="00B168A5" w:rsidRDefault="00B168A5" w:rsidP="0076569F">
      <w:pPr>
        <w:pStyle w:val="NoSpacing"/>
      </w:pPr>
      <w:r>
        <w:tab/>
      </w:r>
      <w:r>
        <w:tab/>
        <w:t>Return mean</w:t>
      </w:r>
    </w:p>
    <w:p w14:paraId="43C47025" w14:textId="7114420A" w:rsidR="00B168A5" w:rsidRDefault="00B168A5" w:rsidP="0076569F">
      <w:pPr>
        <w:pStyle w:val="NoSpacing"/>
      </w:pPr>
      <w:r>
        <w:tab/>
        <w:t>ENDIF</w:t>
      </w:r>
    </w:p>
    <w:p w14:paraId="0E71C095" w14:textId="3C806C5C" w:rsidR="00B168A5" w:rsidRDefault="00B168A5" w:rsidP="0076569F">
      <w:pPr>
        <w:pStyle w:val="NoSpacing"/>
      </w:pPr>
      <w:r>
        <w:t>END method</w:t>
      </w:r>
    </w:p>
    <w:p w14:paraId="4B648C13" w14:textId="77777777" w:rsidR="00B168A5" w:rsidRDefault="00B168A5" w:rsidP="0076569F">
      <w:pPr>
        <w:pStyle w:val="NoSpacing"/>
      </w:pPr>
    </w:p>
    <w:p w14:paraId="24A84B6E" w14:textId="1E1C95A9" w:rsidR="00B168A5" w:rsidRDefault="000C0CB9" w:rsidP="0076569F">
      <w:pPr>
        <w:pStyle w:val="NoSpacing"/>
      </w:pPr>
      <w:proofErr w:type="spellStart"/>
      <w:proofErr w:type="gramStart"/>
      <w:r w:rsidRPr="000C0CB9">
        <w:t>WindDataArray</w:t>
      </w:r>
      <w:proofErr w:type="spellEnd"/>
      <w:r w:rsidRPr="000C0CB9">
        <w:t>::</w:t>
      </w:r>
      <w:proofErr w:type="spellStart"/>
      <w:proofErr w:type="gramEnd"/>
      <w:r w:rsidRPr="000C0CB9">
        <w:t>CalculateWindSpeedSD</w:t>
      </w:r>
      <w:proofErr w:type="spellEnd"/>
      <w:r w:rsidRPr="000C0CB9">
        <w:t>(int month, int year)</w:t>
      </w:r>
      <w:r>
        <w:t>: float</w:t>
      </w:r>
    </w:p>
    <w:p w14:paraId="09C1203E" w14:textId="561C4165" w:rsidR="000C0CB9" w:rsidRDefault="000C0CB9" w:rsidP="0076569F">
      <w:pPr>
        <w:pStyle w:val="NoSpacing"/>
      </w:pPr>
      <w:r>
        <w:tab/>
      </w:r>
      <w:r w:rsidRPr="000C0CB9">
        <w:t xml:space="preserve">Initialize float mean = </w:t>
      </w:r>
      <w:proofErr w:type="spellStart"/>
      <w:r w:rsidRPr="000C0CB9">
        <w:t>CalculateWindSpeedMean</w:t>
      </w:r>
      <w:proofErr w:type="spellEnd"/>
      <w:r w:rsidRPr="000C0CB9">
        <w:t>(</w:t>
      </w:r>
      <w:proofErr w:type="spellStart"/>
      <w:proofErr w:type="gramStart"/>
      <w:r w:rsidRPr="000C0CB9">
        <w:t>month,year</w:t>
      </w:r>
      <w:proofErr w:type="spellEnd"/>
      <w:proofErr w:type="gramEnd"/>
      <w:r w:rsidRPr="000C0CB9">
        <w:t>)</w:t>
      </w:r>
    </w:p>
    <w:p w14:paraId="08FF6789" w14:textId="77777777" w:rsidR="000C0CB9" w:rsidRDefault="000C0CB9" w:rsidP="000C0CB9">
      <w:pPr>
        <w:pStyle w:val="NoSpacing"/>
      </w:pPr>
      <w:r>
        <w:tab/>
        <w:t>Initialize empty float sum</w:t>
      </w:r>
    </w:p>
    <w:p w14:paraId="65D2326E" w14:textId="4933A8DE" w:rsidR="000C0CB9" w:rsidRDefault="000C0CB9" w:rsidP="000C0CB9">
      <w:pPr>
        <w:pStyle w:val="NoSpacing"/>
      </w:pPr>
      <w:r>
        <w:tab/>
        <w:t>Initialize empty float counter</w:t>
      </w:r>
    </w:p>
    <w:p w14:paraId="48C01183" w14:textId="50032B5C" w:rsidR="000C0CB9" w:rsidRDefault="000C0CB9" w:rsidP="000C0CB9">
      <w:pPr>
        <w:pStyle w:val="NoSpacing"/>
      </w:pPr>
      <w:r>
        <w:tab/>
      </w:r>
      <w:r w:rsidRPr="000C0CB9">
        <w:t xml:space="preserve">FOR (int </w:t>
      </w:r>
      <w:proofErr w:type="spellStart"/>
      <w:r w:rsidRPr="000C0CB9">
        <w:t>i</w:t>
      </w:r>
      <w:proofErr w:type="spellEnd"/>
      <w:r w:rsidRPr="000C0CB9">
        <w:t xml:space="preserve"> = 0; </w:t>
      </w:r>
      <w:proofErr w:type="spellStart"/>
      <w:r w:rsidRPr="000C0CB9">
        <w:t>i</w:t>
      </w:r>
      <w:proofErr w:type="spellEnd"/>
      <w:r w:rsidRPr="000C0CB9">
        <w:t xml:space="preserve"> &lt; </w:t>
      </w:r>
      <w:proofErr w:type="gramStart"/>
      <w:r w:rsidRPr="000C0CB9">
        <w:t>Size(</w:t>
      </w:r>
      <w:proofErr w:type="gramEnd"/>
      <w:r w:rsidRPr="000C0CB9">
        <w:t xml:space="preserve">); </w:t>
      </w:r>
      <w:proofErr w:type="spellStart"/>
      <w:r w:rsidRPr="000C0CB9">
        <w:t>i</w:t>
      </w:r>
      <w:proofErr w:type="spellEnd"/>
      <w:r w:rsidRPr="000C0CB9">
        <w:t>++)</w:t>
      </w:r>
    </w:p>
    <w:p w14:paraId="23FDDA88" w14:textId="77777777" w:rsidR="00967C00" w:rsidRDefault="00967C00" w:rsidP="00967C00">
      <w:pPr>
        <w:pStyle w:val="NoSpacing"/>
      </w:pPr>
      <w:r>
        <w:tab/>
      </w:r>
      <w:r>
        <w:tab/>
        <w:t xml:space="preserve">Initialize </w:t>
      </w:r>
      <w:proofErr w:type="spellStart"/>
      <w:r>
        <w:t>WindData</w:t>
      </w:r>
      <w:proofErr w:type="spellEnd"/>
      <w:r>
        <w:t xml:space="preserve"> as </w:t>
      </w:r>
      <w:proofErr w:type="spellStart"/>
      <w:r>
        <w:t>wd</w:t>
      </w:r>
      <w:proofErr w:type="spellEnd"/>
    </w:p>
    <w:p w14:paraId="5CB55258" w14:textId="77777777" w:rsidR="00967C00" w:rsidRDefault="00967C00" w:rsidP="00967C00">
      <w:pPr>
        <w:pStyle w:val="NoSpacing"/>
      </w:pPr>
      <w:r>
        <w:tab/>
      </w:r>
      <w:r>
        <w:tab/>
        <w:t xml:space="preserve">Get </w:t>
      </w:r>
      <w:proofErr w:type="spellStart"/>
      <w:r>
        <w:t>WindData</w:t>
      </w:r>
      <w:proofErr w:type="spellEnd"/>
      <w:r>
        <w:t xml:space="preserve"> stored at </w:t>
      </w:r>
      <w:proofErr w:type="spellStart"/>
      <w:r>
        <w:t>postion</w:t>
      </w:r>
      <w:proofErr w:type="spellEnd"/>
      <w:r>
        <w:t xml:space="preserve"> index </w:t>
      </w:r>
      <w:proofErr w:type="spellStart"/>
      <w:r>
        <w:t>i</w:t>
      </w:r>
      <w:proofErr w:type="spellEnd"/>
      <w:r>
        <w:t xml:space="preserve">, copy to </w:t>
      </w:r>
      <w:proofErr w:type="spellStart"/>
      <w:r>
        <w:t>wd</w:t>
      </w:r>
      <w:proofErr w:type="spellEnd"/>
    </w:p>
    <w:p w14:paraId="3324E9FD" w14:textId="77777777" w:rsidR="00967C00" w:rsidRDefault="00967C00" w:rsidP="00967C00">
      <w:pPr>
        <w:pStyle w:val="NoSpacing"/>
      </w:pPr>
      <w:r>
        <w:tab/>
      </w:r>
      <w:r>
        <w:tab/>
        <w:t>Initialize empty Date object d</w:t>
      </w:r>
    </w:p>
    <w:p w14:paraId="2A315798" w14:textId="77777777" w:rsidR="00967C00" w:rsidRDefault="00967C00" w:rsidP="00967C00">
      <w:pPr>
        <w:pStyle w:val="NoSpacing"/>
      </w:pPr>
      <w:r>
        <w:tab/>
      </w:r>
      <w:r>
        <w:tab/>
        <w:t xml:space="preserve">Pass date stored in </w:t>
      </w:r>
      <w:proofErr w:type="spellStart"/>
      <w:r>
        <w:t>wd</w:t>
      </w:r>
      <w:proofErr w:type="spellEnd"/>
      <w:r>
        <w:t xml:space="preserve"> to d</w:t>
      </w:r>
    </w:p>
    <w:p w14:paraId="41FA1D0A" w14:textId="77777777" w:rsidR="00967C00" w:rsidRDefault="00967C00" w:rsidP="00967C00">
      <w:pPr>
        <w:pStyle w:val="NoSpacing"/>
      </w:pPr>
      <w:r>
        <w:tab/>
      </w:r>
      <w:r>
        <w:tab/>
        <w:t>IF (</w:t>
      </w:r>
      <w:proofErr w:type="spellStart"/>
      <w:proofErr w:type="gramStart"/>
      <w:r>
        <w:t>d.GetYear</w:t>
      </w:r>
      <w:proofErr w:type="spellEnd"/>
      <w:proofErr w:type="gramEnd"/>
      <w:r>
        <w:t>() == year)</w:t>
      </w:r>
    </w:p>
    <w:p w14:paraId="3FA2F3DE" w14:textId="3338D2AA" w:rsidR="00967C00" w:rsidRDefault="00967C00" w:rsidP="00967C00">
      <w:pPr>
        <w:pStyle w:val="NoSpacing"/>
      </w:pPr>
      <w:r>
        <w:tab/>
      </w:r>
      <w:r>
        <w:tab/>
      </w:r>
      <w:r>
        <w:tab/>
        <w:t>IF (</w:t>
      </w:r>
      <w:proofErr w:type="spellStart"/>
      <w:proofErr w:type="gramStart"/>
      <w:r>
        <w:t>d.GetMonth</w:t>
      </w:r>
      <w:proofErr w:type="spellEnd"/>
      <w:proofErr w:type="gramEnd"/>
      <w:r>
        <w:t>() == month)</w:t>
      </w:r>
    </w:p>
    <w:p w14:paraId="252961E9" w14:textId="61C1330F" w:rsidR="000C0CB9" w:rsidRDefault="00967C00" w:rsidP="00E84884">
      <w:pPr>
        <w:pStyle w:val="NoSpacing"/>
      </w:pPr>
      <w:r>
        <w:tab/>
      </w:r>
      <w:r>
        <w:tab/>
      </w:r>
      <w:r>
        <w:tab/>
      </w:r>
      <w:r>
        <w:tab/>
      </w:r>
      <w:r w:rsidR="00E84884" w:rsidRPr="00E84884">
        <w:t>sum += (</w:t>
      </w:r>
      <w:proofErr w:type="spellStart"/>
      <w:proofErr w:type="gramStart"/>
      <w:r w:rsidR="00E84884" w:rsidRPr="00E84884">
        <w:t>wd.GetSpeed</w:t>
      </w:r>
      <w:proofErr w:type="spellEnd"/>
      <w:proofErr w:type="gramEnd"/>
      <w:r w:rsidR="00E84884" w:rsidRPr="00E84884">
        <w:t>() - mean)*(</w:t>
      </w:r>
      <w:proofErr w:type="spellStart"/>
      <w:r w:rsidR="00E84884" w:rsidRPr="00E84884">
        <w:t>wd.GetSpeed</w:t>
      </w:r>
      <w:proofErr w:type="spellEnd"/>
      <w:r w:rsidR="00E84884" w:rsidRPr="00E84884">
        <w:t>() - mean)</w:t>
      </w:r>
    </w:p>
    <w:p w14:paraId="2164FD3C" w14:textId="3999CC1B" w:rsidR="00E84884" w:rsidRDefault="00E84884" w:rsidP="00E84884">
      <w:pPr>
        <w:pStyle w:val="NoSpacing"/>
      </w:pPr>
      <w:r>
        <w:tab/>
      </w:r>
      <w:r>
        <w:tab/>
      </w:r>
      <w:r>
        <w:tab/>
      </w:r>
      <w:r>
        <w:tab/>
      </w:r>
      <w:r w:rsidRPr="00E84884">
        <w:t>Increment counter</w:t>
      </w:r>
    </w:p>
    <w:p w14:paraId="3FDEB4DA" w14:textId="77777777" w:rsidR="00E84884" w:rsidRDefault="00E84884" w:rsidP="00E84884">
      <w:pPr>
        <w:pStyle w:val="NoSpacing"/>
      </w:pPr>
      <w:r>
        <w:tab/>
      </w:r>
      <w:r>
        <w:tab/>
      </w:r>
      <w:r>
        <w:tab/>
        <w:t>ENDIF</w:t>
      </w:r>
    </w:p>
    <w:p w14:paraId="5DCCF6D2" w14:textId="77777777" w:rsidR="00E84884" w:rsidRDefault="00E84884" w:rsidP="00E84884">
      <w:pPr>
        <w:pStyle w:val="NoSpacing"/>
      </w:pPr>
      <w:r>
        <w:tab/>
      </w:r>
      <w:r>
        <w:tab/>
        <w:t>ENDIF</w:t>
      </w:r>
    </w:p>
    <w:p w14:paraId="4100A471" w14:textId="1B25B826" w:rsidR="00E84884" w:rsidRDefault="00E84884" w:rsidP="00E84884">
      <w:pPr>
        <w:pStyle w:val="NoSpacing"/>
      </w:pPr>
      <w:r>
        <w:tab/>
        <w:t>ENDFOR</w:t>
      </w:r>
    </w:p>
    <w:p w14:paraId="1E817616" w14:textId="7DA923ED" w:rsidR="00E84884" w:rsidRDefault="00E84884" w:rsidP="00E84884">
      <w:pPr>
        <w:pStyle w:val="NoSpacing"/>
        <w:ind w:firstLine="720"/>
      </w:pPr>
      <w:r>
        <w:t>Sum = sum divided by counter</w:t>
      </w:r>
    </w:p>
    <w:p w14:paraId="54C00D0C" w14:textId="5D192F99" w:rsidR="00E84884" w:rsidRDefault="00E84884" w:rsidP="00E84884">
      <w:pPr>
        <w:pStyle w:val="NoSpacing"/>
        <w:ind w:firstLine="720"/>
      </w:pPr>
      <w:r w:rsidRPr="00E84884">
        <w:t>sqrt(sum)</w:t>
      </w:r>
    </w:p>
    <w:p w14:paraId="015499A9" w14:textId="7E9255D9" w:rsidR="00E84884" w:rsidRDefault="00E84884" w:rsidP="00E84884">
      <w:pPr>
        <w:pStyle w:val="NoSpacing"/>
      </w:pPr>
      <w:r>
        <w:lastRenderedPageBreak/>
        <w:tab/>
        <w:t>IF (sum == 0)</w:t>
      </w:r>
    </w:p>
    <w:p w14:paraId="2597A8D6" w14:textId="77777777" w:rsidR="00E84884" w:rsidRDefault="00E84884" w:rsidP="00E84884">
      <w:pPr>
        <w:pStyle w:val="NoSpacing"/>
      </w:pPr>
      <w:r>
        <w:tab/>
      </w:r>
      <w:r>
        <w:tab/>
        <w:t>Return 0</w:t>
      </w:r>
    </w:p>
    <w:p w14:paraId="4634D550" w14:textId="77777777" w:rsidR="00E84884" w:rsidRDefault="00E84884" w:rsidP="00E84884">
      <w:pPr>
        <w:pStyle w:val="NoSpacing"/>
      </w:pPr>
      <w:r>
        <w:tab/>
        <w:t>ELSE</w:t>
      </w:r>
    </w:p>
    <w:p w14:paraId="73E82C8C" w14:textId="77777777" w:rsidR="00E84884" w:rsidRDefault="00E84884" w:rsidP="00E84884">
      <w:pPr>
        <w:pStyle w:val="NoSpacing"/>
      </w:pPr>
      <w:r>
        <w:tab/>
      </w:r>
      <w:r>
        <w:tab/>
        <w:t>Return mean</w:t>
      </w:r>
    </w:p>
    <w:p w14:paraId="08055413" w14:textId="2D01EE26" w:rsidR="00E84884" w:rsidRDefault="00E84884" w:rsidP="00E84884">
      <w:pPr>
        <w:pStyle w:val="NoSpacing"/>
      </w:pPr>
      <w:r>
        <w:tab/>
        <w:t>ENDIF</w:t>
      </w:r>
    </w:p>
    <w:p w14:paraId="11DE4EE1" w14:textId="524CC656" w:rsidR="00E84884" w:rsidRDefault="00E84884" w:rsidP="00E84884">
      <w:pPr>
        <w:pStyle w:val="NoSpacing"/>
      </w:pPr>
      <w:r>
        <w:t>END method</w:t>
      </w:r>
    </w:p>
    <w:p w14:paraId="4CEA0AEB" w14:textId="77777777" w:rsidR="00E84884" w:rsidRDefault="00E84884" w:rsidP="00E84884">
      <w:pPr>
        <w:pStyle w:val="NoSpacing"/>
      </w:pPr>
    </w:p>
    <w:p w14:paraId="44488CDB" w14:textId="1551FA4B" w:rsidR="00E84884" w:rsidRDefault="00E84884" w:rsidP="00E84884">
      <w:pPr>
        <w:pStyle w:val="NoSpacing"/>
      </w:pPr>
      <w:proofErr w:type="spellStart"/>
      <w:proofErr w:type="gramStart"/>
      <w:r w:rsidRPr="00E84884">
        <w:t>CalculateAirTempMean</w:t>
      </w:r>
      <w:proofErr w:type="spellEnd"/>
      <w:r w:rsidRPr="00E84884">
        <w:t>(</w:t>
      </w:r>
      <w:proofErr w:type="gramEnd"/>
      <w:r w:rsidRPr="00E84884">
        <w:t>int month, int year)</w:t>
      </w:r>
      <w:r>
        <w:t>: float</w:t>
      </w:r>
    </w:p>
    <w:p w14:paraId="40E4D143" w14:textId="77777777" w:rsidR="001F5C20" w:rsidRDefault="00E84884" w:rsidP="001F5C20">
      <w:pPr>
        <w:pStyle w:val="NoSpacing"/>
      </w:pPr>
      <w:r>
        <w:tab/>
      </w:r>
      <w:r w:rsidR="001F5C20">
        <w:t>Initialize empty float sum</w:t>
      </w:r>
    </w:p>
    <w:p w14:paraId="253CBE39" w14:textId="77777777" w:rsidR="001F5C20" w:rsidRDefault="001F5C20" w:rsidP="001F5C20">
      <w:pPr>
        <w:pStyle w:val="NoSpacing"/>
      </w:pPr>
      <w:r>
        <w:tab/>
        <w:t>Initialize empty float counter</w:t>
      </w:r>
    </w:p>
    <w:p w14:paraId="265A641B" w14:textId="77777777" w:rsidR="001F5C20" w:rsidRDefault="001F5C20" w:rsidP="001F5C20">
      <w:pPr>
        <w:pStyle w:val="NoSpacing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gramStart"/>
      <w:r>
        <w:t>Size(</w:t>
      </w:r>
      <w:proofErr w:type="gramEnd"/>
      <w:r>
        <w:t xml:space="preserve">); </w:t>
      </w:r>
      <w:proofErr w:type="spellStart"/>
      <w:r>
        <w:t>i</w:t>
      </w:r>
      <w:proofErr w:type="spellEnd"/>
      <w:r>
        <w:t>++)</w:t>
      </w:r>
    </w:p>
    <w:p w14:paraId="74BF19A6" w14:textId="77777777" w:rsidR="001F5C20" w:rsidRDefault="001F5C20" w:rsidP="001F5C20">
      <w:pPr>
        <w:pStyle w:val="NoSpacing"/>
      </w:pPr>
      <w:r>
        <w:tab/>
      </w:r>
      <w:r>
        <w:tab/>
        <w:t xml:space="preserve">Initialize </w:t>
      </w:r>
      <w:proofErr w:type="spellStart"/>
      <w:r>
        <w:t>WindData</w:t>
      </w:r>
      <w:proofErr w:type="spellEnd"/>
      <w:r>
        <w:t xml:space="preserve"> as </w:t>
      </w:r>
      <w:proofErr w:type="spellStart"/>
      <w:r>
        <w:t>wd</w:t>
      </w:r>
      <w:proofErr w:type="spellEnd"/>
    </w:p>
    <w:p w14:paraId="6247FE32" w14:textId="77777777" w:rsidR="001F5C20" w:rsidRDefault="001F5C20" w:rsidP="001F5C20">
      <w:pPr>
        <w:pStyle w:val="NoSpacing"/>
      </w:pPr>
      <w:r>
        <w:tab/>
      </w:r>
      <w:r>
        <w:tab/>
        <w:t xml:space="preserve">Get </w:t>
      </w:r>
      <w:proofErr w:type="spellStart"/>
      <w:r>
        <w:t>WindData</w:t>
      </w:r>
      <w:proofErr w:type="spellEnd"/>
      <w:r>
        <w:t xml:space="preserve"> stored at </w:t>
      </w:r>
      <w:proofErr w:type="spellStart"/>
      <w:r>
        <w:t>postion</w:t>
      </w:r>
      <w:proofErr w:type="spellEnd"/>
      <w:r>
        <w:t xml:space="preserve"> index </w:t>
      </w:r>
      <w:proofErr w:type="spellStart"/>
      <w:r>
        <w:t>i</w:t>
      </w:r>
      <w:proofErr w:type="spellEnd"/>
      <w:r>
        <w:t xml:space="preserve">, copy to </w:t>
      </w:r>
      <w:proofErr w:type="spellStart"/>
      <w:r>
        <w:t>wd</w:t>
      </w:r>
      <w:proofErr w:type="spellEnd"/>
    </w:p>
    <w:p w14:paraId="7EEFBEF8" w14:textId="77777777" w:rsidR="001F5C20" w:rsidRDefault="001F5C20" w:rsidP="001F5C20">
      <w:pPr>
        <w:pStyle w:val="NoSpacing"/>
      </w:pPr>
      <w:r>
        <w:tab/>
      </w:r>
      <w:r>
        <w:tab/>
        <w:t>Initialize empty Date object d</w:t>
      </w:r>
    </w:p>
    <w:p w14:paraId="4E7E2522" w14:textId="77777777" w:rsidR="001F5C20" w:rsidRDefault="001F5C20" w:rsidP="001F5C20">
      <w:pPr>
        <w:pStyle w:val="NoSpacing"/>
      </w:pPr>
      <w:r>
        <w:tab/>
      </w:r>
      <w:r>
        <w:tab/>
        <w:t xml:space="preserve">Pass date stored in </w:t>
      </w:r>
      <w:proofErr w:type="spellStart"/>
      <w:r>
        <w:t>wd</w:t>
      </w:r>
      <w:proofErr w:type="spellEnd"/>
      <w:r>
        <w:t xml:space="preserve"> to d</w:t>
      </w:r>
    </w:p>
    <w:p w14:paraId="586358B3" w14:textId="77777777" w:rsidR="001F5C20" w:rsidRDefault="001F5C20" w:rsidP="001F5C20">
      <w:pPr>
        <w:pStyle w:val="NoSpacing"/>
      </w:pPr>
      <w:r>
        <w:tab/>
      </w:r>
      <w:r>
        <w:tab/>
        <w:t>IF (</w:t>
      </w:r>
      <w:proofErr w:type="spellStart"/>
      <w:proofErr w:type="gramStart"/>
      <w:r>
        <w:t>d.GetYear</w:t>
      </w:r>
      <w:proofErr w:type="spellEnd"/>
      <w:proofErr w:type="gramEnd"/>
      <w:r>
        <w:t>() == year)</w:t>
      </w:r>
    </w:p>
    <w:p w14:paraId="764EB293" w14:textId="77777777" w:rsidR="001F5C20" w:rsidRDefault="001F5C20" w:rsidP="001F5C20">
      <w:pPr>
        <w:pStyle w:val="NoSpacing"/>
      </w:pPr>
      <w:r>
        <w:tab/>
      </w:r>
      <w:r>
        <w:tab/>
      </w:r>
      <w:r>
        <w:tab/>
        <w:t>IF (</w:t>
      </w:r>
      <w:proofErr w:type="spellStart"/>
      <w:proofErr w:type="gramStart"/>
      <w:r>
        <w:t>d.GetMonth</w:t>
      </w:r>
      <w:proofErr w:type="spellEnd"/>
      <w:proofErr w:type="gramEnd"/>
      <w:r>
        <w:t>() == month)</w:t>
      </w:r>
    </w:p>
    <w:p w14:paraId="4425B2A7" w14:textId="474E7F6A" w:rsidR="001F5C20" w:rsidRDefault="001F5C20" w:rsidP="001F5C20">
      <w:pPr>
        <w:pStyle w:val="NoSpacing"/>
      </w:pPr>
      <w:r>
        <w:tab/>
      </w:r>
      <w:r>
        <w:tab/>
      </w:r>
      <w:r>
        <w:tab/>
      </w:r>
      <w:r>
        <w:tab/>
        <w:t xml:space="preserve">sum += </w:t>
      </w:r>
      <w:proofErr w:type="spellStart"/>
      <w:proofErr w:type="gramStart"/>
      <w:r>
        <w:t>wd.</w:t>
      </w:r>
      <w:r w:rsidRPr="001F5C20">
        <w:t>GetAirTemp</w:t>
      </w:r>
      <w:proofErr w:type="spellEnd"/>
      <w:proofErr w:type="gramEnd"/>
      <w:r>
        <w:t>()</w:t>
      </w:r>
    </w:p>
    <w:p w14:paraId="7543973E" w14:textId="77777777" w:rsidR="001F5C20" w:rsidRDefault="001F5C20" w:rsidP="001F5C20">
      <w:pPr>
        <w:pStyle w:val="NoSpacing"/>
      </w:pPr>
      <w:r>
        <w:tab/>
      </w:r>
      <w:r>
        <w:tab/>
      </w:r>
      <w:r>
        <w:tab/>
      </w:r>
      <w:r>
        <w:tab/>
        <w:t>Increment counter</w:t>
      </w:r>
    </w:p>
    <w:p w14:paraId="3D0E18EA" w14:textId="77777777" w:rsidR="001F5C20" w:rsidRDefault="001F5C20" w:rsidP="001F5C20">
      <w:pPr>
        <w:pStyle w:val="NoSpacing"/>
      </w:pPr>
      <w:r>
        <w:tab/>
      </w:r>
      <w:r>
        <w:tab/>
      </w:r>
      <w:r>
        <w:tab/>
        <w:t>ENDIF</w:t>
      </w:r>
    </w:p>
    <w:p w14:paraId="60DE985B" w14:textId="77777777" w:rsidR="001F5C20" w:rsidRDefault="001F5C20" w:rsidP="001F5C20">
      <w:pPr>
        <w:pStyle w:val="NoSpacing"/>
      </w:pPr>
      <w:r>
        <w:tab/>
      </w:r>
      <w:r>
        <w:tab/>
        <w:t>ENDIF</w:t>
      </w:r>
    </w:p>
    <w:p w14:paraId="5687C29C" w14:textId="77777777" w:rsidR="001F5C20" w:rsidRDefault="001F5C20" w:rsidP="001F5C20">
      <w:pPr>
        <w:pStyle w:val="NoSpacing"/>
      </w:pPr>
      <w:r>
        <w:tab/>
        <w:t>ENDFOR</w:t>
      </w:r>
    </w:p>
    <w:p w14:paraId="3141B590" w14:textId="77777777" w:rsidR="001F5C20" w:rsidRDefault="001F5C20" w:rsidP="001F5C20">
      <w:pPr>
        <w:pStyle w:val="NoSpacing"/>
      </w:pPr>
      <w:r>
        <w:tab/>
        <w:t>Initialize float mean = sum divided by counter</w:t>
      </w:r>
    </w:p>
    <w:p w14:paraId="40DF1574" w14:textId="77777777" w:rsidR="001F5C20" w:rsidRDefault="001F5C20" w:rsidP="001F5C20">
      <w:pPr>
        <w:pStyle w:val="NoSpacing"/>
      </w:pPr>
      <w:r>
        <w:tab/>
        <w:t>IF (mean == 0)</w:t>
      </w:r>
    </w:p>
    <w:p w14:paraId="4946C933" w14:textId="77777777" w:rsidR="001F5C20" w:rsidRDefault="001F5C20" w:rsidP="001F5C20">
      <w:pPr>
        <w:pStyle w:val="NoSpacing"/>
      </w:pPr>
      <w:r>
        <w:tab/>
      </w:r>
      <w:r>
        <w:tab/>
        <w:t>Return 0</w:t>
      </w:r>
    </w:p>
    <w:p w14:paraId="3BA17D00" w14:textId="77777777" w:rsidR="001F5C20" w:rsidRDefault="001F5C20" w:rsidP="001F5C20">
      <w:pPr>
        <w:pStyle w:val="NoSpacing"/>
      </w:pPr>
      <w:r>
        <w:tab/>
        <w:t>ELSE</w:t>
      </w:r>
    </w:p>
    <w:p w14:paraId="3D4529D0" w14:textId="77777777" w:rsidR="001F5C20" w:rsidRDefault="001F5C20" w:rsidP="001F5C20">
      <w:pPr>
        <w:pStyle w:val="NoSpacing"/>
      </w:pPr>
      <w:r>
        <w:tab/>
      </w:r>
      <w:r>
        <w:tab/>
        <w:t>Return mean</w:t>
      </w:r>
    </w:p>
    <w:p w14:paraId="2161EEF9" w14:textId="77777777" w:rsidR="001F5C20" w:rsidRDefault="001F5C20" w:rsidP="001F5C20">
      <w:pPr>
        <w:pStyle w:val="NoSpacing"/>
      </w:pPr>
      <w:r>
        <w:tab/>
        <w:t>ENDIF</w:t>
      </w:r>
    </w:p>
    <w:p w14:paraId="49B1E1A5" w14:textId="45199B33" w:rsidR="00E84884" w:rsidRDefault="001F5C20" w:rsidP="001F5C20">
      <w:pPr>
        <w:pStyle w:val="NoSpacing"/>
      </w:pPr>
      <w:r>
        <w:t>END method</w:t>
      </w:r>
    </w:p>
    <w:p w14:paraId="7FB78675" w14:textId="77777777" w:rsidR="00421044" w:rsidRDefault="00421044" w:rsidP="001F5C20">
      <w:pPr>
        <w:pStyle w:val="NoSpacing"/>
      </w:pPr>
    </w:p>
    <w:p w14:paraId="3B41FD44" w14:textId="42336AE4" w:rsidR="00421044" w:rsidRDefault="00421044" w:rsidP="001F5C20">
      <w:pPr>
        <w:pStyle w:val="NoSpacing"/>
      </w:pPr>
      <w:proofErr w:type="spellStart"/>
      <w:proofErr w:type="gramStart"/>
      <w:r w:rsidRPr="00421044">
        <w:t>CalculateAirTempSD</w:t>
      </w:r>
      <w:proofErr w:type="spellEnd"/>
      <w:r w:rsidRPr="00421044">
        <w:t>(</w:t>
      </w:r>
      <w:proofErr w:type="gramEnd"/>
      <w:r w:rsidRPr="00421044">
        <w:t>int month, int year)</w:t>
      </w:r>
      <w:r>
        <w:t>: float</w:t>
      </w:r>
    </w:p>
    <w:p w14:paraId="45364485" w14:textId="77777777" w:rsidR="00D456BD" w:rsidRDefault="00421044" w:rsidP="00D456BD">
      <w:pPr>
        <w:pStyle w:val="NoSpacing"/>
      </w:pPr>
      <w:r>
        <w:tab/>
      </w:r>
      <w:r w:rsidR="00D456BD">
        <w:t xml:space="preserve">Initialize float mean = </w:t>
      </w:r>
      <w:proofErr w:type="spellStart"/>
      <w:r w:rsidR="00D456BD">
        <w:t>CalculateWindSpeedMean</w:t>
      </w:r>
      <w:proofErr w:type="spellEnd"/>
      <w:r w:rsidR="00D456BD">
        <w:t>(</w:t>
      </w:r>
      <w:proofErr w:type="spellStart"/>
      <w:proofErr w:type="gramStart"/>
      <w:r w:rsidR="00D456BD">
        <w:t>month,year</w:t>
      </w:r>
      <w:proofErr w:type="spellEnd"/>
      <w:proofErr w:type="gramEnd"/>
      <w:r w:rsidR="00D456BD">
        <w:t>)</w:t>
      </w:r>
    </w:p>
    <w:p w14:paraId="4DEF83B9" w14:textId="77777777" w:rsidR="00D456BD" w:rsidRDefault="00D456BD" w:rsidP="00D456BD">
      <w:pPr>
        <w:pStyle w:val="NoSpacing"/>
      </w:pPr>
      <w:r>
        <w:tab/>
        <w:t>Initialize empty float sum</w:t>
      </w:r>
    </w:p>
    <w:p w14:paraId="789D2F23" w14:textId="77777777" w:rsidR="00D456BD" w:rsidRDefault="00D456BD" w:rsidP="00D456BD">
      <w:pPr>
        <w:pStyle w:val="NoSpacing"/>
      </w:pPr>
      <w:r>
        <w:tab/>
        <w:t>Initialize empty float counter</w:t>
      </w:r>
    </w:p>
    <w:p w14:paraId="4126573D" w14:textId="77777777" w:rsidR="00D456BD" w:rsidRDefault="00D456BD" w:rsidP="00D456BD">
      <w:pPr>
        <w:pStyle w:val="NoSpacing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gramStart"/>
      <w:r>
        <w:t>Size(</w:t>
      </w:r>
      <w:proofErr w:type="gramEnd"/>
      <w:r>
        <w:t xml:space="preserve">); </w:t>
      </w:r>
      <w:proofErr w:type="spellStart"/>
      <w:r>
        <w:t>i</w:t>
      </w:r>
      <w:proofErr w:type="spellEnd"/>
      <w:r>
        <w:t>++)</w:t>
      </w:r>
    </w:p>
    <w:p w14:paraId="76ED8D02" w14:textId="77777777" w:rsidR="00D456BD" w:rsidRDefault="00D456BD" w:rsidP="00D456BD">
      <w:pPr>
        <w:pStyle w:val="NoSpacing"/>
      </w:pPr>
      <w:r>
        <w:tab/>
      </w:r>
      <w:r>
        <w:tab/>
        <w:t xml:space="preserve">Initialize </w:t>
      </w:r>
      <w:proofErr w:type="spellStart"/>
      <w:r>
        <w:t>WindData</w:t>
      </w:r>
      <w:proofErr w:type="spellEnd"/>
      <w:r>
        <w:t xml:space="preserve"> as </w:t>
      </w:r>
      <w:proofErr w:type="spellStart"/>
      <w:r>
        <w:t>wd</w:t>
      </w:r>
      <w:proofErr w:type="spellEnd"/>
    </w:p>
    <w:p w14:paraId="12477B5E" w14:textId="77777777" w:rsidR="00D456BD" w:rsidRDefault="00D456BD" w:rsidP="00D456BD">
      <w:pPr>
        <w:pStyle w:val="NoSpacing"/>
      </w:pPr>
      <w:r>
        <w:tab/>
      </w:r>
      <w:r>
        <w:tab/>
        <w:t xml:space="preserve">Get </w:t>
      </w:r>
      <w:proofErr w:type="spellStart"/>
      <w:r>
        <w:t>WindData</w:t>
      </w:r>
      <w:proofErr w:type="spellEnd"/>
      <w:r>
        <w:t xml:space="preserve"> stored at </w:t>
      </w:r>
      <w:proofErr w:type="spellStart"/>
      <w:r>
        <w:t>postion</w:t>
      </w:r>
      <w:proofErr w:type="spellEnd"/>
      <w:r>
        <w:t xml:space="preserve"> index </w:t>
      </w:r>
      <w:proofErr w:type="spellStart"/>
      <w:r>
        <w:t>i</w:t>
      </w:r>
      <w:proofErr w:type="spellEnd"/>
      <w:r>
        <w:t xml:space="preserve">, copy to </w:t>
      </w:r>
      <w:proofErr w:type="spellStart"/>
      <w:r>
        <w:t>wd</w:t>
      </w:r>
      <w:proofErr w:type="spellEnd"/>
    </w:p>
    <w:p w14:paraId="5B547F84" w14:textId="77777777" w:rsidR="00D456BD" w:rsidRDefault="00D456BD" w:rsidP="00D456BD">
      <w:pPr>
        <w:pStyle w:val="NoSpacing"/>
      </w:pPr>
      <w:r>
        <w:tab/>
      </w:r>
      <w:r>
        <w:tab/>
        <w:t>Initialize empty Date object d</w:t>
      </w:r>
    </w:p>
    <w:p w14:paraId="53ACD7E6" w14:textId="77777777" w:rsidR="00D456BD" w:rsidRDefault="00D456BD" w:rsidP="00D456BD">
      <w:pPr>
        <w:pStyle w:val="NoSpacing"/>
      </w:pPr>
      <w:r>
        <w:tab/>
      </w:r>
      <w:r>
        <w:tab/>
        <w:t xml:space="preserve">Pass date stored in </w:t>
      </w:r>
      <w:proofErr w:type="spellStart"/>
      <w:r>
        <w:t>wd</w:t>
      </w:r>
      <w:proofErr w:type="spellEnd"/>
      <w:r>
        <w:t xml:space="preserve"> to d</w:t>
      </w:r>
    </w:p>
    <w:p w14:paraId="28E37071" w14:textId="77777777" w:rsidR="00D456BD" w:rsidRDefault="00D456BD" w:rsidP="00D456BD">
      <w:pPr>
        <w:pStyle w:val="NoSpacing"/>
      </w:pPr>
      <w:r>
        <w:tab/>
      </w:r>
      <w:r>
        <w:tab/>
        <w:t>IF (</w:t>
      </w:r>
      <w:proofErr w:type="spellStart"/>
      <w:proofErr w:type="gramStart"/>
      <w:r>
        <w:t>d.GetYear</w:t>
      </w:r>
      <w:proofErr w:type="spellEnd"/>
      <w:proofErr w:type="gramEnd"/>
      <w:r>
        <w:t>() == year)</w:t>
      </w:r>
    </w:p>
    <w:p w14:paraId="385D6961" w14:textId="77777777" w:rsidR="00D456BD" w:rsidRDefault="00D456BD" w:rsidP="00D456BD">
      <w:pPr>
        <w:pStyle w:val="NoSpacing"/>
      </w:pPr>
      <w:r>
        <w:tab/>
      </w:r>
      <w:r>
        <w:tab/>
      </w:r>
      <w:r>
        <w:tab/>
        <w:t>IF (</w:t>
      </w:r>
      <w:proofErr w:type="spellStart"/>
      <w:proofErr w:type="gramStart"/>
      <w:r>
        <w:t>d.GetMonth</w:t>
      </w:r>
      <w:proofErr w:type="spellEnd"/>
      <w:proofErr w:type="gramEnd"/>
      <w:r>
        <w:t>() == month)</w:t>
      </w:r>
    </w:p>
    <w:p w14:paraId="50A73D7E" w14:textId="77777777" w:rsidR="00D456BD" w:rsidRDefault="00D456BD" w:rsidP="00D456BD">
      <w:pPr>
        <w:pStyle w:val="NoSpacing"/>
      </w:pPr>
      <w:r>
        <w:tab/>
      </w:r>
      <w:r>
        <w:tab/>
      </w:r>
      <w:r>
        <w:tab/>
      </w:r>
      <w:r>
        <w:tab/>
        <w:t>sum += (</w:t>
      </w:r>
      <w:proofErr w:type="spellStart"/>
      <w:proofErr w:type="gramStart"/>
      <w:r>
        <w:t>wd.</w:t>
      </w:r>
      <w:r w:rsidRPr="00D456BD">
        <w:t>GetAirTemp</w:t>
      </w:r>
      <w:proofErr w:type="spellEnd"/>
      <w:proofErr w:type="gramEnd"/>
      <w:r>
        <w:t>() - mean)</w:t>
      </w:r>
    </w:p>
    <w:p w14:paraId="72A08F45" w14:textId="137E1BAF" w:rsidR="00D456BD" w:rsidRDefault="003B37E9" w:rsidP="00D456BD">
      <w:pPr>
        <w:pStyle w:val="NoSpacing"/>
        <w:ind w:left="3600"/>
      </w:pPr>
      <w:r>
        <w:t xml:space="preserve"> </w:t>
      </w:r>
      <w:r w:rsidR="00D456BD">
        <w:t>*</w:t>
      </w:r>
      <w:r w:rsidR="00604043">
        <w:t xml:space="preserve"> </w:t>
      </w:r>
      <w:r w:rsidR="00D456BD">
        <w:t>(</w:t>
      </w:r>
      <w:proofErr w:type="spellStart"/>
      <w:proofErr w:type="gramStart"/>
      <w:r w:rsidR="00D456BD">
        <w:t>wd.</w:t>
      </w:r>
      <w:r w:rsidR="00D456BD" w:rsidRPr="00D456BD">
        <w:t>GetAirTemp</w:t>
      </w:r>
      <w:proofErr w:type="spellEnd"/>
      <w:proofErr w:type="gramEnd"/>
      <w:r w:rsidR="00D456BD">
        <w:t>() - mean)</w:t>
      </w:r>
    </w:p>
    <w:p w14:paraId="14A52C86" w14:textId="77777777" w:rsidR="00D456BD" w:rsidRDefault="00D456BD" w:rsidP="00D456BD">
      <w:pPr>
        <w:pStyle w:val="NoSpacing"/>
      </w:pPr>
      <w:r>
        <w:tab/>
      </w:r>
      <w:r>
        <w:tab/>
      </w:r>
      <w:r>
        <w:tab/>
      </w:r>
      <w:r>
        <w:tab/>
        <w:t>Increment counter</w:t>
      </w:r>
    </w:p>
    <w:p w14:paraId="1FA9DE3C" w14:textId="77777777" w:rsidR="00D456BD" w:rsidRDefault="00D456BD" w:rsidP="00D456BD">
      <w:pPr>
        <w:pStyle w:val="NoSpacing"/>
      </w:pPr>
      <w:r>
        <w:tab/>
      </w:r>
      <w:r>
        <w:tab/>
      </w:r>
      <w:r>
        <w:tab/>
        <w:t>ENDIF</w:t>
      </w:r>
    </w:p>
    <w:p w14:paraId="52BF5732" w14:textId="77777777" w:rsidR="00D456BD" w:rsidRDefault="00D456BD" w:rsidP="00D456BD">
      <w:pPr>
        <w:pStyle w:val="NoSpacing"/>
      </w:pPr>
      <w:r>
        <w:tab/>
      </w:r>
      <w:r>
        <w:tab/>
        <w:t>ENDIF</w:t>
      </w:r>
    </w:p>
    <w:p w14:paraId="11810A3C" w14:textId="77777777" w:rsidR="00D456BD" w:rsidRDefault="00D456BD" w:rsidP="00D456BD">
      <w:pPr>
        <w:pStyle w:val="NoSpacing"/>
      </w:pPr>
      <w:r>
        <w:tab/>
        <w:t>ENDFOR</w:t>
      </w:r>
    </w:p>
    <w:p w14:paraId="1E7256F2" w14:textId="77777777" w:rsidR="00D456BD" w:rsidRDefault="00D456BD" w:rsidP="00D456BD">
      <w:pPr>
        <w:pStyle w:val="NoSpacing"/>
      </w:pPr>
      <w:r>
        <w:t>Sum = sum divided by counter</w:t>
      </w:r>
    </w:p>
    <w:p w14:paraId="237E4FC4" w14:textId="77777777" w:rsidR="00D456BD" w:rsidRDefault="00D456BD" w:rsidP="00D456BD">
      <w:pPr>
        <w:pStyle w:val="NoSpacing"/>
      </w:pPr>
      <w:r>
        <w:t>sqrt(sum)</w:t>
      </w:r>
    </w:p>
    <w:p w14:paraId="3FC6E17A" w14:textId="77777777" w:rsidR="00D456BD" w:rsidRDefault="00D456BD" w:rsidP="00D456BD">
      <w:pPr>
        <w:pStyle w:val="NoSpacing"/>
      </w:pPr>
      <w:r>
        <w:lastRenderedPageBreak/>
        <w:tab/>
        <w:t>IF (sum == 0)</w:t>
      </w:r>
    </w:p>
    <w:p w14:paraId="4BC4E5E7" w14:textId="77777777" w:rsidR="00D456BD" w:rsidRDefault="00D456BD" w:rsidP="00D456BD">
      <w:pPr>
        <w:pStyle w:val="NoSpacing"/>
      </w:pPr>
      <w:r>
        <w:tab/>
      </w:r>
      <w:r>
        <w:tab/>
        <w:t>Return 0</w:t>
      </w:r>
    </w:p>
    <w:p w14:paraId="5BB4ADED" w14:textId="77777777" w:rsidR="00D456BD" w:rsidRDefault="00D456BD" w:rsidP="00D456BD">
      <w:pPr>
        <w:pStyle w:val="NoSpacing"/>
      </w:pPr>
      <w:r>
        <w:tab/>
        <w:t>ELSE</w:t>
      </w:r>
    </w:p>
    <w:p w14:paraId="3D81433A" w14:textId="77777777" w:rsidR="00D456BD" w:rsidRDefault="00D456BD" w:rsidP="00D456BD">
      <w:pPr>
        <w:pStyle w:val="NoSpacing"/>
      </w:pPr>
      <w:r>
        <w:tab/>
      </w:r>
      <w:r>
        <w:tab/>
        <w:t>Return mean</w:t>
      </w:r>
    </w:p>
    <w:p w14:paraId="22FCD1A7" w14:textId="77777777" w:rsidR="00D456BD" w:rsidRDefault="00D456BD" w:rsidP="00D456BD">
      <w:pPr>
        <w:pStyle w:val="NoSpacing"/>
      </w:pPr>
      <w:r>
        <w:tab/>
        <w:t>ENDIF</w:t>
      </w:r>
    </w:p>
    <w:p w14:paraId="7D1C8CA6" w14:textId="5803B561" w:rsidR="00421044" w:rsidRDefault="00D456BD" w:rsidP="00D456BD">
      <w:pPr>
        <w:pStyle w:val="NoSpacing"/>
      </w:pPr>
      <w:r>
        <w:t>END method</w:t>
      </w:r>
      <w:r w:rsidR="00421044">
        <w:tab/>
      </w:r>
    </w:p>
    <w:p w14:paraId="264755FB" w14:textId="77777777" w:rsidR="00485971" w:rsidRDefault="00485971" w:rsidP="00D456BD">
      <w:pPr>
        <w:pStyle w:val="NoSpacing"/>
      </w:pPr>
    </w:p>
    <w:p w14:paraId="1A9C4934" w14:textId="037A1FB3" w:rsidR="00485971" w:rsidRDefault="00485971" w:rsidP="00D456BD">
      <w:pPr>
        <w:pStyle w:val="NoSpacing"/>
      </w:pPr>
      <w:proofErr w:type="spellStart"/>
      <w:proofErr w:type="gramStart"/>
      <w:r w:rsidRPr="00485971">
        <w:t>CalculateSolarRadTotal</w:t>
      </w:r>
      <w:proofErr w:type="spellEnd"/>
      <w:r w:rsidRPr="00485971">
        <w:t>(</w:t>
      </w:r>
      <w:proofErr w:type="gramEnd"/>
      <w:r w:rsidRPr="00485971">
        <w:t>int month, int year)</w:t>
      </w:r>
      <w:r>
        <w:t>: int</w:t>
      </w:r>
    </w:p>
    <w:p w14:paraId="32F20911" w14:textId="77777777" w:rsidR="0023195F" w:rsidRDefault="00485971" w:rsidP="0023195F">
      <w:pPr>
        <w:pStyle w:val="NoSpacing"/>
      </w:pPr>
      <w:r>
        <w:tab/>
      </w:r>
      <w:r w:rsidR="0023195F">
        <w:t>Initialize empty float sum</w:t>
      </w:r>
    </w:p>
    <w:p w14:paraId="20B6C748" w14:textId="77777777" w:rsidR="0023195F" w:rsidRDefault="0023195F" w:rsidP="0023195F">
      <w:pPr>
        <w:pStyle w:val="NoSpacing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gramStart"/>
      <w:r>
        <w:t>Size(</w:t>
      </w:r>
      <w:proofErr w:type="gramEnd"/>
      <w:r>
        <w:t xml:space="preserve">); </w:t>
      </w:r>
      <w:proofErr w:type="spellStart"/>
      <w:r>
        <w:t>i</w:t>
      </w:r>
      <w:proofErr w:type="spellEnd"/>
      <w:r>
        <w:t>++)</w:t>
      </w:r>
    </w:p>
    <w:p w14:paraId="1F07E09D" w14:textId="77777777" w:rsidR="0023195F" w:rsidRDefault="0023195F" w:rsidP="0023195F">
      <w:pPr>
        <w:pStyle w:val="NoSpacing"/>
      </w:pPr>
      <w:r>
        <w:tab/>
      </w:r>
      <w:r>
        <w:tab/>
        <w:t xml:space="preserve">Initialize </w:t>
      </w:r>
      <w:proofErr w:type="spellStart"/>
      <w:r>
        <w:t>WindData</w:t>
      </w:r>
      <w:proofErr w:type="spellEnd"/>
      <w:r>
        <w:t xml:space="preserve"> as </w:t>
      </w:r>
      <w:proofErr w:type="spellStart"/>
      <w:r>
        <w:t>wd</w:t>
      </w:r>
      <w:proofErr w:type="spellEnd"/>
    </w:p>
    <w:p w14:paraId="0C409725" w14:textId="77777777" w:rsidR="0023195F" w:rsidRDefault="0023195F" w:rsidP="0023195F">
      <w:pPr>
        <w:pStyle w:val="NoSpacing"/>
      </w:pPr>
      <w:r>
        <w:tab/>
      </w:r>
      <w:r>
        <w:tab/>
        <w:t xml:space="preserve">Get </w:t>
      </w:r>
      <w:proofErr w:type="spellStart"/>
      <w:r>
        <w:t>WindData</w:t>
      </w:r>
      <w:proofErr w:type="spellEnd"/>
      <w:r>
        <w:t xml:space="preserve"> stored at </w:t>
      </w:r>
      <w:proofErr w:type="spellStart"/>
      <w:r>
        <w:t>postion</w:t>
      </w:r>
      <w:proofErr w:type="spellEnd"/>
      <w:r>
        <w:t xml:space="preserve"> index </w:t>
      </w:r>
      <w:proofErr w:type="spellStart"/>
      <w:r>
        <w:t>i</w:t>
      </w:r>
      <w:proofErr w:type="spellEnd"/>
      <w:r>
        <w:t xml:space="preserve">, copy to </w:t>
      </w:r>
      <w:proofErr w:type="spellStart"/>
      <w:r>
        <w:t>wd</w:t>
      </w:r>
      <w:proofErr w:type="spellEnd"/>
    </w:p>
    <w:p w14:paraId="24F30B15" w14:textId="77777777" w:rsidR="0023195F" w:rsidRDefault="0023195F" w:rsidP="0023195F">
      <w:pPr>
        <w:pStyle w:val="NoSpacing"/>
      </w:pPr>
      <w:r>
        <w:tab/>
      </w:r>
      <w:r>
        <w:tab/>
        <w:t>Initialize empty Date object d</w:t>
      </w:r>
    </w:p>
    <w:p w14:paraId="1AFCF7A7" w14:textId="77777777" w:rsidR="0023195F" w:rsidRDefault="0023195F" w:rsidP="0023195F">
      <w:pPr>
        <w:pStyle w:val="NoSpacing"/>
      </w:pPr>
      <w:r>
        <w:tab/>
      </w:r>
      <w:r>
        <w:tab/>
        <w:t xml:space="preserve">Pass date stored in </w:t>
      </w:r>
      <w:proofErr w:type="spellStart"/>
      <w:r>
        <w:t>wd</w:t>
      </w:r>
      <w:proofErr w:type="spellEnd"/>
      <w:r>
        <w:t xml:space="preserve"> to d</w:t>
      </w:r>
    </w:p>
    <w:p w14:paraId="75B57F08" w14:textId="77777777" w:rsidR="0023195F" w:rsidRDefault="0023195F" w:rsidP="0023195F">
      <w:pPr>
        <w:pStyle w:val="NoSpacing"/>
      </w:pPr>
      <w:r>
        <w:tab/>
      </w:r>
      <w:r>
        <w:tab/>
        <w:t>IF (</w:t>
      </w:r>
      <w:proofErr w:type="spellStart"/>
      <w:proofErr w:type="gramStart"/>
      <w:r>
        <w:t>d.GetYear</w:t>
      </w:r>
      <w:proofErr w:type="spellEnd"/>
      <w:proofErr w:type="gramEnd"/>
      <w:r>
        <w:t>() == year)</w:t>
      </w:r>
    </w:p>
    <w:p w14:paraId="4ED74D0B" w14:textId="77777777" w:rsidR="0023195F" w:rsidRDefault="0023195F" w:rsidP="0023195F">
      <w:pPr>
        <w:pStyle w:val="NoSpacing"/>
      </w:pPr>
      <w:r>
        <w:tab/>
      </w:r>
      <w:r>
        <w:tab/>
      </w:r>
      <w:r>
        <w:tab/>
        <w:t>IF (</w:t>
      </w:r>
      <w:proofErr w:type="spellStart"/>
      <w:proofErr w:type="gramStart"/>
      <w:r>
        <w:t>d.GetMonth</w:t>
      </w:r>
      <w:proofErr w:type="spellEnd"/>
      <w:proofErr w:type="gramEnd"/>
      <w:r>
        <w:t>() == month)</w:t>
      </w:r>
    </w:p>
    <w:p w14:paraId="34B371A5" w14:textId="77777777" w:rsidR="0023195F" w:rsidRDefault="0023195F" w:rsidP="0023195F">
      <w:pPr>
        <w:pStyle w:val="NoSpacing"/>
      </w:pPr>
      <w:r>
        <w:tab/>
      </w:r>
      <w:r>
        <w:tab/>
      </w:r>
      <w:r>
        <w:tab/>
      </w:r>
      <w:r>
        <w:tab/>
        <w:t xml:space="preserve">sum += </w:t>
      </w:r>
      <w:proofErr w:type="spellStart"/>
      <w:proofErr w:type="gramStart"/>
      <w:r>
        <w:t>wd.GetAirTemp</w:t>
      </w:r>
      <w:proofErr w:type="spellEnd"/>
      <w:proofErr w:type="gramEnd"/>
      <w:r>
        <w:t>()</w:t>
      </w:r>
    </w:p>
    <w:p w14:paraId="631B87D4" w14:textId="77777777" w:rsidR="0023195F" w:rsidRDefault="0023195F" w:rsidP="0023195F">
      <w:pPr>
        <w:pStyle w:val="NoSpacing"/>
      </w:pPr>
      <w:r>
        <w:tab/>
      </w:r>
      <w:r>
        <w:tab/>
      </w:r>
      <w:r>
        <w:tab/>
      </w:r>
      <w:r>
        <w:tab/>
        <w:t>Increment counter</w:t>
      </w:r>
    </w:p>
    <w:p w14:paraId="3236B565" w14:textId="77777777" w:rsidR="0023195F" w:rsidRDefault="0023195F" w:rsidP="0023195F">
      <w:pPr>
        <w:pStyle w:val="NoSpacing"/>
      </w:pPr>
      <w:r>
        <w:tab/>
      </w:r>
      <w:r>
        <w:tab/>
      </w:r>
      <w:r>
        <w:tab/>
        <w:t>ENDIF</w:t>
      </w:r>
    </w:p>
    <w:p w14:paraId="77D9B450" w14:textId="77777777" w:rsidR="0023195F" w:rsidRDefault="0023195F" w:rsidP="0023195F">
      <w:pPr>
        <w:pStyle w:val="NoSpacing"/>
      </w:pPr>
      <w:r>
        <w:tab/>
      </w:r>
      <w:r>
        <w:tab/>
        <w:t>ENDIF</w:t>
      </w:r>
    </w:p>
    <w:p w14:paraId="592B424C" w14:textId="75E74BFB" w:rsidR="00485971" w:rsidRDefault="0023195F" w:rsidP="0023195F">
      <w:pPr>
        <w:pStyle w:val="NoSpacing"/>
      </w:pPr>
      <w:r>
        <w:tab/>
        <w:t>ENDFOR</w:t>
      </w:r>
    </w:p>
    <w:p w14:paraId="4AF08643" w14:textId="38435B23" w:rsidR="0023195F" w:rsidRDefault="0023195F" w:rsidP="0023195F">
      <w:pPr>
        <w:pStyle w:val="NoSpacing"/>
      </w:pPr>
      <w:r>
        <w:tab/>
        <w:t>Return sum</w:t>
      </w:r>
    </w:p>
    <w:p w14:paraId="6AE09511" w14:textId="2D4853DF" w:rsidR="0023195F" w:rsidRDefault="0023195F" w:rsidP="0023195F">
      <w:pPr>
        <w:pStyle w:val="NoSpacing"/>
      </w:pPr>
      <w:r>
        <w:t>END method</w:t>
      </w:r>
    </w:p>
    <w:p w14:paraId="645179A5" w14:textId="77777777" w:rsidR="00E870E0" w:rsidRDefault="00E870E0" w:rsidP="0023195F">
      <w:pPr>
        <w:pStyle w:val="NoSpacing"/>
      </w:pPr>
    </w:p>
    <w:p w14:paraId="3D774C40" w14:textId="1DEDA570" w:rsidR="00E870E0" w:rsidRDefault="00E870E0" w:rsidP="00E870E0">
      <w:pPr>
        <w:pStyle w:val="Heading2"/>
      </w:pPr>
      <w:bookmarkStart w:id="8" w:name="_Toc138883581"/>
      <w:r>
        <w:t>Vector class</w:t>
      </w:r>
      <w:bookmarkEnd w:id="8"/>
    </w:p>
    <w:p w14:paraId="66BA8656" w14:textId="24B5C318" w:rsidR="00E870E0" w:rsidRDefault="00245280" w:rsidP="00245280">
      <w:pPr>
        <w:pStyle w:val="NoSpacing"/>
      </w:pPr>
      <w:proofErr w:type="gramStart"/>
      <w:r w:rsidRPr="00245280">
        <w:t>Vector(</w:t>
      </w:r>
      <w:proofErr w:type="gramEnd"/>
      <w:r w:rsidRPr="00245280">
        <w:t>)</w:t>
      </w:r>
    </w:p>
    <w:p w14:paraId="61308A91" w14:textId="1ED5C5A6" w:rsidR="00245280" w:rsidRDefault="00245280" w:rsidP="00245280">
      <w:pPr>
        <w:pStyle w:val="NoSpacing"/>
      </w:pPr>
      <w:r>
        <w:tab/>
      </w:r>
      <w:r w:rsidR="00CC2A41">
        <w:t xml:space="preserve">Set </w:t>
      </w:r>
      <w:proofErr w:type="spellStart"/>
      <w:r w:rsidR="00CC2A41">
        <w:t>m_numElement</w:t>
      </w:r>
      <w:proofErr w:type="spellEnd"/>
      <w:r w:rsidR="00CC2A41">
        <w:t xml:space="preserve"> = 0</w:t>
      </w:r>
    </w:p>
    <w:p w14:paraId="378D0C96" w14:textId="74326F58" w:rsidR="00CC2A41" w:rsidRDefault="00CC2A41" w:rsidP="00245280">
      <w:pPr>
        <w:pStyle w:val="NoSpacing"/>
      </w:pPr>
      <w:r>
        <w:tab/>
      </w:r>
      <w:proofErr w:type="gramStart"/>
      <w:r>
        <w:t>Set</w:t>
      </w:r>
      <w:r w:rsidRPr="00CC2A41">
        <w:t xml:space="preserve">  </w:t>
      </w:r>
      <w:proofErr w:type="spellStart"/>
      <w:r w:rsidRPr="00CC2A41">
        <w:t>m</w:t>
      </w:r>
      <w:proofErr w:type="gramEnd"/>
      <w:r w:rsidRPr="00CC2A41">
        <w:t>_capacity</w:t>
      </w:r>
      <w:proofErr w:type="spellEnd"/>
      <w:r w:rsidRPr="00CC2A41">
        <w:t>= 0</w:t>
      </w:r>
    </w:p>
    <w:p w14:paraId="5752644E" w14:textId="77777777" w:rsidR="00CC2A41" w:rsidRDefault="00CC2A41" w:rsidP="00245280">
      <w:pPr>
        <w:pStyle w:val="NoSpacing"/>
      </w:pPr>
      <w:r>
        <w:tab/>
        <w:t xml:space="preserve">Create </w:t>
      </w:r>
      <w:proofErr w:type="spellStart"/>
      <w:r>
        <w:t>m_array</w:t>
      </w:r>
      <w:proofErr w:type="spellEnd"/>
      <w:r>
        <w:t>, initializing new heap storage</w:t>
      </w:r>
    </w:p>
    <w:p w14:paraId="11F413FC" w14:textId="7118C4F6" w:rsidR="00CC2A41" w:rsidRDefault="00CC2A41" w:rsidP="00245280">
      <w:pPr>
        <w:pStyle w:val="NoSpacing"/>
      </w:pPr>
      <w:r>
        <w:tab/>
        <w:t xml:space="preserve">IF </w:t>
      </w:r>
      <w:proofErr w:type="spellStart"/>
      <w:r>
        <w:t>m_array</w:t>
      </w:r>
      <w:proofErr w:type="spellEnd"/>
      <w:r>
        <w:t xml:space="preserve"> is initialized successfully</w:t>
      </w:r>
    </w:p>
    <w:p w14:paraId="1420099E" w14:textId="53C26378" w:rsidR="00CC2A41" w:rsidRDefault="00CC2A41" w:rsidP="00245280">
      <w:pPr>
        <w:pStyle w:val="NoSpacing"/>
      </w:pPr>
      <w:r>
        <w:tab/>
      </w:r>
      <w:r>
        <w:tab/>
        <w:t xml:space="preserve"> </w:t>
      </w:r>
      <w:proofErr w:type="spellStart"/>
      <w:r w:rsidRPr="00CC2A41">
        <w:t>m_capacity</w:t>
      </w:r>
      <w:proofErr w:type="spellEnd"/>
      <w:r>
        <w:t xml:space="preserve"> = </w:t>
      </w:r>
      <w:r w:rsidRPr="00CC2A41">
        <w:t>INITIAL_SIZE</w:t>
      </w:r>
    </w:p>
    <w:p w14:paraId="2ED8F6A6" w14:textId="299D9871" w:rsidR="00CC2A41" w:rsidRDefault="00CC2A41" w:rsidP="00245280">
      <w:pPr>
        <w:pStyle w:val="NoSpacing"/>
      </w:pPr>
      <w:r>
        <w:tab/>
        <w:t>ENDIF</w:t>
      </w:r>
    </w:p>
    <w:p w14:paraId="4BE79C0E" w14:textId="2109A4C8" w:rsidR="00CC2A41" w:rsidRDefault="00CC2A41" w:rsidP="00245280">
      <w:pPr>
        <w:pStyle w:val="NoSpacing"/>
      </w:pPr>
      <w:r>
        <w:t>END method</w:t>
      </w:r>
    </w:p>
    <w:p w14:paraId="3AE83CB4" w14:textId="77777777" w:rsidR="00CC2A41" w:rsidRDefault="00CC2A41" w:rsidP="00245280">
      <w:pPr>
        <w:pStyle w:val="NoSpacing"/>
      </w:pPr>
    </w:p>
    <w:p w14:paraId="5A125126" w14:textId="3041F790" w:rsidR="00CC2A41" w:rsidRDefault="009B1C91" w:rsidP="00245280">
      <w:pPr>
        <w:pStyle w:val="NoSpacing"/>
      </w:pPr>
      <w:r w:rsidRPr="009B1C91">
        <w:t>~</w:t>
      </w:r>
      <w:proofErr w:type="gramStart"/>
      <w:r w:rsidRPr="009B1C91">
        <w:t>Vector(</w:t>
      </w:r>
      <w:proofErr w:type="gramEnd"/>
      <w:r w:rsidRPr="009B1C91">
        <w:t>)</w:t>
      </w:r>
    </w:p>
    <w:p w14:paraId="713FC3A9" w14:textId="2F544E2F" w:rsidR="009B1C91" w:rsidRDefault="009B1C91" w:rsidP="00245280">
      <w:pPr>
        <w:pStyle w:val="NoSpacing"/>
      </w:pPr>
      <w:r>
        <w:tab/>
        <w:t xml:space="preserve">IF </w:t>
      </w:r>
      <w:proofErr w:type="spellStart"/>
      <w:r>
        <w:t>m_array</w:t>
      </w:r>
      <w:proofErr w:type="spellEnd"/>
      <w:r>
        <w:t xml:space="preserve"> is not pointing to null</w:t>
      </w:r>
    </w:p>
    <w:p w14:paraId="7C9EC4F9" w14:textId="46166352" w:rsidR="009B1C91" w:rsidRDefault="009B1C91" w:rsidP="00245280">
      <w:pPr>
        <w:pStyle w:val="NoSpacing"/>
      </w:pPr>
      <w:r>
        <w:tab/>
      </w:r>
      <w:r>
        <w:tab/>
        <w:t>Delete the array</w:t>
      </w:r>
    </w:p>
    <w:p w14:paraId="1A03C596" w14:textId="157B9F3A" w:rsidR="009B1C91" w:rsidRDefault="009B1C91" w:rsidP="00245280">
      <w:pPr>
        <w:pStyle w:val="NoSpacing"/>
      </w:pPr>
      <w:r>
        <w:tab/>
      </w:r>
      <w:r>
        <w:tab/>
        <w:t xml:space="preserve">Point </w:t>
      </w:r>
      <w:proofErr w:type="spellStart"/>
      <w:r>
        <w:t>m_array</w:t>
      </w:r>
      <w:proofErr w:type="spellEnd"/>
      <w:r>
        <w:t xml:space="preserve"> to null</w:t>
      </w:r>
    </w:p>
    <w:p w14:paraId="62C770CE" w14:textId="5A8E4CC1" w:rsidR="009B1C91" w:rsidRDefault="009B1C91" w:rsidP="00245280">
      <w:pPr>
        <w:pStyle w:val="NoSpacing"/>
      </w:pPr>
      <w:r>
        <w:tab/>
        <w:t>ENDIF</w:t>
      </w:r>
    </w:p>
    <w:p w14:paraId="0C48B316" w14:textId="7265FA1F" w:rsidR="009B1C91" w:rsidRDefault="009B1C91" w:rsidP="00245280">
      <w:pPr>
        <w:pStyle w:val="NoSpacing"/>
      </w:pPr>
      <w:r>
        <w:t>END method</w:t>
      </w:r>
    </w:p>
    <w:p w14:paraId="2C5ED362" w14:textId="77777777" w:rsidR="009B1C91" w:rsidRDefault="009B1C91" w:rsidP="00245280">
      <w:pPr>
        <w:pStyle w:val="NoSpacing"/>
      </w:pPr>
    </w:p>
    <w:p w14:paraId="4B1D455C" w14:textId="6BC2EAC5" w:rsidR="009B1C91" w:rsidRDefault="009B1C91" w:rsidP="00245280">
      <w:pPr>
        <w:pStyle w:val="NoSpacing"/>
      </w:pPr>
      <w:proofErr w:type="gramStart"/>
      <w:r w:rsidRPr="009B1C91">
        <w:t>Add(</w:t>
      </w:r>
      <w:proofErr w:type="gramEnd"/>
      <w:r w:rsidRPr="009B1C91">
        <w:t>T element)</w:t>
      </w:r>
    </w:p>
    <w:p w14:paraId="5DCB147D" w14:textId="0689826E" w:rsidR="009B1C91" w:rsidRDefault="009B1C91" w:rsidP="00245280">
      <w:pPr>
        <w:pStyle w:val="NoSpacing"/>
      </w:pPr>
      <w:r>
        <w:tab/>
        <w:t>IF</w:t>
      </w:r>
      <w:r w:rsidRPr="009B1C91">
        <w:t xml:space="preserve"> (</w:t>
      </w:r>
      <w:proofErr w:type="spellStart"/>
      <w:r w:rsidRPr="009B1C91">
        <w:t>m_numElements</w:t>
      </w:r>
      <w:proofErr w:type="spellEnd"/>
      <w:r w:rsidRPr="009B1C91">
        <w:t xml:space="preserve"> &gt;= </w:t>
      </w:r>
      <w:proofErr w:type="spellStart"/>
      <w:r w:rsidRPr="009B1C91">
        <w:t>m_capacity</w:t>
      </w:r>
      <w:proofErr w:type="spellEnd"/>
      <w:r w:rsidRPr="009B1C91">
        <w:t>)</w:t>
      </w:r>
    </w:p>
    <w:p w14:paraId="6E973FE0" w14:textId="396AA1BE" w:rsidR="009B1C91" w:rsidRDefault="009B1C91" w:rsidP="00245280">
      <w:pPr>
        <w:pStyle w:val="NoSpacing"/>
      </w:pPr>
      <w:r>
        <w:tab/>
      </w:r>
      <w:r>
        <w:tab/>
        <w:t xml:space="preserve">Initialize </w:t>
      </w:r>
      <w:proofErr w:type="spellStart"/>
      <w:r w:rsidRPr="009B1C91">
        <w:t>newCapacity</w:t>
      </w:r>
      <w:proofErr w:type="spellEnd"/>
      <w:r>
        <w:t xml:space="preserve"> = </w:t>
      </w:r>
      <w:proofErr w:type="spellStart"/>
      <w:r w:rsidRPr="009B1C91">
        <w:t>m_capacity</w:t>
      </w:r>
      <w:proofErr w:type="spellEnd"/>
      <w:r w:rsidRPr="009B1C91">
        <w:t xml:space="preserve"> * 2</w:t>
      </w:r>
    </w:p>
    <w:p w14:paraId="08765D03" w14:textId="2CE5C367" w:rsidR="009B1C91" w:rsidRDefault="009B1C91" w:rsidP="00245280">
      <w:pPr>
        <w:pStyle w:val="NoSpacing"/>
      </w:pPr>
      <w:r>
        <w:tab/>
      </w:r>
      <w:r>
        <w:tab/>
        <w:t xml:space="preserve">Initialize </w:t>
      </w:r>
      <w:proofErr w:type="spellStart"/>
      <w:r>
        <w:t>tempArray</w:t>
      </w:r>
      <w:proofErr w:type="spellEnd"/>
    </w:p>
    <w:p w14:paraId="0331D0F1" w14:textId="7CD6C904" w:rsidR="009B1C91" w:rsidRDefault="009B1C91" w:rsidP="00245280">
      <w:pPr>
        <w:pStyle w:val="NoSpacing"/>
      </w:pPr>
      <w:r>
        <w:tab/>
      </w:r>
      <w:r>
        <w:tab/>
        <w:t xml:space="preserve">IF </w:t>
      </w:r>
      <w:proofErr w:type="spellStart"/>
      <w:r>
        <w:t>tempArray</w:t>
      </w:r>
      <w:proofErr w:type="spellEnd"/>
      <w:r>
        <w:t xml:space="preserve"> is initialized successfully</w:t>
      </w:r>
    </w:p>
    <w:p w14:paraId="34894B73" w14:textId="71997CA0" w:rsidR="009B1C91" w:rsidRDefault="009B1C91" w:rsidP="00245280">
      <w:pPr>
        <w:pStyle w:val="NoSpacing"/>
      </w:pPr>
      <w:r>
        <w:lastRenderedPageBreak/>
        <w:tab/>
      </w:r>
      <w:r>
        <w:tab/>
      </w:r>
      <w:r>
        <w:tab/>
      </w:r>
      <w:r w:rsidR="00316A39">
        <w:t xml:space="preserve">FOR every element in </w:t>
      </w:r>
      <w:proofErr w:type="spellStart"/>
      <w:r w:rsidR="00316A39">
        <w:t>m_array</w:t>
      </w:r>
      <w:proofErr w:type="spellEnd"/>
    </w:p>
    <w:p w14:paraId="76CD230F" w14:textId="2AC6EBEB" w:rsidR="00316A39" w:rsidRDefault="00316A39" w:rsidP="00245280">
      <w:pPr>
        <w:pStyle w:val="NoSpacing"/>
      </w:pPr>
      <w:r>
        <w:tab/>
      </w:r>
      <w:r>
        <w:tab/>
      </w:r>
      <w:r>
        <w:tab/>
      </w:r>
      <w:r>
        <w:tab/>
        <w:t xml:space="preserve">Copy element from </w:t>
      </w:r>
      <w:proofErr w:type="spellStart"/>
      <w:r>
        <w:t>m_array</w:t>
      </w:r>
      <w:proofErr w:type="spellEnd"/>
      <w:r>
        <w:t xml:space="preserve"> to </w:t>
      </w:r>
      <w:proofErr w:type="spellStart"/>
      <w:r>
        <w:t>tempArray</w:t>
      </w:r>
      <w:proofErr w:type="spellEnd"/>
    </w:p>
    <w:p w14:paraId="647AD3EC" w14:textId="4D21BBE1" w:rsidR="00316A39" w:rsidRDefault="00316A39" w:rsidP="00245280">
      <w:pPr>
        <w:pStyle w:val="NoSpacing"/>
      </w:pPr>
      <w:r>
        <w:tab/>
      </w:r>
      <w:r>
        <w:tab/>
      </w:r>
      <w:r>
        <w:tab/>
        <w:t>ENDFOR</w:t>
      </w:r>
    </w:p>
    <w:p w14:paraId="5E60F37B" w14:textId="258EEC0D" w:rsidR="00316A39" w:rsidRDefault="00316A39" w:rsidP="00245280">
      <w:pPr>
        <w:pStyle w:val="NoSpacing"/>
      </w:pPr>
      <w:r>
        <w:tab/>
      </w:r>
      <w:r>
        <w:tab/>
      </w:r>
      <w:r>
        <w:tab/>
        <w:t xml:space="preserve">Delete </w:t>
      </w:r>
      <w:proofErr w:type="spellStart"/>
      <w:r>
        <w:t>m_array</w:t>
      </w:r>
      <w:proofErr w:type="spellEnd"/>
    </w:p>
    <w:p w14:paraId="741BAF90" w14:textId="7D069A7D" w:rsidR="00316A39" w:rsidRDefault="00316A39" w:rsidP="00245280">
      <w:pPr>
        <w:pStyle w:val="NoSpacing"/>
      </w:pPr>
      <w:r>
        <w:tab/>
      </w:r>
      <w:r>
        <w:tab/>
      </w:r>
      <w:r>
        <w:tab/>
        <w:t xml:space="preserve">Point </w:t>
      </w:r>
      <w:proofErr w:type="spellStart"/>
      <w:r>
        <w:t>m_array</w:t>
      </w:r>
      <w:proofErr w:type="spellEnd"/>
      <w:r>
        <w:t xml:space="preserve"> to </w:t>
      </w:r>
      <w:proofErr w:type="spellStart"/>
      <w:r>
        <w:t>tempArray</w:t>
      </w:r>
      <w:proofErr w:type="spellEnd"/>
    </w:p>
    <w:p w14:paraId="6BD76DB6" w14:textId="6D347711" w:rsidR="00316A39" w:rsidRDefault="00316A39" w:rsidP="00245280">
      <w:pPr>
        <w:pStyle w:val="NoSpacing"/>
      </w:pPr>
      <w:r>
        <w:tab/>
      </w:r>
      <w:r>
        <w:tab/>
      </w:r>
      <w:r>
        <w:tab/>
        <w:t xml:space="preserve">Point </w:t>
      </w:r>
      <w:proofErr w:type="spellStart"/>
      <w:r>
        <w:t>tempArray</w:t>
      </w:r>
      <w:proofErr w:type="spellEnd"/>
      <w:r>
        <w:t xml:space="preserve"> to null</w:t>
      </w:r>
    </w:p>
    <w:p w14:paraId="0719D1BC" w14:textId="10C8A8F6" w:rsidR="00316A39" w:rsidRDefault="00316A39" w:rsidP="00245280">
      <w:pPr>
        <w:pStyle w:val="NoSpacing"/>
      </w:pPr>
      <w:r>
        <w:tab/>
      </w:r>
      <w:r>
        <w:tab/>
      </w:r>
      <w:r>
        <w:tab/>
        <w:t xml:space="preserve">Set </w:t>
      </w:r>
      <w:proofErr w:type="spellStart"/>
      <w:r>
        <w:t>m_capacity</w:t>
      </w:r>
      <w:proofErr w:type="spellEnd"/>
      <w:r>
        <w:t xml:space="preserve"> = </w:t>
      </w:r>
      <w:proofErr w:type="spellStart"/>
      <w:r>
        <w:t>newCapacity</w:t>
      </w:r>
      <w:proofErr w:type="spellEnd"/>
    </w:p>
    <w:p w14:paraId="3915F3E9" w14:textId="35B416B5" w:rsidR="00316A39" w:rsidRDefault="00316A39" w:rsidP="00245280">
      <w:pPr>
        <w:pStyle w:val="NoSpacing"/>
      </w:pPr>
      <w:r>
        <w:tab/>
      </w:r>
      <w:r>
        <w:tab/>
      </w:r>
      <w:r>
        <w:tab/>
        <w:t>Add element to end of array</w:t>
      </w:r>
    </w:p>
    <w:p w14:paraId="2B276AAC" w14:textId="58D7E336" w:rsidR="00316A39" w:rsidRDefault="00316A39" w:rsidP="00245280">
      <w:pPr>
        <w:pStyle w:val="NoSpacing"/>
      </w:pPr>
      <w:r>
        <w:tab/>
      </w:r>
      <w:r>
        <w:tab/>
      </w:r>
      <w:r>
        <w:tab/>
        <w:t xml:space="preserve">Increment </w:t>
      </w:r>
      <w:proofErr w:type="spellStart"/>
      <w:r>
        <w:t>m_numElement</w:t>
      </w:r>
      <w:proofErr w:type="spellEnd"/>
    </w:p>
    <w:p w14:paraId="12D7128B" w14:textId="77027E4C" w:rsidR="00316A39" w:rsidRDefault="00316A39" w:rsidP="00245280">
      <w:pPr>
        <w:pStyle w:val="NoSpacing"/>
      </w:pPr>
      <w:r>
        <w:tab/>
      </w:r>
      <w:r>
        <w:tab/>
      </w:r>
      <w:r>
        <w:tab/>
        <w:t>Return true</w:t>
      </w:r>
    </w:p>
    <w:p w14:paraId="113F5800" w14:textId="57556BC1" w:rsidR="00316A39" w:rsidRDefault="00316A39" w:rsidP="00245280">
      <w:pPr>
        <w:pStyle w:val="NoSpacing"/>
      </w:pPr>
      <w:r>
        <w:tab/>
      </w:r>
      <w:r>
        <w:tab/>
        <w:t>ELSE</w:t>
      </w:r>
    </w:p>
    <w:p w14:paraId="4BE37D23" w14:textId="0313B18C" w:rsidR="00316A39" w:rsidRDefault="00316A39" w:rsidP="00245280">
      <w:pPr>
        <w:pStyle w:val="NoSpacing"/>
      </w:pPr>
      <w:r>
        <w:tab/>
      </w:r>
      <w:r>
        <w:tab/>
      </w:r>
      <w:r>
        <w:tab/>
        <w:t>Return false</w:t>
      </w:r>
    </w:p>
    <w:p w14:paraId="7DED74EA" w14:textId="0161A54D" w:rsidR="00316A39" w:rsidRDefault="00316A39" w:rsidP="00245280">
      <w:pPr>
        <w:pStyle w:val="NoSpacing"/>
      </w:pPr>
      <w:r>
        <w:tab/>
      </w:r>
      <w:r>
        <w:tab/>
        <w:t>ENDIF</w:t>
      </w:r>
    </w:p>
    <w:p w14:paraId="514DDC48" w14:textId="3E522F36" w:rsidR="00316A39" w:rsidRDefault="00316A39" w:rsidP="00245280">
      <w:pPr>
        <w:pStyle w:val="NoSpacing"/>
      </w:pPr>
      <w:r>
        <w:tab/>
        <w:t>ELSE</w:t>
      </w:r>
    </w:p>
    <w:p w14:paraId="37A4B4F8" w14:textId="6784599C" w:rsidR="003C66B3" w:rsidRDefault="00316A39" w:rsidP="003C66B3">
      <w:pPr>
        <w:pStyle w:val="NoSpacing"/>
      </w:pPr>
      <w:r>
        <w:tab/>
      </w:r>
      <w:r>
        <w:tab/>
      </w:r>
      <w:r w:rsidR="003C66B3">
        <w:t>Add element to end of array</w:t>
      </w:r>
    </w:p>
    <w:p w14:paraId="3BC7D682" w14:textId="5B6E9A4D" w:rsidR="00316A39" w:rsidRDefault="003C66B3" w:rsidP="003C66B3">
      <w:pPr>
        <w:pStyle w:val="NoSpacing"/>
      </w:pPr>
      <w:r>
        <w:tab/>
      </w:r>
      <w:r>
        <w:tab/>
        <w:t xml:space="preserve">Increment </w:t>
      </w:r>
      <w:proofErr w:type="spellStart"/>
      <w:r>
        <w:t>m_numElement</w:t>
      </w:r>
      <w:proofErr w:type="spellEnd"/>
    </w:p>
    <w:p w14:paraId="713C8A7E" w14:textId="1D9BFC81" w:rsidR="00A52562" w:rsidRDefault="00A52562" w:rsidP="003C66B3">
      <w:pPr>
        <w:pStyle w:val="NoSpacing"/>
      </w:pPr>
      <w:r>
        <w:tab/>
        <w:t>ENDIF</w:t>
      </w:r>
    </w:p>
    <w:p w14:paraId="1BC2F5F7" w14:textId="00765988" w:rsidR="00316A39" w:rsidRDefault="00316A39" w:rsidP="00245280">
      <w:pPr>
        <w:pStyle w:val="NoSpacing"/>
      </w:pPr>
      <w:r>
        <w:t>END method</w:t>
      </w:r>
    </w:p>
    <w:p w14:paraId="7AD4FF7D" w14:textId="77777777" w:rsidR="0071445D" w:rsidRDefault="0071445D" w:rsidP="00245280">
      <w:pPr>
        <w:pStyle w:val="NoSpacing"/>
      </w:pPr>
    </w:p>
    <w:p w14:paraId="1BEFB5C0" w14:textId="160C1C90" w:rsidR="0071445D" w:rsidRDefault="0071445D" w:rsidP="00245280">
      <w:pPr>
        <w:pStyle w:val="NoSpacing"/>
      </w:pPr>
      <w:proofErr w:type="gramStart"/>
      <w:r w:rsidRPr="0071445D">
        <w:t>Vector(</w:t>
      </w:r>
      <w:proofErr w:type="gramEnd"/>
      <w:r w:rsidRPr="0071445D">
        <w:t>Vector &amp;</w:t>
      </w:r>
      <w:proofErr w:type="spellStart"/>
      <w:r w:rsidRPr="0071445D">
        <w:t>anotherArray</w:t>
      </w:r>
      <w:proofErr w:type="spellEnd"/>
      <w:r w:rsidRPr="0071445D">
        <w:t>)</w:t>
      </w:r>
    </w:p>
    <w:p w14:paraId="61906EEF" w14:textId="77777777" w:rsidR="0071445D" w:rsidRDefault="0071445D" w:rsidP="0071445D">
      <w:pPr>
        <w:pStyle w:val="NoSpacing"/>
      </w:pPr>
      <w:r>
        <w:tab/>
        <w:t xml:space="preserve">Set </w:t>
      </w:r>
      <w:proofErr w:type="spellStart"/>
      <w:r>
        <w:t>m_numElement</w:t>
      </w:r>
      <w:proofErr w:type="spellEnd"/>
      <w:r>
        <w:t xml:space="preserve"> = 0</w:t>
      </w:r>
    </w:p>
    <w:p w14:paraId="4979C745" w14:textId="7CFCA65B" w:rsidR="0071445D" w:rsidRDefault="0071445D" w:rsidP="0071445D">
      <w:pPr>
        <w:pStyle w:val="NoSpacing"/>
      </w:pPr>
      <w:r>
        <w:tab/>
      </w:r>
      <w:proofErr w:type="gramStart"/>
      <w:r>
        <w:t xml:space="preserve">Set  </w:t>
      </w:r>
      <w:proofErr w:type="spellStart"/>
      <w:r>
        <w:t>m</w:t>
      </w:r>
      <w:proofErr w:type="gramEnd"/>
      <w:r>
        <w:t>_capacity</w:t>
      </w:r>
      <w:proofErr w:type="spellEnd"/>
      <w:r>
        <w:t>= 0</w:t>
      </w:r>
    </w:p>
    <w:p w14:paraId="3D1546A2" w14:textId="77777777" w:rsidR="0071445D" w:rsidRDefault="0071445D" w:rsidP="0071445D">
      <w:pPr>
        <w:pStyle w:val="NoSpacing"/>
      </w:pPr>
      <w:r>
        <w:tab/>
        <w:t xml:space="preserve">Create </w:t>
      </w:r>
      <w:proofErr w:type="spellStart"/>
      <w:r>
        <w:t>m_array</w:t>
      </w:r>
      <w:proofErr w:type="spellEnd"/>
      <w:r>
        <w:t>, initializing new heap storage</w:t>
      </w:r>
    </w:p>
    <w:p w14:paraId="744377AF" w14:textId="77777777" w:rsidR="0071445D" w:rsidRDefault="0071445D" w:rsidP="0071445D">
      <w:pPr>
        <w:pStyle w:val="NoSpacing"/>
      </w:pPr>
      <w:r>
        <w:tab/>
        <w:t xml:space="preserve">IF </w:t>
      </w:r>
      <w:proofErr w:type="spellStart"/>
      <w:r>
        <w:t>m_array</w:t>
      </w:r>
      <w:proofErr w:type="spellEnd"/>
      <w:r>
        <w:t xml:space="preserve"> is initialized successfully</w:t>
      </w:r>
    </w:p>
    <w:p w14:paraId="5B5375AD" w14:textId="77777777" w:rsidR="0071445D" w:rsidRDefault="0071445D" w:rsidP="0071445D">
      <w:pPr>
        <w:pStyle w:val="NoSpacing"/>
      </w:pPr>
      <w:r>
        <w:tab/>
      </w:r>
      <w:r>
        <w:tab/>
        <w:t xml:space="preserve"> </w:t>
      </w:r>
      <w:proofErr w:type="spellStart"/>
      <w:r>
        <w:t>m_capacity</w:t>
      </w:r>
      <w:proofErr w:type="spellEnd"/>
      <w:r>
        <w:t xml:space="preserve"> = INITIAL_SIZE</w:t>
      </w:r>
    </w:p>
    <w:p w14:paraId="2AC59353" w14:textId="6E0CB2FB" w:rsidR="0071445D" w:rsidRDefault="0071445D" w:rsidP="0071445D">
      <w:pPr>
        <w:pStyle w:val="NoSpacing"/>
      </w:pPr>
      <w:r>
        <w:tab/>
      </w:r>
      <w:r>
        <w:tab/>
        <w:t xml:space="preserve">FOR every element in </w:t>
      </w:r>
      <w:proofErr w:type="spellStart"/>
      <w:r>
        <w:t>anotherArray</w:t>
      </w:r>
      <w:proofErr w:type="spellEnd"/>
    </w:p>
    <w:p w14:paraId="132BE9CA" w14:textId="6962FE1D" w:rsidR="0071445D" w:rsidRDefault="0071445D" w:rsidP="0071445D">
      <w:pPr>
        <w:pStyle w:val="NoSpacing"/>
      </w:pPr>
      <w:r>
        <w:tab/>
      </w:r>
      <w:r>
        <w:tab/>
      </w:r>
      <w:r>
        <w:tab/>
        <w:t xml:space="preserve">Initialize </w:t>
      </w:r>
      <w:proofErr w:type="spellStart"/>
      <w:r>
        <w:t>tempElement</w:t>
      </w:r>
      <w:proofErr w:type="spellEnd"/>
      <w:r>
        <w:t xml:space="preserve"> as element from </w:t>
      </w:r>
      <w:proofErr w:type="spellStart"/>
      <w:r>
        <w:t>anotherArray</w:t>
      </w:r>
      <w:proofErr w:type="spellEnd"/>
      <w:r>
        <w:t xml:space="preserve"> at index</w:t>
      </w:r>
    </w:p>
    <w:p w14:paraId="57DA0072" w14:textId="6B545798" w:rsidR="0071445D" w:rsidRDefault="0071445D" w:rsidP="0071445D">
      <w:pPr>
        <w:pStyle w:val="NoSpacing"/>
      </w:pPr>
      <w:r>
        <w:tab/>
      </w:r>
      <w:r>
        <w:tab/>
      </w:r>
      <w:r>
        <w:tab/>
        <w:t xml:space="preserve">Add </w:t>
      </w:r>
      <w:proofErr w:type="spellStart"/>
      <w:r>
        <w:t>tempElement</w:t>
      </w:r>
      <w:proofErr w:type="spellEnd"/>
      <w:r>
        <w:t xml:space="preserve"> into </w:t>
      </w:r>
      <w:proofErr w:type="spellStart"/>
      <w:r>
        <w:t>m_array</w:t>
      </w:r>
      <w:proofErr w:type="spellEnd"/>
    </w:p>
    <w:p w14:paraId="37EBC8A3" w14:textId="5BC8B3FE" w:rsidR="0071445D" w:rsidRDefault="0071445D" w:rsidP="0071445D">
      <w:pPr>
        <w:pStyle w:val="NoSpacing"/>
      </w:pPr>
      <w:r>
        <w:tab/>
      </w:r>
      <w:r>
        <w:tab/>
        <w:t>ENDFOR</w:t>
      </w:r>
    </w:p>
    <w:p w14:paraId="57F31595" w14:textId="060887DF" w:rsidR="0071445D" w:rsidRDefault="0071445D" w:rsidP="0071445D">
      <w:pPr>
        <w:pStyle w:val="NoSpacing"/>
      </w:pPr>
      <w:r>
        <w:tab/>
        <w:t>ENDIF</w:t>
      </w:r>
    </w:p>
    <w:p w14:paraId="13B75D56" w14:textId="02E168F8" w:rsidR="0071445D" w:rsidRDefault="0071445D" w:rsidP="0071445D">
      <w:pPr>
        <w:pStyle w:val="NoSpacing"/>
      </w:pPr>
      <w:r>
        <w:t>END method</w:t>
      </w:r>
    </w:p>
    <w:p w14:paraId="28AB19E3" w14:textId="77777777" w:rsidR="0071445D" w:rsidRDefault="0071445D" w:rsidP="0071445D">
      <w:pPr>
        <w:pStyle w:val="NoSpacing"/>
      </w:pPr>
    </w:p>
    <w:p w14:paraId="538ECF28" w14:textId="2678DD94" w:rsidR="0071445D" w:rsidRDefault="004177D0" w:rsidP="0071445D">
      <w:pPr>
        <w:pStyle w:val="NoSpacing"/>
      </w:pPr>
      <w:r w:rsidRPr="004177D0">
        <w:t xml:space="preserve">operator </w:t>
      </w:r>
      <w:proofErr w:type="gramStart"/>
      <w:r w:rsidRPr="004177D0">
        <w:t>=(</w:t>
      </w:r>
      <w:proofErr w:type="gramEnd"/>
      <w:r w:rsidRPr="004177D0">
        <w:t>Vector &amp;</w:t>
      </w:r>
      <w:proofErr w:type="spellStart"/>
      <w:r w:rsidRPr="004177D0">
        <w:t>anotherArray</w:t>
      </w:r>
      <w:proofErr w:type="spellEnd"/>
      <w:r w:rsidRPr="004177D0">
        <w:t>)</w:t>
      </w:r>
      <w:r>
        <w:t>: Vector&lt;T&gt;</w:t>
      </w:r>
    </w:p>
    <w:p w14:paraId="1A9494EF" w14:textId="4B78B3C7" w:rsidR="000C7AA9" w:rsidRDefault="000C7AA9" w:rsidP="0071445D">
      <w:pPr>
        <w:pStyle w:val="NoSpacing"/>
      </w:pPr>
      <w:r>
        <w:tab/>
        <w:t xml:space="preserve">IF </w:t>
      </w:r>
      <w:proofErr w:type="spellStart"/>
      <w:r>
        <w:t>m_array</w:t>
      </w:r>
      <w:proofErr w:type="spellEnd"/>
      <w:r>
        <w:t xml:space="preserve"> has data</w:t>
      </w:r>
    </w:p>
    <w:p w14:paraId="3803682C" w14:textId="62E3BE94" w:rsidR="000C7AA9" w:rsidRDefault="000C7AA9" w:rsidP="0071445D">
      <w:pPr>
        <w:pStyle w:val="NoSpacing"/>
      </w:pPr>
      <w:r>
        <w:tab/>
      </w:r>
      <w:r>
        <w:tab/>
        <w:t xml:space="preserve">FOR every element in </w:t>
      </w:r>
      <w:proofErr w:type="spellStart"/>
      <w:r>
        <w:t>m_array</w:t>
      </w:r>
      <w:proofErr w:type="spellEnd"/>
    </w:p>
    <w:p w14:paraId="321629E0" w14:textId="77777777" w:rsidR="00D66B28" w:rsidRDefault="000C7AA9" w:rsidP="00D66B28">
      <w:pPr>
        <w:pStyle w:val="NoSpacing"/>
      </w:pPr>
      <w:r>
        <w:tab/>
      </w:r>
      <w:r>
        <w:tab/>
      </w:r>
      <w:r>
        <w:tab/>
      </w:r>
      <w:r w:rsidR="00D66B28">
        <w:t xml:space="preserve">Initialize </w:t>
      </w:r>
      <w:proofErr w:type="spellStart"/>
      <w:r w:rsidR="00D66B28">
        <w:t>tempElement</w:t>
      </w:r>
      <w:proofErr w:type="spellEnd"/>
      <w:r w:rsidR="00D66B28">
        <w:t xml:space="preserve"> as element from </w:t>
      </w:r>
      <w:proofErr w:type="spellStart"/>
      <w:r w:rsidR="00D66B28">
        <w:t>anotherArray</w:t>
      </w:r>
      <w:proofErr w:type="spellEnd"/>
      <w:r w:rsidR="00D66B28">
        <w:t xml:space="preserve"> at index</w:t>
      </w:r>
    </w:p>
    <w:p w14:paraId="51BACD32" w14:textId="17514474" w:rsidR="000C7AA9" w:rsidRDefault="00D66B28" w:rsidP="00D66B28">
      <w:pPr>
        <w:pStyle w:val="NoSpacing"/>
      </w:pPr>
      <w:r>
        <w:tab/>
      </w:r>
      <w:r>
        <w:tab/>
      </w:r>
      <w:r>
        <w:tab/>
        <w:t xml:space="preserve">Add </w:t>
      </w:r>
      <w:proofErr w:type="spellStart"/>
      <w:r>
        <w:t>tempElement</w:t>
      </w:r>
      <w:proofErr w:type="spellEnd"/>
      <w:r>
        <w:t xml:space="preserve"> into </w:t>
      </w:r>
      <w:proofErr w:type="spellStart"/>
      <w:r>
        <w:t>m_array</w:t>
      </w:r>
      <w:proofErr w:type="spellEnd"/>
    </w:p>
    <w:p w14:paraId="77BF3238" w14:textId="350D3D62" w:rsidR="00D66B28" w:rsidRDefault="00D66B28" w:rsidP="00D66B28">
      <w:pPr>
        <w:pStyle w:val="NoSpacing"/>
      </w:pPr>
      <w:r>
        <w:tab/>
      </w:r>
      <w:r>
        <w:tab/>
        <w:t>ENDFOR</w:t>
      </w:r>
    </w:p>
    <w:p w14:paraId="7A55910E" w14:textId="43E79672" w:rsidR="00D66B28" w:rsidRDefault="00D66B28" w:rsidP="00D66B28">
      <w:pPr>
        <w:pStyle w:val="NoSpacing"/>
      </w:pPr>
      <w:r>
        <w:tab/>
        <w:t>ENDIF</w:t>
      </w:r>
    </w:p>
    <w:p w14:paraId="18096A8F" w14:textId="02E89E61" w:rsidR="00D66B28" w:rsidRDefault="00D66B28" w:rsidP="00D66B28">
      <w:pPr>
        <w:pStyle w:val="NoSpacing"/>
      </w:pPr>
      <w:r>
        <w:tab/>
        <w:t>Return *</w:t>
      </w:r>
      <w:proofErr w:type="spellStart"/>
      <w:r>
        <w:t>m_array</w:t>
      </w:r>
      <w:proofErr w:type="spellEnd"/>
    </w:p>
    <w:p w14:paraId="680DE355" w14:textId="2114BCF1" w:rsidR="00D66B28" w:rsidRDefault="00D66B28" w:rsidP="00D66B28">
      <w:pPr>
        <w:pStyle w:val="NoSpacing"/>
      </w:pPr>
      <w:r>
        <w:t>END method</w:t>
      </w:r>
    </w:p>
    <w:p w14:paraId="4AE2B92D" w14:textId="77777777" w:rsidR="00D66B28" w:rsidRDefault="00D66B28" w:rsidP="00D66B28">
      <w:pPr>
        <w:pStyle w:val="NoSpacing"/>
      </w:pPr>
    </w:p>
    <w:p w14:paraId="0DE4CCED" w14:textId="5B073066" w:rsidR="00D66B28" w:rsidRDefault="00D66B28" w:rsidP="00D66B28">
      <w:pPr>
        <w:pStyle w:val="NoSpacing"/>
      </w:pPr>
      <w:proofErr w:type="gramStart"/>
      <w:r w:rsidRPr="00D66B28">
        <w:t>Remove(</w:t>
      </w:r>
      <w:proofErr w:type="gramEnd"/>
      <w:r w:rsidRPr="00D66B28">
        <w:t>)</w:t>
      </w:r>
      <w:r>
        <w:t>: Boolean</w:t>
      </w:r>
    </w:p>
    <w:p w14:paraId="060215FA" w14:textId="7212AD27" w:rsidR="00D66B28" w:rsidRDefault="00D66B28" w:rsidP="00D66B28">
      <w:pPr>
        <w:pStyle w:val="NoSpacing"/>
      </w:pPr>
      <w:r>
        <w:tab/>
        <w:t>IF</w:t>
      </w:r>
      <w:r w:rsidRPr="00D66B28">
        <w:t xml:space="preserve"> (</w:t>
      </w:r>
      <w:proofErr w:type="spellStart"/>
      <w:r w:rsidRPr="00D66B28">
        <w:t>m_numElements</w:t>
      </w:r>
      <w:proofErr w:type="spellEnd"/>
      <w:r w:rsidRPr="00D66B28">
        <w:t xml:space="preserve"> &gt; 0)</w:t>
      </w:r>
    </w:p>
    <w:p w14:paraId="2A0D3F32" w14:textId="2C502FFF" w:rsidR="00D66B28" w:rsidRDefault="00D66B28" w:rsidP="00D66B28">
      <w:pPr>
        <w:pStyle w:val="NoSpacing"/>
      </w:pPr>
      <w:r>
        <w:tab/>
      </w:r>
      <w:r>
        <w:tab/>
        <w:t xml:space="preserve">Decrement </w:t>
      </w:r>
      <w:proofErr w:type="spellStart"/>
      <w:r>
        <w:t>m_numElement</w:t>
      </w:r>
      <w:proofErr w:type="spellEnd"/>
    </w:p>
    <w:p w14:paraId="1FC23BD9" w14:textId="23E61421" w:rsidR="00D66B28" w:rsidRDefault="00D66B28" w:rsidP="00D66B28">
      <w:pPr>
        <w:pStyle w:val="NoSpacing"/>
      </w:pPr>
      <w:r>
        <w:tab/>
      </w:r>
      <w:r>
        <w:tab/>
        <w:t>Return true</w:t>
      </w:r>
    </w:p>
    <w:p w14:paraId="0849C214" w14:textId="6E077079" w:rsidR="00D66B28" w:rsidRDefault="00D66B28" w:rsidP="00D66B28">
      <w:pPr>
        <w:pStyle w:val="NoSpacing"/>
      </w:pPr>
      <w:r>
        <w:tab/>
        <w:t>ELSE</w:t>
      </w:r>
    </w:p>
    <w:p w14:paraId="0537892E" w14:textId="134E9538" w:rsidR="00D66B28" w:rsidRDefault="00D66B28" w:rsidP="00D66B28">
      <w:pPr>
        <w:pStyle w:val="NoSpacing"/>
      </w:pPr>
      <w:r>
        <w:tab/>
      </w:r>
      <w:r>
        <w:tab/>
        <w:t>Return false</w:t>
      </w:r>
    </w:p>
    <w:p w14:paraId="6C7A905F" w14:textId="6A232754" w:rsidR="00D66B28" w:rsidRDefault="00D66B28" w:rsidP="00D66B28">
      <w:pPr>
        <w:pStyle w:val="NoSpacing"/>
      </w:pPr>
      <w:r>
        <w:tab/>
        <w:t>ENDIF</w:t>
      </w:r>
    </w:p>
    <w:p w14:paraId="224D5F52" w14:textId="43CD8135" w:rsidR="00D66B28" w:rsidRDefault="00D66B28" w:rsidP="00D66B28">
      <w:pPr>
        <w:pStyle w:val="NoSpacing"/>
      </w:pPr>
      <w:r>
        <w:lastRenderedPageBreak/>
        <w:t>END method</w:t>
      </w:r>
    </w:p>
    <w:p w14:paraId="3DBE96B7" w14:textId="77777777" w:rsidR="00D66B28" w:rsidRDefault="00D66B28" w:rsidP="00D66B28">
      <w:pPr>
        <w:pStyle w:val="NoSpacing"/>
      </w:pPr>
    </w:p>
    <w:p w14:paraId="0C804F77" w14:textId="13387667" w:rsidR="00D66B28" w:rsidRDefault="00F25F1D" w:rsidP="00D66B28">
      <w:pPr>
        <w:pStyle w:val="NoSpacing"/>
      </w:pPr>
      <w:proofErr w:type="spellStart"/>
      <w:proofErr w:type="gramStart"/>
      <w:r w:rsidRPr="00F25F1D">
        <w:t>DeleteFrom</w:t>
      </w:r>
      <w:proofErr w:type="spellEnd"/>
      <w:r w:rsidRPr="00F25F1D">
        <w:t>(</w:t>
      </w:r>
      <w:proofErr w:type="gramEnd"/>
      <w:r w:rsidRPr="00F25F1D">
        <w:t>int index)</w:t>
      </w:r>
      <w:r>
        <w:t>: Boolean</w:t>
      </w:r>
    </w:p>
    <w:p w14:paraId="0271BDEF" w14:textId="1782693D" w:rsidR="00F25F1D" w:rsidRDefault="00F25F1D" w:rsidP="00D66B28">
      <w:pPr>
        <w:pStyle w:val="NoSpacing"/>
      </w:pPr>
      <w:r>
        <w:tab/>
      </w:r>
      <w:r w:rsidR="009F574D">
        <w:t xml:space="preserve">IF </w:t>
      </w:r>
      <w:r w:rsidR="009F574D" w:rsidRPr="009F574D">
        <w:t xml:space="preserve">(index &lt; </w:t>
      </w:r>
      <w:proofErr w:type="spellStart"/>
      <w:r w:rsidR="009F574D" w:rsidRPr="009F574D">
        <w:t>m_numElements</w:t>
      </w:r>
      <w:proofErr w:type="spellEnd"/>
      <w:r w:rsidR="009F574D" w:rsidRPr="009F574D">
        <w:t xml:space="preserve"> </w:t>
      </w:r>
      <w:r w:rsidR="009F574D">
        <w:t>and</w:t>
      </w:r>
      <w:r w:rsidR="009F574D" w:rsidRPr="009F574D">
        <w:t xml:space="preserve"> index &gt;= 0)</w:t>
      </w:r>
    </w:p>
    <w:p w14:paraId="43C54C70" w14:textId="1574EB78" w:rsidR="009F574D" w:rsidRDefault="009F574D" w:rsidP="00D66B28">
      <w:pPr>
        <w:pStyle w:val="NoSpacing"/>
      </w:pPr>
      <w:r>
        <w:tab/>
      </w:r>
      <w:r>
        <w:tab/>
        <w:t xml:space="preserve">FOR every element in </w:t>
      </w:r>
      <w:proofErr w:type="spellStart"/>
      <w:r>
        <w:t>m_array</w:t>
      </w:r>
      <w:proofErr w:type="spellEnd"/>
    </w:p>
    <w:p w14:paraId="05CD73EF" w14:textId="1B4D6CDD" w:rsidR="009F574D" w:rsidRDefault="009F574D" w:rsidP="00D66B28">
      <w:pPr>
        <w:pStyle w:val="NoSpacing"/>
      </w:pPr>
      <w:r>
        <w:tab/>
      </w:r>
      <w:r>
        <w:tab/>
      </w:r>
      <w:r>
        <w:tab/>
      </w:r>
      <w:r w:rsidR="002D40FB">
        <w:t xml:space="preserve">Copy to element at position </w:t>
      </w:r>
      <w:proofErr w:type="spellStart"/>
      <w:r w:rsidR="002D40FB">
        <w:t>i</w:t>
      </w:r>
      <w:proofErr w:type="spellEnd"/>
      <w:r w:rsidR="002D40FB">
        <w:t xml:space="preserve"> from </w:t>
      </w:r>
      <w:proofErr w:type="spellStart"/>
      <w:r w:rsidR="002D40FB">
        <w:t>postion</w:t>
      </w:r>
      <w:proofErr w:type="spellEnd"/>
      <w:r w:rsidR="002D40FB">
        <w:t xml:space="preserve"> </w:t>
      </w:r>
      <w:proofErr w:type="spellStart"/>
      <w:r w:rsidR="002D40FB">
        <w:t>i</w:t>
      </w:r>
      <w:proofErr w:type="spellEnd"/>
      <w:r w:rsidR="002D40FB">
        <w:t xml:space="preserve"> + 1</w:t>
      </w:r>
    </w:p>
    <w:p w14:paraId="767FCACF" w14:textId="79ED63B1" w:rsidR="002D40FB" w:rsidRDefault="002D40FB" w:rsidP="00D66B28">
      <w:pPr>
        <w:pStyle w:val="NoSpacing"/>
      </w:pPr>
      <w:r>
        <w:tab/>
      </w:r>
      <w:r>
        <w:tab/>
        <w:t>ENDFOR</w:t>
      </w:r>
    </w:p>
    <w:p w14:paraId="2EF98522" w14:textId="16A7F857" w:rsidR="002D40FB" w:rsidRDefault="002D40FB" w:rsidP="00D66B28">
      <w:pPr>
        <w:pStyle w:val="NoSpacing"/>
      </w:pPr>
      <w:r>
        <w:tab/>
      </w:r>
      <w:r>
        <w:tab/>
        <w:t xml:space="preserve">Decrement </w:t>
      </w:r>
      <w:proofErr w:type="spellStart"/>
      <w:r>
        <w:t>m_numElement</w:t>
      </w:r>
      <w:proofErr w:type="spellEnd"/>
    </w:p>
    <w:p w14:paraId="2E08D81A" w14:textId="50350CF1" w:rsidR="002D40FB" w:rsidRDefault="002D40FB" w:rsidP="00D66B28">
      <w:pPr>
        <w:pStyle w:val="NoSpacing"/>
      </w:pPr>
      <w:r>
        <w:tab/>
      </w:r>
      <w:r>
        <w:tab/>
        <w:t>Return true</w:t>
      </w:r>
    </w:p>
    <w:p w14:paraId="1C0F1A2C" w14:textId="6A12CB48" w:rsidR="002D40FB" w:rsidRDefault="002D40FB" w:rsidP="00D66B28">
      <w:pPr>
        <w:pStyle w:val="NoSpacing"/>
      </w:pPr>
      <w:r>
        <w:tab/>
        <w:t>ELSE</w:t>
      </w:r>
    </w:p>
    <w:p w14:paraId="17E2A587" w14:textId="593324DE" w:rsidR="002D40FB" w:rsidRDefault="002D40FB" w:rsidP="00D66B28">
      <w:pPr>
        <w:pStyle w:val="NoSpacing"/>
      </w:pPr>
      <w:r>
        <w:tab/>
      </w:r>
      <w:r>
        <w:tab/>
        <w:t>Return false</w:t>
      </w:r>
    </w:p>
    <w:p w14:paraId="7E9BE2B4" w14:textId="25F0F178" w:rsidR="002D40FB" w:rsidRDefault="002D40FB" w:rsidP="00D66B28">
      <w:pPr>
        <w:pStyle w:val="NoSpacing"/>
      </w:pPr>
      <w:r>
        <w:tab/>
        <w:t>ENDIF</w:t>
      </w:r>
    </w:p>
    <w:p w14:paraId="02821F97" w14:textId="509186A3" w:rsidR="002D40FB" w:rsidRDefault="002D40FB" w:rsidP="00D66B28">
      <w:pPr>
        <w:pStyle w:val="NoSpacing"/>
      </w:pPr>
      <w:r>
        <w:t>END method</w:t>
      </w:r>
    </w:p>
    <w:p w14:paraId="57657CC2" w14:textId="77777777" w:rsidR="002D40FB" w:rsidRDefault="002D40FB" w:rsidP="00D66B28">
      <w:pPr>
        <w:pStyle w:val="NoSpacing"/>
      </w:pPr>
    </w:p>
    <w:p w14:paraId="44143063" w14:textId="6DC163BE" w:rsidR="002D40FB" w:rsidRDefault="002D40FB" w:rsidP="00D66B28">
      <w:pPr>
        <w:pStyle w:val="NoSpacing"/>
      </w:pPr>
      <w:proofErr w:type="spellStart"/>
      <w:proofErr w:type="gramStart"/>
      <w:r w:rsidRPr="002D40FB">
        <w:t>InsertAt</w:t>
      </w:r>
      <w:proofErr w:type="spellEnd"/>
      <w:r w:rsidRPr="002D40FB">
        <w:t>(</w:t>
      </w:r>
      <w:proofErr w:type="gramEnd"/>
      <w:r w:rsidRPr="002D40FB">
        <w:t>T element, int index)</w:t>
      </w:r>
    </w:p>
    <w:p w14:paraId="3CB28EA2" w14:textId="655F9FEF" w:rsidR="002D40FB" w:rsidRDefault="002D40FB" w:rsidP="00D66B28">
      <w:pPr>
        <w:pStyle w:val="NoSpacing"/>
      </w:pPr>
      <w:r>
        <w:tab/>
      </w:r>
      <w:proofErr w:type="gramStart"/>
      <w:r>
        <w:t>IF</w:t>
      </w:r>
      <w:r w:rsidRPr="002D40FB">
        <w:t>(</w:t>
      </w:r>
      <w:proofErr w:type="gramEnd"/>
      <w:r w:rsidRPr="002D40FB">
        <w:t xml:space="preserve">index &lt; </w:t>
      </w:r>
      <w:proofErr w:type="spellStart"/>
      <w:r w:rsidRPr="002D40FB">
        <w:t>m_numElements</w:t>
      </w:r>
      <w:proofErr w:type="spellEnd"/>
      <w:r w:rsidRPr="002D40FB">
        <w:t xml:space="preserve"> &amp;&amp; index &gt;= 0)</w:t>
      </w:r>
    </w:p>
    <w:p w14:paraId="2BF15347" w14:textId="2897DF56" w:rsidR="002D40FB" w:rsidRDefault="002D40FB" w:rsidP="00D66B28">
      <w:pPr>
        <w:pStyle w:val="NoSpacing"/>
      </w:pPr>
      <w:r>
        <w:tab/>
      </w:r>
      <w:r>
        <w:tab/>
        <w:t>IF</w:t>
      </w:r>
      <w:r w:rsidRPr="002D40FB">
        <w:t xml:space="preserve"> (</w:t>
      </w:r>
      <w:proofErr w:type="spellStart"/>
      <w:r w:rsidRPr="002D40FB">
        <w:t>m_numElements</w:t>
      </w:r>
      <w:proofErr w:type="spellEnd"/>
      <w:r w:rsidRPr="002D40FB">
        <w:t xml:space="preserve"> &gt;= </w:t>
      </w:r>
      <w:proofErr w:type="spellStart"/>
      <w:r w:rsidRPr="002D40FB">
        <w:t>m_capacity</w:t>
      </w:r>
      <w:proofErr w:type="spellEnd"/>
      <w:r w:rsidRPr="002D40FB">
        <w:t>)</w:t>
      </w:r>
    </w:p>
    <w:p w14:paraId="15D76F2B" w14:textId="77777777" w:rsidR="002D40FB" w:rsidRDefault="002D40FB" w:rsidP="002D40FB">
      <w:pPr>
        <w:pStyle w:val="NoSpacing"/>
      </w:pPr>
      <w:r>
        <w:tab/>
      </w:r>
      <w:r>
        <w:tab/>
      </w:r>
      <w:r>
        <w:tab/>
        <w:t xml:space="preserve">Initialize </w:t>
      </w:r>
      <w:proofErr w:type="spellStart"/>
      <w:r>
        <w:t>newCapacity</w:t>
      </w:r>
      <w:proofErr w:type="spellEnd"/>
      <w:r>
        <w:t xml:space="preserve"> = </w:t>
      </w:r>
      <w:proofErr w:type="spellStart"/>
      <w:r>
        <w:t>m_capacity</w:t>
      </w:r>
      <w:proofErr w:type="spellEnd"/>
      <w:r>
        <w:t xml:space="preserve"> * 2</w:t>
      </w:r>
    </w:p>
    <w:p w14:paraId="04D07A93" w14:textId="0A6CBF6A" w:rsidR="002D40FB" w:rsidRDefault="002D40FB" w:rsidP="002D40FB">
      <w:pPr>
        <w:pStyle w:val="NoSpacing"/>
      </w:pPr>
      <w:r>
        <w:tab/>
      </w:r>
      <w:r>
        <w:tab/>
      </w:r>
      <w:r>
        <w:tab/>
        <w:t xml:space="preserve">Initialize </w:t>
      </w:r>
      <w:proofErr w:type="spellStart"/>
      <w:r>
        <w:t>tempArray</w:t>
      </w:r>
      <w:proofErr w:type="spellEnd"/>
    </w:p>
    <w:p w14:paraId="4CFB047C" w14:textId="08F8020E" w:rsidR="002D40FB" w:rsidRDefault="002D40FB" w:rsidP="002D40FB">
      <w:pPr>
        <w:pStyle w:val="NoSpacing"/>
      </w:pPr>
      <w:r>
        <w:tab/>
      </w:r>
      <w:r>
        <w:tab/>
      </w:r>
      <w:r>
        <w:tab/>
        <w:t xml:space="preserve">IF </w:t>
      </w:r>
      <w:proofErr w:type="spellStart"/>
      <w:r>
        <w:t>tempArray</w:t>
      </w:r>
      <w:proofErr w:type="spellEnd"/>
      <w:r>
        <w:t xml:space="preserve"> is initialized successfully</w:t>
      </w:r>
    </w:p>
    <w:p w14:paraId="54E7F3E5" w14:textId="2D737D92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 xml:space="preserve">FOR every element in </w:t>
      </w:r>
      <w:proofErr w:type="spellStart"/>
      <w:r>
        <w:t>m_array</w:t>
      </w:r>
      <w:proofErr w:type="spellEnd"/>
    </w:p>
    <w:p w14:paraId="618472C7" w14:textId="42A52381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Copy element from </w:t>
      </w:r>
      <w:proofErr w:type="spellStart"/>
      <w:r>
        <w:t>m_array</w:t>
      </w:r>
      <w:proofErr w:type="spellEnd"/>
      <w:r>
        <w:t xml:space="preserve"> to </w:t>
      </w:r>
      <w:proofErr w:type="spellStart"/>
      <w:r>
        <w:t>tempArray</w:t>
      </w:r>
      <w:proofErr w:type="spellEnd"/>
    </w:p>
    <w:p w14:paraId="31342D49" w14:textId="544FE10E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>ENDFOR</w:t>
      </w:r>
    </w:p>
    <w:p w14:paraId="39BA2010" w14:textId="1779C415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 xml:space="preserve">Delete </w:t>
      </w:r>
      <w:proofErr w:type="spellStart"/>
      <w:r>
        <w:t>m_array</w:t>
      </w:r>
      <w:proofErr w:type="spellEnd"/>
    </w:p>
    <w:p w14:paraId="346CD7C9" w14:textId="356425FB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 xml:space="preserve">Point </w:t>
      </w:r>
      <w:proofErr w:type="spellStart"/>
      <w:r>
        <w:t>m_array</w:t>
      </w:r>
      <w:proofErr w:type="spellEnd"/>
      <w:r>
        <w:t xml:space="preserve"> to </w:t>
      </w:r>
      <w:proofErr w:type="spellStart"/>
      <w:r>
        <w:t>tempArray</w:t>
      </w:r>
      <w:proofErr w:type="spellEnd"/>
    </w:p>
    <w:p w14:paraId="4E9F08EB" w14:textId="5E11EB8B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 xml:space="preserve">Point </w:t>
      </w:r>
      <w:proofErr w:type="spellStart"/>
      <w:r>
        <w:t>tempArray</w:t>
      </w:r>
      <w:proofErr w:type="spellEnd"/>
      <w:r>
        <w:t xml:space="preserve"> to null</w:t>
      </w:r>
    </w:p>
    <w:p w14:paraId="4626037A" w14:textId="708619C5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 xml:space="preserve">Set </w:t>
      </w:r>
      <w:proofErr w:type="spellStart"/>
      <w:r>
        <w:t>m_capacity</w:t>
      </w:r>
      <w:proofErr w:type="spellEnd"/>
      <w:r>
        <w:t xml:space="preserve"> = </w:t>
      </w:r>
      <w:proofErr w:type="spellStart"/>
      <w:r>
        <w:t>newCapacity</w:t>
      </w:r>
      <w:proofErr w:type="spellEnd"/>
    </w:p>
    <w:p w14:paraId="6F91BFCB" w14:textId="5DC552AB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 xml:space="preserve">FOR from </w:t>
      </w:r>
      <w:proofErr w:type="spellStart"/>
      <w:r>
        <w:t>m_numElements</w:t>
      </w:r>
      <w:proofErr w:type="spellEnd"/>
      <w:r>
        <w:t xml:space="preserve"> to index</w:t>
      </w:r>
    </w:p>
    <w:p w14:paraId="6F6EF5DE" w14:textId="77777777" w:rsidR="00377B79" w:rsidRDefault="002D40FB" w:rsidP="002D40FB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 w:rsidR="00377B79">
        <w:t>Move element backwards</w:t>
      </w:r>
    </w:p>
    <w:p w14:paraId="29C703F9" w14:textId="302707C9" w:rsidR="002D40FB" w:rsidRDefault="00377B79" w:rsidP="002D40FB">
      <w:pPr>
        <w:pStyle w:val="NoSpacing"/>
      </w:pPr>
      <w:r>
        <w:tab/>
      </w:r>
      <w:r>
        <w:tab/>
      </w:r>
      <w:r>
        <w:tab/>
      </w:r>
      <w:r>
        <w:tab/>
        <w:t>ENDFOR</w:t>
      </w:r>
      <w:r w:rsidR="002D40FB">
        <w:t xml:space="preserve"> </w:t>
      </w:r>
    </w:p>
    <w:p w14:paraId="3B602C92" w14:textId="0E4ADBBD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>Add element</w:t>
      </w:r>
      <w:r w:rsidR="00377B79">
        <w:t xml:space="preserve"> into array</w:t>
      </w:r>
      <w:r>
        <w:t xml:space="preserve"> </w:t>
      </w:r>
      <w:r w:rsidR="00377B79">
        <w:t xml:space="preserve">at index </w:t>
      </w:r>
      <w:proofErr w:type="spellStart"/>
      <w:r w:rsidR="00377B79">
        <w:t>postion</w:t>
      </w:r>
      <w:proofErr w:type="spellEnd"/>
    </w:p>
    <w:p w14:paraId="739AC14A" w14:textId="49C02D3F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 xml:space="preserve">Increment </w:t>
      </w:r>
      <w:proofErr w:type="spellStart"/>
      <w:r>
        <w:t>m_numElement</w:t>
      </w:r>
      <w:proofErr w:type="spellEnd"/>
    </w:p>
    <w:p w14:paraId="0B7D6B45" w14:textId="6C94AFF0" w:rsidR="002D40FB" w:rsidRDefault="002D40FB" w:rsidP="002D40FB">
      <w:pPr>
        <w:pStyle w:val="NoSpacing"/>
      </w:pPr>
      <w:r>
        <w:tab/>
      </w:r>
      <w:r>
        <w:tab/>
      </w:r>
      <w:r>
        <w:tab/>
      </w:r>
      <w:r>
        <w:tab/>
        <w:t>Return true</w:t>
      </w:r>
    </w:p>
    <w:p w14:paraId="5404D82A" w14:textId="418061D4" w:rsidR="002D40FB" w:rsidRDefault="002D40FB" w:rsidP="002D40FB">
      <w:pPr>
        <w:pStyle w:val="NoSpacing"/>
      </w:pPr>
      <w:r>
        <w:tab/>
      </w:r>
      <w:r>
        <w:tab/>
      </w:r>
      <w:r>
        <w:tab/>
        <w:t>ENDIF</w:t>
      </w:r>
    </w:p>
    <w:p w14:paraId="2F4006B9" w14:textId="19FE238A" w:rsidR="002D40FB" w:rsidRDefault="002D40FB" w:rsidP="002D40FB">
      <w:pPr>
        <w:pStyle w:val="NoSpacing"/>
      </w:pPr>
      <w:r>
        <w:tab/>
      </w:r>
      <w:r w:rsidR="00377B79">
        <w:tab/>
      </w:r>
      <w:r>
        <w:t>ELSE</w:t>
      </w:r>
    </w:p>
    <w:p w14:paraId="6CD8D871" w14:textId="45A635C1" w:rsidR="00377B79" w:rsidRDefault="00377B79" w:rsidP="00377B79">
      <w:pPr>
        <w:pStyle w:val="NoSpacing"/>
      </w:pPr>
      <w:r>
        <w:tab/>
      </w:r>
      <w:r>
        <w:tab/>
      </w:r>
      <w:r>
        <w:tab/>
        <w:t xml:space="preserve">FOR from </w:t>
      </w:r>
      <w:proofErr w:type="spellStart"/>
      <w:r>
        <w:t>m_numElements</w:t>
      </w:r>
      <w:proofErr w:type="spellEnd"/>
      <w:r>
        <w:t xml:space="preserve"> to index</w:t>
      </w:r>
    </w:p>
    <w:p w14:paraId="55F46348" w14:textId="1469180A" w:rsidR="00377B79" w:rsidRDefault="00377B79" w:rsidP="00377B79">
      <w:pPr>
        <w:pStyle w:val="NoSpacing"/>
      </w:pPr>
      <w:r>
        <w:tab/>
      </w:r>
      <w:r>
        <w:tab/>
      </w:r>
      <w:r>
        <w:tab/>
      </w:r>
      <w:r>
        <w:tab/>
        <w:t>Move element backwards</w:t>
      </w:r>
    </w:p>
    <w:p w14:paraId="1B91A14B" w14:textId="1ECBF2D4" w:rsidR="00377B79" w:rsidRDefault="00377B79" w:rsidP="00377B79">
      <w:pPr>
        <w:pStyle w:val="NoSpacing"/>
      </w:pPr>
      <w:r>
        <w:tab/>
      </w:r>
      <w:r>
        <w:tab/>
      </w:r>
      <w:r>
        <w:tab/>
        <w:t xml:space="preserve">ENDFOR </w:t>
      </w:r>
    </w:p>
    <w:p w14:paraId="3CE56F72" w14:textId="112F7587" w:rsidR="00377B79" w:rsidRDefault="00377B79" w:rsidP="00377B79">
      <w:pPr>
        <w:pStyle w:val="NoSpacing"/>
      </w:pPr>
      <w:r>
        <w:tab/>
      </w:r>
      <w:r>
        <w:tab/>
      </w:r>
      <w:r>
        <w:tab/>
        <w:t xml:space="preserve">Add element into array at index </w:t>
      </w:r>
      <w:proofErr w:type="spellStart"/>
      <w:r>
        <w:t>postion</w:t>
      </w:r>
      <w:proofErr w:type="spellEnd"/>
    </w:p>
    <w:p w14:paraId="48F140E7" w14:textId="64BC6C98" w:rsidR="00377B79" w:rsidRDefault="00377B79" w:rsidP="00377B79">
      <w:pPr>
        <w:pStyle w:val="NoSpacing"/>
      </w:pPr>
      <w:r>
        <w:tab/>
      </w:r>
      <w:r>
        <w:tab/>
      </w:r>
      <w:r>
        <w:tab/>
        <w:t xml:space="preserve">Increment </w:t>
      </w:r>
      <w:proofErr w:type="spellStart"/>
      <w:r>
        <w:t>m_numElement</w:t>
      </w:r>
      <w:proofErr w:type="spellEnd"/>
    </w:p>
    <w:p w14:paraId="3A72AD32" w14:textId="2B9EF809" w:rsidR="00377B79" w:rsidRDefault="00377B79" w:rsidP="00377B79">
      <w:pPr>
        <w:pStyle w:val="NoSpacing"/>
      </w:pPr>
      <w:r>
        <w:tab/>
      </w:r>
      <w:r>
        <w:tab/>
      </w:r>
      <w:r>
        <w:tab/>
        <w:t>Return true</w:t>
      </w:r>
    </w:p>
    <w:p w14:paraId="4A53FF9D" w14:textId="0C9E2B91" w:rsidR="00377B79" w:rsidRDefault="00377B79" w:rsidP="00377B79">
      <w:pPr>
        <w:pStyle w:val="NoSpacing"/>
      </w:pPr>
      <w:r>
        <w:tab/>
      </w:r>
      <w:r>
        <w:tab/>
        <w:t>ENDIF</w:t>
      </w:r>
    </w:p>
    <w:p w14:paraId="7DEE7576" w14:textId="63EC0650" w:rsidR="002D40FB" w:rsidRDefault="002D40FB" w:rsidP="002D40FB">
      <w:pPr>
        <w:pStyle w:val="NoSpacing"/>
      </w:pPr>
      <w:r>
        <w:tab/>
      </w:r>
      <w:r w:rsidR="00377B79">
        <w:t>ELSE</w:t>
      </w:r>
    </w:p>
    <w:p w14:paraId="55529A13" w14:textId="4B8AF78A" w:rsidR="00377B79" w:rsidRDefault="00377B79" w:rsidP="002D40FB">
      <w:pPr>
        <w:pStyle w:val="NoSpacing"/>
      </w:pPr>
      <w:r>
        <w:tab/>
      </w:r>
      <w:r>
        <w:tab/>
        <w:t>Return false</w:t>
      </w:r>
    </w:p>
    <w:p w14:paraId="215FC1F3" w14:textId="3D7E6D7F" w:rsidR="00377B79" w:rsidRDefault="00377B79" w:rsidP="002D40FB">
      <w:pPr>
        <w:pStyle w:val="NoSpacing"/>
      </w:pPr>
      <w:r>
        <w:tab/>
        <w:t>ENDIF</w:t>
      </w:r>
    </w:p>
    <w:p w14:paraId="20E43D3D" w14:textId="0194BA23" w:rsidR="00377B79" w:rsidRDefault="00377B79" w:rsidP="002D40FB">
      <w:pPr>
        <w:pStyle w:val="NoSpacing"/>
      </w:pPr>
      <w:r>
        <w:t>END method</w:t>
      </w:r>
    </w:p>
    <w:p w14:paraId="69D6F1E8" w14:textId="77777777" w:rsidR="00377B79" w:rsidRDefault="00377B79" w:rsidP="002D40FB">
      <w:pPr>
        <w:pStyle w:val="NoSpacing"/>
      </w:pPr>
    </w:p>
    <w:p w14:paraId="27DCB777" w14:textId="77777777" w:rsidR="00377B79" w:rsidRDefault="00377B79" w:rsidP="002D40FB">
      <w:pPr>
        <w:pStyle w:val="NoSpacing"/>
      </w:pPr>
    </w:p>
    <w:p w14:paraId="493461A1" w14:textId="77777777" w:rsidR="00377B79" w:rsidRDefault="00377B79" w:rsidP="002D40FB">
      <w:pPr>
        <w:pStyle w:val="NoSpacing"/>
      </w:pPr>
    </w:p>
    <w:p w14:paraId="270064BC" w14:textId="134AD60C" w:rsidR="00377B79" w:rsidRDefault="00377B79" w:rsidP="002D40FB">
      <w:pPr>
        <w:pStyle w:val="NoSpacing"/>
      </w:pPr>
      <w:proofErr w:type="gramStart"/>
      <w:r w:rsidRPr="00377B79">
        <w:lastRenderedPageBreak/>
        <w:t>Empty(</w:t>
      </w:r>
      <w:proofErr w:type="gramEnd"/>
      <w:r w:rsidRPr="00377B79">
        <w:t>)</w:t>
      </w:r>
    </w:p>
    <w:p w14:paraId="7802B2F6" w14:textId="35CA55EF" w:rsidR="00377B79" w:rsidRDefault="00377B79" w:rsidP="002D40FB">
      <w:pPr>
        <w:pStyle w:val="NoSpacing"/>
      </w:pPr>
      <w:r>
        <w:tab/>
        <w:t xml:space="preserve">IF </w:t>
      </w:r>
      <w:proofErr w:type="spellStart"/>
      <w:r>
        <w:t>m_array</w:t>
      </w:r>
      <w:proofErr w:type="spellEnd"/>
      <w:r>
        <w:t xml:space="preserve"> has data</w:t>
      </w:r>
    </w:p>
    <w:p w14:paraId="388ED9E5" w14:textId="3FE47CFF" w:rsidR="00377B79" w:rsidRDefault="00377B79" w:rsidP="002D40FB">
      <w:pPr>
        <w:pStyle w:val="NoSpacing"/>
      </w:pPr>
      <w:r>
        <w:tab/>
      </w:r>
      <w:r>
        <w:tab/>
        <w:t xml:space="preserve">IF </w:t>
      </w:r>
      <w:proofErr w:type="spellStart"/>
      <w:r>
        <w:t>m_numElement</w:t>
      </w:r>
      <w:proofErr w:type="spellEnd"/>
      <w:r>
        <w:t xml:space="preserve"> == 0</w:t>
      </w:r>
    </w:p>
    <w:p w14:paraId="70591657" w14:textId="33C66E2D" w:rsidR="00377B79" w:rsidRDefault="00377B79" w:rsidP="002D40FB">
      <w:pPr>
        <w:pStyle w:val="NoSpacing"/>
      </w:pPr>
      <w:r>
        <w:tab/>
      </w:r>
      <w:r>
        <w:tab/>
      </w:r>
      <w:r>
        <w:tab/>
        <w:t>Return true</w:t>
      </w:r>
    </w:p>
    <w:p w14:paraId="2781328F" w14:textId="55D3F297" w:rsidR="00B30E1D" w:rsidRDefault="00B30E1D" w:rsidP="002D40FB">
      <w:pPr>
        <w:pStyle w:val="NoSpacing"/>
      </w:pPr>
      <w:r>
        <w:tab/>
      </w:r>
      <w:r>
        <w:tab/>
        <w:t>ENDIF</w:t>
      </w:r>
    </w:p>
    <w:p w14:paraId="684A3655" w14:textId="45DBEAC9" w:rsidR="00377B79" w:rsidRDefault="00377B79" w:rsidP="002D40FB">
      <w:pPr>
        <w:pStyle w:val="NoSpacing"/>
      </w:pPr>
      <w:r>
        <w:tab/>
        <w:t>ENDIF</w:t>
      </w:r>
    </w:p>
    <w:p w14:paraId="113F8A08" w14:textId="61DF12AA" w:rsidR="00377B79" w:rsidRDefault="00377B79" w:rsidP="002D40FB">
      <w:pPr>
        <w:pStyle w:val="NoSpacing"/>
      </w:pPr>
      <w:r>
        <w:tab/>
        <w:t>Return false</w:t>
      </w:r>
    </w:p>
    <w:p w14:paraId="0690A2C3" w14:textId="5B8638F4" w:rsidR="00377B79" w:rsidRDefault="00377B79" w:rsidP="00BE033C">
      <w:pPr>
        <w:pStyle w:val="NoSpacing"/>
        <w:tabs>
          <w:tab w:val="left" w:pos="1901"/>
        </w:tabs>
      </w:pPr>
      <w:r>
        <w:t>END method</w:t>
      </w:r>
    </w:p>
    <w:p w14:paraId="0DF8D551" w14:textId="3A7157E9" w:rsidR="006B3679" w:rsidRDefault="006B3679" w:rsidP="00BE033C">
      <w:pPr>
        <w:pStyle w:val="NoSpacing"/>
        <w:tabs>
          <w:tab w:val="left" w:pos="1901"/>
        </w:tabs>
      </w:pPr>
    </w:p>
    <w:p w14:paraId="0C17863B" w14:textId="74BC0BA7" w:rsidR="006B3679" w:rsidRPr="00D52EA1" w:rsidRDefault="00093A37" w:rsidP="00D52EA1">
      <w:pPr>
        <w:pStyle w:val="NoSpacing"/>
      </w:pPr>
      <w:proofErr w:type="spellStart"/>
      <w:proofErr w:type="gramStart"/>
      <w:r w:rsidRPr="00D52EA1">
        <w:t>ModifyAt</w:t>
      </w:r>
      <w:proofErr w:type="spellEnd"/>
      <w:r w:rsidRPr="00D52EA1">
        <w:t>(</w:t>
      </w:r>
      <w:proofErr w:type="gramEnd"/>
      <w:r w:rsidRPr="00D52EA1">
        <w:t>T element, int index)</w:t>
      </w:r>
    </w:p>
    <w:p w14:paraId="49E31902" w14:textId="2D81CC4C" w:rsidR="00093A37" w:rsidRPr="00D52EA1" w:rsidRDefault="009975D6" w:rsidP="00D52EA1">
      <w:pPr>
        <w:pStyle w:val="NoSpacing"/>
        <w:ind w:firstLine="720"/>
      </w:pPr>
      <w:r w:rsidRPr="00D52EA1">
        <w:t xml:space="preserve">IF </w:t>
      </w:r>
      <w:proofErr w:type="spellStart"/>
      <w:r w:rsidRPr="00D52EA1">
        <w:t>m_array</w:t>
      </w:r>
      <w:proofErr w:type="spellEnd"/>
      <w:r w:rsidRPr="00D52EA1">
        <w:t xml:space="preserve"> has data</w:t>
      </w:r>
    </w:p>
    <w:p w14:paraId="1637C03D" w14:textId="314C557C" w:rsidR="009975D6" w:rsidRPr="00D52EA1" w:rsidRDefault="009975D6" w:rsidP="00D52EA1">
      <w:pPr>
        <w:pStyle w:val="NoSpacing"/>
        <w:ind w:left="720" w:firstLine="720"/>
      </w:pPr>
      <w:r w:rsidRPr="00D52EA1">
        <w:t xml:space="preserve">IF (index &lt; </w:t>
      </w:r>
      <w:proofErr w:type="spellStart"/>
      <w:r w:rsidRPr="00D52EA1">
        <w:t>m_numElements</w:t>
      </w:r>
      <w:proofErr w:type="spellEnd"/>
      <w:r w:rsidRPr="00D52EA1">
        <w:t xml:space="preserve"> and index &gt;= 0)</w:t>
      </w:r>
    </w:p>
    <w:p w14:paraId="51655E75" w14:textId="5E745E23" w:rsidR="009975D6" w:rsidRDefault="009975D6" w:rsidP="00D52EA1">
      <w:pPr>
        <w:pStyle w:val="NoSpacing"/>
        <w:ind w:left="1440" w:firstLine="720"/>
      </w:pPr>
      <w:r w:rsidRPr="00D52EA1">
        <w:t xml:space="preserve">Add element into array at index </w:t>
      </w:r>
      <w:proofErr w:type="spellStart"/>
      <w:r w:rsidRPr="00D52EA1">
        <w:t>postion</w:t>
      </w:r>
      <w:proofErr w:type="spellEnd"/>
    </w:p>
    <w:p w14:paraId="540A1091" w14:textId="5A701374" w:rsidR="001C039C" w:rsidRDefault="001C039C" w:rsidP="00D52EA1">
      <w:pPr>
        <w:pStyle w:val="NoSpacing"/>
        <w:ind w:left="1440" w:firstLine="720"/>
      </w:pPr>
      <w:r>
        <w:t>Return true</w:t>
      </w:r>
    </w:p>
    <w:p w14:paraId="61CFE801" w14:textId="7F86EC54" w:rsidR="001C039C" w:rsidRDefault="001C039C" w:rsidP="001C039C">
      <w:pPr>
        <w:pStyle w:val="NoSpacing"/>
      </w:pPr>
      <w:r>
        <w:tab/>
      </w:r>
      <w:r>
        <w:tab/>
        <w:t>ENDIF</w:t>
      </w:r>
    </w:p>
    <w:p w14:paraId="0EE6658F" w14:textId="3CB98204" w:rsidR="001C039C" w:rsidRDefault="001C039C" w:rsidP="001C039C">
      <w:pPr>
        <w:pStyle w:val="NoSpacing"/>
      </w:pPr>
      <w:r>
        <w:tab/>
      </w:r>
      <w:r>
        <w:tab/>
        <w:t>Return false</w:t>
      </w:r>
    </w:p>
    <w:p w14:paraId="0F96BD72" w14:textId="0C03BE38" w:rsidR="001C039C" w:rsidRDefault="001C039C" w:rsidP="001C039C">
      <w:pPr>
        <w:pStyle w:val="NoSpacing"/>
      </w:pPr>
      <w:r>
        <w:tab/>
        <w:t>ELSE</w:t>
      </w:r>
    </w:p>
    <w:p w14:paraId="7559525E" w14:textId="253ABEE3" w:rsidR="006B529A" w:rsidRDefault="001C039C" w:rsidP="0023195F">
      <w:pPr>
        <w:pStyle w:val="NoSpacing"/>
      </w:pPr>
      <w:r>
        <w:tab/>
      </w:r>
      <w:r>
        <w:tab/>
      </w:r>
      <w:r w:rsidR="000440E9">
        <w:t>Return false</w:t>
      </w:r>
    </w:p>
    <w:p w14:paraId="2101C391" w14:textId="77777777" w:rsidR="004118A7" w:rsidRDefault="004118A7" w:rsidP="0023195F">
      <w:pPr>
        <w:pStyle w:val="NoSpacing"/>
      </w:pPr>
    </w:p>
    <w:p w14:paraId="3CE082DC" w14:textId="25CD6DC6" w:rsidR="006B529A" w:rsidRDefault="00F57FF6" w:rsidP="00F57FF6">
      <w:pPr>
        <w:pStyle w:val="Heading2"/>
      </w:pPr>
      <w:bookmarkStart w:id="9" w:name="_Toc138883582"/>
      <w:r>
        <w:t>Main.cpp</w:t>
      </w:r>
      <w:bookmarkEnd w:id="9"/>
    </w:p>
    <w:p w14:paraId="71A2F9D1" w14:textId="6E163937" w:rsidR="00F57FF6" w:rsidRDefault="007C41E9" w:rsidP="007C41E9">
      <w:pPr>
        <w:pStyle w:val="NoSpacing"/>
      </w:pPr>
      <w:proofErr w:type="spellStart"/>
      <w:proofErr w:type="gramStart"/>
      <w:r w:rsidRPr="007C41E9">
        <w:t>StoreDataToArray</w:t>
      </w:r>
      <w:proofErr w:type="spellEnd"/>
      <w:r w:rsidRPr="007C41E9">
        <w:t>(</w:t>
      </w:r>
      <w:proofErr w:type="spellStart"/>
      <w:proofErr w:type="gramEnd"/>
      <w:r w:rsidRPr="007C41E9">
        <w:t>WindDataArray</w:t>
      </w:r>
      <w:proofErr w:type="spellEnd"/>
      <w:r w:rsidRPr="007C41E9">
        <w:t xml:space="preserve"> &amp;</w:t>
      </w:r>
      <w:proofErr w:type="spellStart"/>
      <w:r w:rsidRPr="007C41E9">
        <w:t>wda</w:t>
      </w:r>
      <w:proofErr w:type="spellEnd"/>
      <w:r w:rsidRPr="007C41E9">
        <w:t>)</w:t>
      </w:r>
      <w:r>
        <w:t>: void</w:t>
      </w:r>
    </w:p>
    <w:p w14:paraId="73EC6D68" w14:textId="797A2612" w:rsidR="007C41E9" w:rsidRDefault="007C41E9" w:rsidP="007C41E9">
      <w:pPr>
        <w:pStyle w:val="NoSpacing"/>
      </w:pPr>
      <w:r>
        <w:tab/>
      </w:r>
      <w:r w:rsidR="00722F87" w:rsidRPr="00722F87">
        <w:t xml:space="preserve">Initialize </w:t>
      </w:r>
      <w:proofErr w:type="spellStart"/>
      <w:r w:rsidR="00722F87" w:rsidRPr="00722F87">
        <w:t>i</w:t>
      </w:r>
      <w:r w:rsidR="00722F87">
        <w:t>f</w:t>
      </w:r>
      <w:r w:rsidR="00722F87" w:rsidRPr="00722F87">
        <w:t>stream</w:t>
      </w:r>
      <w:proofErr w:type="spellEnd"/>
      <w:r w:rsidR="00722F87" w:rsidRPr="00722F87">
        <w:t xml:space="preserve"> </w:t>
      </w:r>
      <w:proofErr w:type="spellStart"/>
      <w:r w:rsidR="00722F87">
        <w:t>sourceFile</w:t>
      </w:r>
      <w:proofErr w:type="spellEnd"/>
      <w:r w:rsidR="00722F87" w:rsidRPr="00722F87">
        <w:t xml:space="preserve"> with </w:t>
      </w:r>
      <w:r w:rsidR="00722F87">
        <w:t>DATA_SOURCE</w:t>
      </w:r>
      <w:r w:rsidR="00DB10D2">
        <w:t xml:space="preserve"> constant variable</w:t>
      </w:r>
    </w:p>
    <w:p w14:paraId="48A273B5" w14:textId="3F026FFE" w:rsidR="00722F87" w:rsidRDefault="00722F87" w:rsidP="007C41E9">
      <w:pPr>
        <w:pStyle w:val="NoSpacing"/>
      </w:pPr>
      <w:r>
        <w:tab/>
      </w:r>
      <w:r w:rsidR="00DB10D2">
        <w:t>Initialize empty string line</w:t>
      </w:r>
    </w:p>
    <w:p w14:paraId="22C64096" w14:textId="65E071AB" w:rsidR="00DB10D2" w:rsidRDefault="00DB10D2" w:rsidP="007C41E9">
      <w:pPr>
        <w:pStyle w:val="NoSpacing"/>
      </w:pPr>
      <w:r>
        <w:tab/>
        <w:t xml:space="preserve">WHILE </w:t>
      </w:r>
      <w:proofErr w:type="spellStart"/>
      <w:r w:rsidRPr="00DB10D2">
        <w:t>getline</w:t>
      </w:r>
      <w:proofErr w:type="spellEnd"/>
      <w:r w:rsidRPr="00DB10D2">
        <w:t xml:space="preserve"> still has line to read from </w:t>
      </w:r>
      <w:proofErr w:type="spellStart"/>
      <w:r w:rsidRPr="00DB10D2">
        <w:t>sourceFile</w:t>
      </w:r>
      <w:proofErr w:type="spellEnd"/>
      <w:r w:rsidRPr="00DB10D2">
        <w:t>, passing into line</w:t>
      </w:r>
    </w:p>
    <w:p w14:paraId="32C0C3C0" w14:textId="1696CF10" w:rsidR="00DB10D2" w:rsidRDefault="00DB10D2" w:rsidP="007C41E9">
      <w:pPr>
        <w:pStyle w:val="NoSpacing"/>
      </w:pPr>
      <w:r>
        <w:tab/>
      </w:r>
      <w:r>
        <w:tab/>
      </w:r>
      <w:r w:rsidR="007E1F52">
        <w:t>Add “data/” into line string, indicating storage folder</w:t>
      </w:r>
    </w:p>
    <w:p w14:paraId="31C7A195" w14:textId="7E81AF5F" w:rsidR="007E1F52" w:rsidRDefault="007E1F52" w:rsidP="007C41E9">
      <w:pPr>
        <w:pStyle w:val="NoSpacing"/>
      </w:pPr>
      <w:r>
        <w:tab/>
      </w:r>
      <w:r>
        <w:tab/>
      </w:r>
      <w:proofErr w:type="spellStart"/>
      <w:proofErr w:type="gramStart"/>
      <w:r w:rsidR="00F7658C" w:rsidRPr="00F7658C">
        <w:t>wda.ReadInputFileToStorage</w:t>
      </w:r>
      <w:proofErr w:type="spellEnd"/>
      <w:proofErr w:type="gramEnd"/>
      <w:r w:rsidR="00F7658C" w:rsidRPr="00F7658C">
        <w:t>(line)</w:t>
      </w:r>
    </w:p>
    <w:p w14:paraId="221FCF79" w14:textId="533016A3" w:rsidR="00F7658C" w:rsidRDefault="00F7658C" w:rsidP="007C41E9">
      <w:pPr>
        <w:pStyle w:val="NoSpacing"/>
      </w:pPr>
      <w:r>
        <w:tab/>
        <w:t>ENDWHILE</w:t>
      </w:r>
    </w:p>
    <w:p w14:paraId="3E1F995C" w14:textId="5226F15E" w:rsidR="00F7658C" w:rsidRDefault="00F7658C" w:rsidP="007C41E9">
      <w:pPr>
        <w:pStyle w:val="NoSpacing"/>
      </w:pPr>
      <w:r>
        <w:t>END method</w:t>
      </w:r>
    </w:p>
    <w:p w14:paraId="027A2D26" w14:textId="77777777" w:rsidR="00F7658C" w:rsidRDefault="00F7658C" w:rsidP="007C41E9">
      <w:pPr>
        <w:pStyle w:val="NoSpacing"/>
      </w:pPr>
    </w:p>
    <w:p w14:paraId="2C1145AF" w14:textId="18F7AE8F" w:rsidR="00FB4710" w:rsidRDefault="000858C5" w:rsidP="007C41E9">
      <w:pPr>
        <w:pStyle w:val="NoSpacing"/>
      </w:pPr>
      <w:r w:rsidRPr="000858C5">
        <w:t>Menu1(</w:t>
      </w:r>
      <w:proofErr w:type="spellStart"/>
      <w:r w:rsidRPr="000858C5">
        <w:t>WindDataArray</w:t>
      </w:r>
      <w:proofErr w:type="spellEnd"/>
      <w:r w:rsidRPr="000858C5">
        <w:t xml:space="preserve"> &amp;</w:t>
      </w:r>
      <w:proofErr w:type="spellStart"/>
      <w:r w:rsidRPr="000858C5">
        <w:t>wda</w:t>
      </w:r>
      <w:proofErr w:type="spellEnd"/>
      <w:r w:rsidRPr="000858C5">
        <w:t>)</w:t>
      </w:r>
      <w:r>
        <w:t>: void</w:t>
      </w:r>
    </w:p>
    <w:p w14:paraId="52C93A91" w14:textId="2DEB2F76" w:rsidR="000858C5" w:rsidRDefault="000858C5" w:rsidP="007C41E9">
      <w:pPr>
        <w:pStyle w:val="NoSpacing"/>
      </w:pPr>
      <w:r>
        <w:tab/>
      </w:r>
      <w:r w:rsidR="00FC6DC0">
        <w:t>Initialize int year from user input</w:t>
      </w:r>
    </w:p>
    <w:p w14:paraId="4B8304D4" w14:textId="43D626BD" w:rsidR="00FC6DC0" w:rsidRDefault="00FC6DC0" w:rsidP="007C41E9">
      <w:pPr>
        <w:pStyle w:val="NoSpacing"/>
      </w:pPr>
      <w:r>
        <w:tab/>
      </w:r>
      <w:r w:rsidRPr="00FC6DC0">
        <w:t xml:space="preserve">Initialize int </w:t>
      </w:r>
      <w:r>
        <w:t>month</w:t>
      </w:r>
      <w:r w:rsidRPr="00FC6DC0">
        <w:t xml:space="preserve"> from user input</w:t>
      </w:r>
    </w:p>
    <w:p w14:paraId="4AF1A7A4" w14:textId="03675C74" w:rsidR="00FC6DC0" w:rsidRDefault="00FC6DC0" w:rsidP="007C41E9">
      <w:pPr>
        <w:pStyle w:val="NoSpacing"/>
      </w:pPr>
      <w:r>
        <w:tab/>
        <w:t>Print month and year to terminal</w:t>
      </w:r>
    </w:p>
    <w:p w14:paraId="09A56EB2" w14:textId="20FB26BB" w:rsidR="00FC6DC0" w:rsidRDefault="00FC6DC0" w:rsidP="007C41E9">
      <w:pPr>
        <w:pStyle w:val="NoSpacing"/>
      </w:pPr>
      <w:r>
        <w:tab/>
        <w:t xml:space="preserve">Initialize </w:t>
      </w:r>
      <w:r w:rsidRPr="00FC6DC0">
        <w:t xml:space="preserve">mean = </w:t>
      </w:r>
      <w:proofErr w:type="spellStart"/>
      <w:proofErr w:type="gramStart"/>
      <w:r w:rsidRPr="00FC6DC0">
        <w:t>wda.CalculateWindSpeedMean</w:t>
      </w:r>
      <w:proofErr w:type="spellEnd"/>
      <w:proofErr w:type="gramEnd"/>
      <w:r w:rsidRPr="00FC6DC0">
        <w:t>(</w:t>
      </w:r>
      <w:proofErr w:type="spellStart"/>
      <w:r w:rsidRPr="00FC6DC0">
        <w:t>month,year</w:t>
      </w:r>
      <w:proofErr w:type="spellEnd"/>
      <w:r w:rsidRPr="00FC6DC0">
        <w:t>)</w:t>
      </w:r>
    </w:p>
    <w:p w14:paraId="7D277CFB" w14:textId="629786BB" w:rsidR="00FC6DC0" w:rsidRDefault="00FC6DC0" w:rsidP="007C41E9">
      <w:pPr>
        <w:pStyle w:val="NoSpacing"/>
      </w:pPr>
      <w:r>
        <w:tab/>
      </w:r>
      <w:r w:rsidRPr="00FC6DC0">
        <w:t>Initialize</w:t>
      </w:r>
      <w:r>
        <w:t xml:space="preserve"> </w:t>
      </w:r>
      <w:proofErr w:type="spellStart"/>
      <w:r w:rsidRPr="00FC6DC0">
        <w:t>sd</w:t>
      </w:r>
      <w:proofErr w:type="spellEnd"/>
      <w:r w:rsidRPr="00FC6DC0">
        <w:t xml:space="preserve"> = </w:t>
      </w:r>
      <w:proofErr w:type="spellStart"/>
      <w:proofErr w:type="gramStart"/>
      <w:r w:rsidRPr="00FC6DC0">
        <w:t>wda.CalculateWindSpeedSD</w:t>
      </w:r>
      <w:proofErr w:type="spellEnd"/>
      <w:proofErr w:type="gramEnd"/>
      <w:r w:rsidRPr="00FC6DC0">
        <w:t>(</w:t>
      </w:r>
      <w:proofErr w:type="spellStart"/>
      <w:r w:rsidRPr="00FC6DC0">
        <w:t>month,year</w:t>
      </w:r>
      <w:proofErr w:type="spellEnd"/>
      <w:r>
        <w:t>)</w:t>
      </w:r>
    </w:p>
    <w:p w14:paraId="4F33E65D" w14:textId="0B49E9B6" w:rsidR="00FC6DC0" w:rsidRDefault="00FC6DC0" w:rsidP="007C41E9">
      <w:pPr>
        <w:pStyle w:val="NoSpacing"/>
      </w:pPr>
      <w:r>
        <w:tab/>
        <w:t xml:space="preserve">IF </w:t>
      </w:r>
      <w:r w:rsidRPr="00FC6DC0">
        <w:t>(</w:t>
      </w:r>
      <w:proofErr w:type="gramStart"/>
      <w:r w:rsidRPr="00FC6DC0">
        <w:t>mean !</w:t>
      </w:r>
      <w:proofErr w:type="gramEnd"/>
      <w:r w:rsidRPr="00FC6DC0">
        <w:t>= 0)</w:t>
      </w:r>
    </w:p>
    <w:p w14:paraId="2D109A5E" w14:textId="7C41367F" w:rsidR="00FC6DC0" w:rsidRDefault="00FC6DC0" w:rsidP="007C41E9">
      <w:pPr>
        <w:pStyle w:val="NoSpacing"/>
      </w:pPr>
      <w:r>
        <w:tab/>
      </w:r>
      <w:r>
        <w:tab/>
      </w:r>
      <w:r w:rsidR="002A290F">
        <w:t>Print average speed = mean * 3.6 to terminal</w:t>
      </w:r>
    </w:p>
    <w:p w14:paraId="34ADACF9" w14:textId="76129740" w:rsidR="002A290F" w:rsidRDefault="002A290F" w:rsidP="007C41E9">
      <w:pPr>
        <w:pStyle w:val="NoSpacing"/>
      </w:pPr>
      <w:r>
        <w:tab/>
      </w:r>
      <w:r>
        <w:tab/>
        <w:t xml:space="preserve">Print </w:t>
      </w:r>
      <w:proofErr w:type="spellStart"/>
      <w:r>
        <w:t>sd</w:t>
      </w:r>
      <w:proofErr w:type="spellEnd"/>
      <w:r>
        <w:t xml:space="preserve"> to terminal</w:t>
      </w:r>
    </w:p>
    <w:p w14:paraId="65070FEB" w14:textId="25CDFB51" w:rsidR="002A290F" w:rsidRDefault="002A290F" w:rsidP="007C41E9">
      <w:pPr>
        <w:pStyle w:val="NoSpacing"/>
      </w:pPr>
      <w:r>
        <w:tab/>
        <w:t>ELSE</w:t>
      </w:r>
    </w:p>
    <w:p w14:paraId="2C3E1B58" w14:textId="01DD31FB" w:rsidR="002A290F" w:rsidRDefault="002A290F" w:rsidP="007C41E9">
      <w:pPr>
        <w:pStyle w:val="NoSpacing"/>
      </w:pPr>
      <w:r>
        <w:tab/>
      </w:r>
      <w:r>
        <w:tab/>
        <w:t>Print “No Data” to terminal</w:t>
      </w:r>
    </w:p>
    <w:p w14:paraId="4542C3CC" w14:textId="68418477" w:rsidR="002A290F" w:rsidRDefault="002A290F" w:rsidP="007C41E9">
      <w:pPr>
        <w:pStyle w:val="NoSpacing"/>
      </w:pPr>
      <w:r>
        <w:tab/>
        <w:t>ENDIF</w:t>
      </w:r>
    </w:p>
    <w:p w14:paraId="396157B8" w14:textId="092F0E72" w:rsidR="002A290F" w:rsidRDefault="002A290F" w:rsidP="007C41E9">
      <w:pPr>
        <w:pStyle w:val="NoSpacing"/>
      </w:pPr>
      <w:r>
        <w:t>END method</w:t>
      </w:r>
    </w:p>
    <w:p w14:paraId="56FC5DC5" w14:textId="77777777" w:rsidR="00BD52EC" w:rsidRDefault="00BD52EC" w:rsidP="007C41E9">
      <w:pPr>
        <w:pStyle w:val="NoSpacing"/>
      </w:pPr>
    </w:p>
    <w:p w14:paraId="45D5D385" w14:textId="449DF1BA" w:rsidR="00BD52EC" w:rsidRDefault="00BD52EC" w:rsidP="007C41E9">
      <w:pPr>
        <w:pStyle w:val="NoSpacing"/>
      </w:pPr>
      <w:r w:rsidRPr="00BD52EC">
        <w:t>Menu2(</w:t>
      </w:r>
      <w:proofErr w:type="spellStart"/>
      <w:r w:rsidRPr="00BD52EC">
        <w:t>WindDataArray</w:t>
      </w:r>
      <w:proofErr w:type="spellEnd"/>
      <w:r w:rsidRPr="00BD52EC">
        <w:t xml:space="preserve"> &amp;</w:t>
      </w:r>
      <w:proofErr w:type="spellStart"/>
      <w:r w:rsidRPr="00BD52EC">
        <w:t>wda</w:t>
      </w:r>
      <w:proofErr w:type="spellEnd"/>
      <w:r w:rsidRPr="00BD52EC">
        <w:t>)</w:t>
      </w:r>
      <w:r>
        <w:t>: void</w:t>
      </w:r>
    </w:p>
    <w:p w14:paraId="4D33487D" w14:textId="0B8365C6" w:rsidR="00BD52EC" w:rsidRDefault="00BD52EC" w:rsidP="007C41E9">
      <w:pPr>
        <w:pStyle w:val="NoSpacing"/>
      </w:pPr>
      <w:r>
        <w:tab/>
      </w:r>
      <w:r w:rsidR="00613F68" w:rsidRPr="00613F68">
        <w:t>Initialize int year from user input</w:t>
      </w:r>
    </w:p>
    <w:p w14:paraId="2A3F387D" w14:textId="2C9BD73D" w:rsidR="00613F68" w:rsidRDefault="00613F68" w:rsidP="007C41E9">
      <w:pPr>
        <w:pStyle w:val="NoSpacing"/>
      </w:pPr>
      <w:r>
        <w:tab/>
        <w:t>Print year to terminal</w:t>
      </w:r>
    </w:p>
    <w:p w14:paraId="31D23250" w14:textId="66858208" w:rsidR="00613F68" w:rsidRDefault="00613F68" w:rsidP="00766176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13"/>
          <w:tab w:val="left" w:pos="4930"/>
        </w:tabs>
      </w:pPr>
      <w:r>
        <w:lastRenderedPageBreak/>
        <w:tab/>
        <w:t xml:space="preserve">FOR </w:t>
      </w:r>
      <w:r w:rsidRPr="00613F68">
        <w:t xml:space="preserve">(int </w:t>
      </w:r>
      <w:proofErr w:type="spellStart"/>
      <w:r w:rsidRPr="00613F68">
        <w:t>i</w:t>
      </w:r>
      <w:proofErr w:type="spellEnd"/>
      <w:r w:rsidRPr="00613F68">
        <w:t xml:space="preserve"> = 1; </w:t>
      </w:r>
      <w:proofErr w:type="spellStart"/>
      <w:r w:rsidRPr="00613F68">
        <w:t>i</w:t>
      </w:r>
      <w:proofErr w:type="spellEnd"/>
      <w:r w:rsidRPr="00613F68">
        <w:t xml:space="preserve"> &lt;= 12; </w:t>
      </w:r>
      <w:proofErr w:type="spellStart"/>
      <w:r w:rsidRPr="00613F68">
        <w:t>i</w:t>
      </w:r>
      <w:proofErr w:type="spellEnd"/>
      <w:r w:rsidRPr="00613F68">
        <w:t>++)</w:t>
      </w:r>
      <w:r w:rsidR="00766176">
        <w:tab/>
      </w:r>
      <w:r w:rsidR="00453424">
        <w:t xml:space="preserve">, with </w:t>
      </w:r>
      <w:proofErr w:type="spellStart"/>
      <w:r w:rsidR="00453424">
        <w:t>i</w:t>
      </w:r>
      <w:proofErr w:type="spellEnd"/>
      <w:r w:rsidR="00453424">
        <w:t xml:space="preserve"> representing the 12 months in a year</w:t>
      </w:r>
      <w:r w:rsidR="00766176">
        <w:tab/>
      </w:r>
    </w:p>
    <w:p w14:paraId="4712BABC" w14:textId="7A07F152" w:rsidR="00766176" w:rsidRDefault="00613F68" w:rsidP="00766176">
      <w:pPr>
        <w:pStyle w:val="NoSpacing"/>
      </w:pPr>
      <w:r>
        <w:tab/>
      </w:r>
      <w:r>
        <w:tab/>
      </w:r>
      <w:r w:rsidR="00766176">
        <w:t xml:space="preserve">Initialize mean = </w:t>
      </w:r>
      <w:proofErr w:type="spellStart"/>
      <w:r w:rsidR="00766176">
        <w:t>wda</w:t>
      </w:r>
      <w:proofErr w:type="spellEnd"/>
      <w:r w:rsidR="00766176">
        <w:t>.</w:t>
      </w:r>
      <w:r w:rsidR="00766176" w:rsidRPr="00766176">
        <w:t xml:space="preserve"> </w:t>
      </w:r>
      <w:proofErr w:type="spellStart"/>
      <w:r w:rsidR="00766176" w:rsidRPr="00766176">
        <w:t>CalculateAirTempMean</w:t>
      </w:r>
      <w:proofErr w:type="spellEnd"/>
      <w:r w:rsidR="00766176">
        <w:t>(</w:t>
      </w:r>
      <w:proofErr w:type="spellStart"/>
      <w:proofErr w:type="gramStart"/>
      <w:r w:rsidR="00453424">
        <w:t>i</w:t>
      </w:r>
      <w:r w:rsidR="00766176">
        <w:t>,year</w:t>
      </w:r>
      <w:proofErr w:type="spellEnd"/>
      <w:proofErr w:type="gramEnd"/>
      <w:r w:rsidR="00766176">
        <w:t>)</w:t>
      </w:r>
    </w:p>
    <w:p w14:paraId="0536312B" w14:textId="2DE93C79" w:rsidR="00613F68" w:rsidRDefault="00766176" w:rsidP="00766176">
      <w:pPr>
        <w:pStyle w:val="NoSpacing"/>
      </w:pPr>
      <w:r>
        <w:tab/>
      </w:r>
      <w:r>
        <w:tab/>
        <w:t xml:space="preserve">Initialize </w:t>
      </w:r>
      <w:proofErr w:type="spellStart"/>
      <w:r>
        <w:t>sd</w:t>
      </w:r>
      <w:proofErr w:type="spellEnd"/>
      <w:r>
        <w:t xml:space="preserve"> = </w:t>
      </w:r>
      <w:proofErr w:type="spellStart"/>
      <w:r>
        <w:t>wda</w:t>
      </w:r>
      <w:proofErr w:type="spellEnd"/>
      <w:r>
        <w:t>.</w:t>
      </w:r>
      <w:r w:rsidRPr="00766176">
        <w:t xml:space="preserve"> </w:t>
      </w:r>
      <w:proofErr w:type="spellStart"/>
      <w:r w:rsidRPr="00766176">
        <w:t>CalculateAirTempSD</w:t>
      </w:r>
      <w:proofErr w:type="spellEnd"/>
      <w:r>
        <w:t>(</w:t>
      </w:r>
      <w:proofErr w:type="spellStart"/>
      <w:proofErr w:type="gramStart"/>
      <w:r w:rsidR="00453424">
        <w:t>i</w:t>
      </w:r>
      <w:r>
        <w:t>,year</w:t>
      </w:r>
      <w:proofErr w:type="spellEnd"/>
      <w:proofErr w:type="gramEnd"/>
      <w:r>
        <w:t>)</w:t>
      </w:r>
    </w:p>
    <w:p w14:paraId="138DF6EA" w14:textId="284379C3" w:rsidR="007A39E9" w:rsidRDefault="007A39E9" w:rsidP="00766176">
      <w:pPr>
        <w:pStyle w:val="NoSpacing"/>
      </w:pPr>
      <w:r>
        <w:tab/>
      </w:r>
      <w:r>
        <w:tab/>
        <w:t xml:space="preserve">IF </w:t>
      </w:r>
      <w:r w:rsidRPr="007A39E9">
        <w:t>(</w:t>
      </w:r>
      <w:proofErr w:type="gramStart"/>
      <w:r w:rsidRPr="007A39E9">
        <w:t>mean !</w:t>
      </w:r>
      <w:proofErr w:type="gramEnd"/>
      <w:r w:rsidRPr="007A39E9">
        <w:t>= 0)</w:t>
      </w:r>
    </w:p>
    <w:p w14:paraId="687C5D25" w14:textId="7BE93EDF" w:rsidR="007A39E9" w:rsidRDefault="007A39E9" w:rsidP="00766176">
      <w:pPr>
        <w:pStyle w:val="NoSpacing"/>
      </w:pPr>
      <w:r>
        <w:tab/>
      </w:r>
      <w:r>
        <w:tab/>
      </w:r>
      <w:r>
        <w:tab/>
      </w:r>
      <w:r w:rsidR="00987A3E">
        <w:t xml:space="preserve">Print the month, average and </w:t>
      </w:r>
      <w:proofErr w:type="spellStart"/>
      <w:r w:rsidR="00987A3E">
        <w:t>sd</w:t>
      </w:r>
      <w:proofErr w:type="spellEnd"/>
      <w:r w:rsidR="00987A3E">
        <w:t xml:space="preserve"> to terminal</w:t>
      </w:r>
    </w:p>
    <w:p w14:paraId="1DC43C6B" w14:textId="71AD76FE" w:rsidR="00987A3E" w:rsidRDefault="00987A3E" w:rsidP="00766176">
      <w:pPr>
        <w:pStyle w:val="NoSpacing"/>
      </w:pPr>
      <w:r>
        <w:tab/>
      </w:r>
      <w:r>
        <w:tab/>
        <w:t>ELSE</w:t>
      </w:r>
    </w:p>
    <w:p w14:paraId="6BDFF58D" w14:textId="1CC00F13" w:rsidR="00987A3E" w:rsidRDefault="00987A3E" w:rsidP="00766176">
      <w:pPr>
        <w:pStyle w:val="NoSpacing"/>
      </w:pPr>
      <w:r>
        <w:tab/>
      </w:r>
      <w:r>
        <w:tab/>
      </w:r>
      <w:r>
        <w:tab/>
        <w:t>Print the month and “No Data” to terminal</w:t>
      </w:r>
    </w:p>
    <w:p w14:paraId="50255E5B" w14:textId="2AC412E2" w:rsidR="00987A3E" w:rsidRDefault="00987A3E" w:rsidP="00766176">
      <w:pPr>
        <w:pStyle w:val="NoSpacing"/>
      </w:pPr>
      <w:r>
        <w:tab/>
      </w:r>
      <w:r>
        <w:tab/>
        <w:t>ENDIF</w:t>
      </w:r>
    </w:p>
    <w:p w14:paraId="17B79AFD" w14:textId="2C9BF132" w:rsidR="00987A3E" w:rsidRDefault="00987A3E" w:rsidP="00766176">
      <w:pPr>
        <w:pStyle w:val="NoSpacing"/>
      </w:pPr>
      <w:r>
        <w:tab/>
        <w:t>ENDFOR</w:t>
      </w:r>
    </w:p>
    <w:p w14:paraId="697A1017" w14:textId="4CB4E430" w:rsidR="00987A3E" w:rsidRDefault="00987A3E" w:rsidP="00766176">
      <w:pPr>
        <w:pStyle w:val="NoSpacing"/>
      </w:pPr>
      <w:r>
        <w:t>END method</w:t>
      </w:r>
    </w:p>
    <w:p w14:paraId="2C1CBAC6" w14:textId="77777777" w:rsidR="000228AC" w:rsidRDefault="000228AC" w:rsidP="00766176">
      <w:pPr>
        <w:pStyle w:val="NoSpacing"/>
      </w:pPr>
    </w:p>
    <w:p w14:paraId="676B900A" w14:textId="46366B30" w:rsidR="000228AC" w:rsidRDefault="000228AC" w:rsidP="00766176">
      <w:pPr>
        <w:pStyle w:val="NoSpacing"/>
      </w:pPr>
      <w:r w:rsidRPr="000228AC">
        <w:t>Menu3(</w:t>
      </w:r>
      <w:proofErr w:type="spellStart"/>
      <w:r w:rsidRPr="000228AC">
        <w:t>WindDataArray</w:t>
      </w:r>
      <w:proofErr w:type="spellEnd"/>
      <w:r w:rsidRPr="000228AC">
        <w:t xml:space="preserve"> &amp;</w:t>
      </w:r>
      <w:proofErr w:type="spellStart"/>
      <w:r w:rsidRPr="000228AC">
        <w:t>wda</w:t>
      </w:r>
      <w:proofErr w:type="spellEnd"/>
      <w:r w:rsidRPr="000228AC">
        <w:t>)</w:t>
      </w:r>
      <w:r>
        <w:t>: void</w:t>
      </w:r>
    </w:p>
    <w:p w14:paraId="0F3E8602" w14:textId="24C57E1A" w:rsidR="000228AC" w:rsidRDefault="000228AC" w:rsidP="00766176">
      <w:pPr>
        <w:pStyle w:val="NoSpacing"/>
      </w:pPr>
      <w:r>
        <w:tab/>
      </w:r>
      <w:r w:rsidR="006D51D2" w:rsidRPr="006D51D2">
        <w:t>Initialize int year from user input</w:t>
      </w:r>
    </w:p>
    <w:p w14:paraId="406C9748" w14:textId="77777777" w:rsidR="006D51D2" w:rsidRDefault="006D51D2" w:rsidP="006D51D2">
      <w:pPr>
        <w:pStyle w:val="NoSpacing"/>
      </w:pPr>
      <w:r>
        <w:tab/>
        <w:t>Print year to terminal</w:t>
      </w:r>
    </w:p>
    <w:p w14:paraId="5A0253DD" w14:textId="20F46BBE" w:rsidR="006D51D2" w:rsidRDefault="006D51D2" w:rsidP="006D51D2">
      <w:pPr>
        <w:pStyle w:val="NoSpacing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12; </w:t>
      </w:r>
      <w:proofErr w:type="spellStart"/>
      <w:r>
        <w:t>i</w:t>
      </w:r>
      <w:proofErr w:type="spellEnd"/>
      <w:r>
        <w:t>++)</w:t>
      </w:r>
      <w:r>
        <w:tab/>
        <w:t xml:space="preserve">, with </w:t>
      </w:r>
      <w:proofErr w:type="spellStart"/>
      <w:r>
        <w:t>i</w:t>
      </w:r>
      <w:proofErr w:type="spellEnd"/>
      <w:r>
        <w:t xml:space="preserve"> representing the 12 months in a year</w:t>
      </w:r>
    </w:p>
    <w:p w14:paraId="06F0600E" w14:textId="0E2301C9" w:rsidR="006D51D2" w:rsidRDefault="006D51D2" w:rsidP="006D51D2">
      <w:pPr>
        <w:pStyle w:val="NoSpacing"/>
      </w:pPr>
      <w:r>
        <w:tab/>
      </w:r>
      <w:r>
        <w:tab/>
      </w:r>
      <w:r w:rsidR="00281577" w:rsidRPr="00281577">
        <w:t>Initialize</w:t>
      </w:r>
      <w:r w:rsidR="00281577">
        <w:t xml:space="preserve"> int </w:t>
      </w:r>
      <w:proofErr w:type="spellStart"/>
      <w:r w:rsidR="00281577" w:rsidRPr="00281577">
        <w:t>solarRad</w:t>
      </w:r>
      <w:proofErr w:type="spellEnd"/>
      <w:r w:rsidR="00281577" w:rsidRPr="00281577">
        <w:t xml:space="preserve"> = </w:t>
      </w:r>
      <w:proofErr w:type="spellStart"/>
      <w:proofErr w:type="gramStart"/>
      <w:r w:rsidR="00281577" w:rsidRPr="00281577">
        <w:t>wda.CalculateSolarRadTotal</w:t>
      </w:r>
      <w:proofErr w:type="spellEnd"/>
      <w:proofErr w:type="gramEnd"/>
      <w:r w:rsidR="00281577" w:rsidRPr="00281577">
        <w:t>(</w:t>
      </w:r>
      <w:proofErr w:type="spellStart"/>
      <w:r w:rsidR="00281577" w:rsidRPr="00281577">
        <w:t>i,year</w:t>
      </w:r>
      <w:proofErr w:type="spellEnd"/>
      <w:r w:rsidR="00281577" w:rsidRPr="00281577">
        <w:t>)</w:t>
      </w:r>
    </w:p>
    <w:p w14:paraId="03C57BD0" w14:textId="5B7E9D97" w:rsidR="00281577" w:rsidRDefault="00281577" w:rsidP="006D51D2">
      <w:pPr>
        <w:pStyle w:val="NoSpacing"/>
      </w:pPr>
      <w:r>
        <w:tab/>
      </w:r>
      <w:r>
        <w:tab/>
      </w:r>
      <w:proofErr w:type="gramStart"/>
      <w:r>
        <w:t>IF</w:t>
      </w:r>
      <w:r w:rsidRPr="00281577">
        <w:t>(</w:t>
      </w:r>
      <w:proofErr w:type="spellStart"/>
      <w:proofErr w:type="gramEnd"/>
      <w:r w:rsidRPr="00281577">
        <w:t>solarRad</w:t>
      </w:r>
      <w:proofErr w:type="spellEnd"/>
      <w:r w:rsidRPr="00281577">
        <w:t xml:space="preserve"> != 0)</w:t>
      </w:r>
    </w:p>
    <w:p w14:paraId="300E631A" w14:textId="797A1615" w:rsidR="00281577" w:rsidRDefault="00281577" w:rsidP="006D51D2">
      <w:pPr>
        <w:pStyle w:val="NoSpacing"/>
      </w:pPr>
      <w:r>
        <w:tab/>
      </w:r>
      <w:r>
        <w:tab/>
      </w:r>
      <w:r>
        <w:tab/>
      </w:r>
      <w:r w:rsidR="00F37714">
        <w:t xml:space="preserve">Print the month and converted </w:t>
      </w:r>
      <w:proofErr w:type="spellStart"/>
      <w:r w:rsidR="00F37714">
        <w:t>solarRad</w:t>
      </w:r>
      <w:proofErr w:type="spellEnd"/>
      <w:r w:rsidR="00F37714">
        <w:t xml:space="preserve"> to the terminal</w:t>
      </w:r>
    </w:p>
    <w:p w14:paraId="3FC5E514" w14:textId="7D51902D" w:rsidR="00F37714" w:rsidRDefault="00F37714" w:rsidP="006D51D2">
      <w:pPr>
        <w:pStyle w:val="NoSpacing"/>
      </w:pPr>
      <w:r>
        <w:tab/>
      </w:r>
      <w:r>
        <w:tab/>
        <w:t>ELSE</w:t>
      </w:r>
    </w:p>
    <w:p w14:paraId="6CDBDD62" w14:textId="6AF1F751" w:rsidR="00F37714" w:rsidRDefault="00F37714" w:rsidP="006D51D2">
      <w:pPr>
        <w:pStyle w:val="NoSpacing"/>
      </w:pPr>
      <w:r>
        <w:tab/>
      </w:r>
      <w:r>
        <w:tab/>
      </w:r>
      <w:r>
        <w:tab/>
      </w:r>
      <w:r w:rsidR="0075488C" w:rsidRPr="0075488C">
        <w:t>Print the month and “No Data” to terminal</w:t>
      </w:r>
    </w:p>
    <w:p w14:paraId="0E1F87E3" w14:textId="77777777" w:rsidR="0075488C" w:rsidRDefault="0075488C" w:rsidP="0075488C">
      <w:pPr>
        <w:pStyle w:val="NoSpacing"/>
      </w:pPr>
      <w:r>
        <w:tab/>
      </w:r>
      <w:r>
        <w:tab/>
        <w:t>ENDIF</w:t>
      </w:r>
    </w:p>
    <w:p w14:paraId="6AACBDEB" w14:textId="77777777" w:rsidR="0075488C" w:rsidRDefault="0075488C" w:rsidP="0075488C">
      <w:pPr>
        <w:pStyle w:val="NoSpacing"/>
      </w:pPr>
      <w:r>
        <w:tab/>
        <w:t>ENDFOR</w:t>
      </w:r>
    </w:p>
    <w:p w14:paraId="0EFA646A" w14:textId="7FFED1E2" w:rsidR="0075488C" w:rsidRDefault="0075488C" w:rsidP="0075488C">
      <w:pPr>
        <w:pStyle w:val="NoSpacing"/>
      </w:pPr>
      <w:r>
        <w:t>END method</w:t>
      </w:r>
    </w:p>
    <w:p w14:paraId="4909A146" w14:textId="77777777" w:rsidR="005A786A" w:rsidRDefault="005A786A" w:rsidP="0075488C">
      <w:pPr>
        <w:pStyle w:val="NoSpacing"/>
      </w:pPr>
    </w:p>
    <w:p w14:paraId="7C72520A" w14:textId="479E3306" w:rsidR="005A786A" w:rsidRDefault="005A786A" w:rsidP="0075488C">
      <w:pPr>
        <w:pStyle w:val="NoSpacing"/>
      </w:pPr>
      <w:r w:rsidRPr="005A786A">
        <w:t>Menu4(</w:t>
      </w:r>
      <w:proofErr w:type="spellStart"/>
      <w:r w:rsidRPr="005A786A">
        <w:t>WindDataArray</w:t>
      </w:r>
      <w:proofErr w:type="spellEnd"/>
      <w:r w:rsidRPr="005A786A">
        <w:t xml:space="preserve"> &amp;</w:t>
      </w:r>
      <w:proofErr w:type="spellStart"/>
      <w:r w:rsidRPr="005A786A">
        <w:t>wda</w:t>
      </w:r>
      <w:proofErr w:type="spellEnd"/>
      <w:r w:rsidRPr="005A786A">
        <w:t>)</w:t>
      </w:r>
      <w:r>
        <w:t>: void</w:t>
      </w:r>
    </w:p>
    <w:p w14:paraId="100CE990" w14:textId="19CF93C1" w:rsidR="005A786A" w:rsidRDefault="005A786A" w:rsidP="0075488C">
      <w:pPr>
        <w:pStyle w:val="NoSpacing"/>
      </w:pPr>
      <w:r>
        <w:tab/>
      </w:r>
      <w:r w:rsidR="00C177DC" w:rsidRPr="00C177DC">
        <w:t xml:space="preserve">Initialize </w:t>
      </w:r>
      <w:proofErr w:type="spellStart"/>
      <w:r w:rsidR="00C177DC">
        <w:t>o</w:t>
      </w:r>
      <w:r w:rsidR="00C177DC" w:rsidRPr="00C177DC">
        <w:t>fstream</w:t>
      </w:r>
      <w:proofErr w:type="spellEnd"/>
      <w:r w:rsidR="00C177DC" w:rsidRPr="00C177DC">
        <w:t xml:space="preserve"> </w:t>
      </w:r>
      <w:proofErr w:type="spellStart"/>
      <w:r w:rsidR="00C177DC" w:rsidRPr="00C177DC">
        <w:t>outFile</w:t>
      </w:r>
      <w:proofErr w:type="spellEnd"/>
      <w:r w:rsidR="00C177DC">
        <w:t xml:space="preserve"> </w:t>
      </w:r>
      <w:r w:rsidR="00C177DC" w:rsidRPr="00C177DC">
        <w:t>with OUTPUT_FILE</w:t>
      </w:r>
      <w:r w:rsidR="00C177DC">
        <w:t xml:space="preserve"> </w:t>
      </w:r>
      <w:r w:rsidR="00C177DC" w:rsidRPr="00C177DC">
        <w:t>constant variable</w:t>
      </w:r>
    </w:p>
    <w:p w14:paraId="5748B94B" w14:textId="08D683E8" w:rsidR="00C177DC" w:rsidRDefault="00C177DC" w:rsidP="0075488C">
      <w:pPr>
        <w:pStyle w:val="NoSpacing"/>
      </w:pPr>
      <w:r>
        <w:tab/>
        <w:t xml:space="preserve">IF </w:t>
      </w:r>
      <w:proofErr w:type="spellStart"/>
      <w:r>
        <w:t>outFile</w:t>
      </w:r>
      <w:proofErr w:type="spellEnd"/>
      <w:r>
        <w:t xml:space="preserve"> is not initialized successfully</w:t>
      </w:r>
    </w:p>
    <w:p w14:paraId="75DE871C" w14:textId="02195562" w:rsidR="00C177DC" w:rsidRDefault="00C177DC" w:rsidP="0075488C">
      <w:pPr>
        <w:pStyle w:val="NoSpacing"/>
      </w:pPr>
      <w:r>
        <w:tab/>
      </w:r>
      <w:r>
        <w:tab/>
        <w:t>Display error message</w:t>
      </w:r>
    </w:p>
    <w:p w14:paraId="39433DA6" w14:textId="3CDBC25D" w:rsidR="00C177DC" w:rsidRDefault="00C177DC" w:rsidP="0075488C">
      <w:pPr>
        <w:pStyle w:val="NoSpacing"/>
      </w:pPr>
      <w:r>
        <w:tab/>
      </w:r>
      <w:r w:rsidR="00421547">
        <w:t>ELSE</w:t>
      </w:r>
    </w:p>
    <w:p w14:paraId="31E88965" w14:textId="6953565A" w:rsidR="00421547" w:rsidRDefault="00421547" w:rsidP="0075488C">
      <w:pPr>
        <w:pStyle w:val="NoSpacing"/>
      </w:pPr>
      <w:r>
        <w:tab/>
      </w:r>
      <w:r>
        <w:tab/>
      </w:r>
      <w:r w:rsidR="001E1576" w:rsidRPr="001E1576">
        <w:t>Initialize int year from user input</w:t>
      </w:r>
    </w:p>
    <w:p w14:paraId="432EB1BB" w14:textId="72D40EB3" w:rsidR="001E1576" w:rsidRDefault="001E1576" w:rsidP="0075488C">
      <w:pPr>
        <w:pStyle w:val="NoSpacing"/>
      </w:pPr>
      <w:r>
        <w:tab/>
      </w:r>
      <w:r>
        <w:tab/>
      </w:r>
      <w:r w:rsidR="002C3B79">
        <w:t xml:space="preserve">Pass year into </w:t>
      </w:r>
      <w:proofErr w:type="spellStart"/>
      <w:r w:rsidR="002C3B79">
        <w:t>outFile</w:t>
      </w:r>
      <w:proofErr w:type="spellEnd"/>
      <w:r w:rsidR="002C3B79">
        <w:t xml:space="preserve"> for printing</w:t>
      </w:r>
    </w:p>
    <w:p w14:paraId="09C5B8D8" w14:textId="0B0E3A6E" w:rsidR="002C3B79" w:rsidRDefault="002C3B79" w:rsidP="0075488C">
      <w:pPr>
        <w:pStyle w:val="NoSpacing"/>
      </w:pPr>
      <w:r>
        <w:tab/>
      </w:r>
      <w:r>
        <w:tab/>
        <w:t>IF</w:t>
      </w:r>
      <w:r w:rsidRPr="002C3B79">
        <w:t xml:space="preserve"> </w:t>
      </w:r>
      <w:r w:rsidR="00575E35">
        <w:t>there is data in the year</w:t>
      </w:r>
    </w:p>
    <w:p w14:paraId="4AD87C9B" w14:textId="77777777" w:rsidR="005126AC" w:rsidRDefault="002C3B79" w:rsidP="0075488C">
      <w:pPr>
        <w:pStyle w:val="NoSpacing"/>
      </w:pPr>
      <w:r>
        <w:tab/>
      </w:r>
      <w:r>
        <w:tab/>
      </w:r>
      <w:r>
        <w:tab/>
      </w:r>
      <w:r w:rsidR="005126AC" w:rsidRPr="005126AC">
        <w:t xml:space="preserve">FOR (int </w:t>
      </w:r>
      <w:proofErr w:type="spellStart"/>
      <w:r w:rsidR="005126AC" w:rsidRPr="005126AC">
        <w:t>i</w:t>
      </w:r>
      <w:proofErr w:type="spellEnd"/>
      <w:r w:rsidR="005126AC" w:rsidRPr="005126AC">
        <w:t xml:space="preserve"> = 1; </w:t>
      </w:r>
      <w:proofErr w:type="spellStart"/>
      <w:r w:rsidR="005126AC" w:rsidRPr="005126AC">
        <w:t>i</w:t>
      </w:r>
      <w:proofErr w:type="spellEnd"/>
      <w:r w:rsidR="005126AC" w:rsidRPr="005126AC">
        <w:t xml:space="preserve"> &lt;= 12; </w:t>
      </w:r>
      <w:proofErr w:type="spellStart"/>
      <w:r w:rsidR="005126AC" w:rsidRPr="005126AC">
        <w:t>i</w:t>
      </w:r>
      <w:proofErr w:type="spellEnd"/>
      <w:r w:rsidR="005126AC" w:rsidRPr="005126AC">
        <w:t>++)</w:t>
      </w:r>
      <w:r w:rsidR="005126AC" w:rsidRPr="005126AC">
        <w:tab/>
        <w:t xml:space="preserve">, with </w:t>
      </w:r>
      <w:proofErr w:type="spellStart"/>
      <w:r w:rsidR="005126AC" w:rsidRPr="005126AC">
        <w:t>i</w:t>
      </w:r>
      <w:proofErr w:type="spellEnd"/>
      <w:r w:rsidR="005126AC" w:rsidRPr="005126AC">
        <w:t xml:space="preserve"> representing the 12 months </w:t>
      </w:r>
    </w:p>
    <w:p w14:paraId="6D4DA359" w14:textId="76A59F2D" w:rsidR="002C3B79" w:rsidRDefault="005126AC" w:rsidP="005126AC">
      <w:pPr>
        <w:pStyle w:val="NoSpacing"/>
        <w:ind w:left="1440" w:firstLine="720"/>
      </w:pPr>
      <w:r w:rsidRPr="005126AC">
        <w:t>in a year</w:t>
      </w:r>
    </w:p>
    <w:p w14:paraId="2A41D13F" w14:textId="7C158467" w:rsidR="000C7A99" w:rsidRDefault="000C7A99" w:rsidP="005126AC">
      <w:pPr>
        <w:pStyle w:val="NoSpacing"/>
        <w:ind w:left="1440" w:firstLine="720"/>
      </w:pPr>
      <w:r>
        <w:tab/>
      </w:r>
      <w:r w:rsidR="004040AD">
        <w:t>IF</w:t>
      </w:r>
      <w:r w:rsidR="004040AD" w:rsidRPr="004040AD">
        <w:t xml:space="preserve"> </w:t>
      </w:r>
      <w:r w:rsidR="00575E35">
        <w:t>there is data in the month</w:t>
      </w:r>
    </w:p>
    <w:p w14:paraId="08D8F597" w14:textId="1580B09C" w:rsidR="004040AD" w:rsidRDefault="004040AD" w:rsidP="005126AC">
      <w:pPr>
        <w:pStyle w:val="NoSpacing"/>
        <w:ind w:left="1440" w:firstLine="720"/>
      </w:pPr>
      <w:r>
        <w:tab/>
      </w:r>
      <w:r>
        <w:tab/>
      </w:r>
      <w:proofErr w:type="spellStart"/>
      <w:r w:rsidR="00AD1879" w:rsidRPr="00AD1879">
        <w:t>PrintDataToFile</w:t>
      </w:r>
      <w:proofErr w:type="spellEnd"/>
      <w:r w:rsidR="00AD1879" w:rsidRPr="00AD1879">
        <w:t>(</w:t>
      </w:r>
      <w:proofErr w:type="spellStart"/>
      <w:proofErr w:type="gramStart"/>
      <w:r w:rsidR="00AD1879" w:rsidRPr="00AD1879">
        <w:t>outFile,i</w:t>
      </w:r>
      <w:proofErr w:type="gramEnd"/>
      <w:r w:rsidR="00AD1879" w:rsidRPr="00AD1879">
        <w:t>,year,wda</w:t>
      </w:r>
      <w:proofErr w:type="spellEnd"/>
      <w:r w:rsidR="00AD1879" w:rsidRPr="00AD1879">
        <w:t>)</w:t>
      </w:r>
    </w:p>
    <w:p w14:paraId="0913F578" w14:textId="46A6E54D" w:rsidR="00AD1879" w:rsidRDefault="00AD1879" w:rsidP="005126AC">
      <w:pPr>
        <w:pStyle w:val="NoSpacing"/>
        <w:ind w:left="1440" w:firstLine="720"/>
      </w:pPr>
      <w:r>
        <w:tab/>
        <w:t>ENDIF</w:t>
      </w:r>
    </w:p>
    <w:p w14:paraId="1A7BFC44" w14:textId="671F658A" w:rsidR="00AD1879" w:rsidRDefault="00AD1879" w:rsidP="005126AC">
      <w:pPr>
        <w:pStyle w:val="NoSpacing"/>
        <w:ind w:left="1440" w:firstLine="720"/>
      </w:pPr>
      <w:r>
        <w:t>ENDFOR</w:t>
      </w:r>
    </w:p>
    <w:p w14:paraId="719B8EE0" w14:textId="51815A30" w:rsidR="00AD1879" w:rsidRDefault="00AD1879" w:rsidP="00AD1879">
      <w:pPr>
        <w:pStyle w:val="NoSpacing"/>
      </w:pPr>
      <w:r>
        <w:tab/>
      </w:r>
      <w:r>
        <w:tab/>
        <w:t>ELSE</w:t>
      </w:r>
    </w:p>
    <w:p w14:paraId="10508F77" w14:textId="49A0D9EC" w:rsidR="00AD1879" w:rsidRDefault="00AD1879" w:rsidP="00AD1879">
      <w:pPr>
        <w:pStyle w:val="NoSpacing"/>
      </w:pPr>
      <w:r>
        <w:tab/>
      </w:r>
      <w:r>
        <w:tab/>
      </w:r>
      <w:r>
        <w:tab/>
        <w:t xml:space="preserve">Print to </w:t>
      </w:r>
      <w:proofErr w:type="spellStart"/>
      <w:r>
        <w:t>outFile</w:t>
      </w:r>
      <w:proofErr w:type="spellEnd"/>
      <w:r>
        <w:t xml:space="preserve"> “No Data”</w:t>
      </w:r>
    </w:p>
    <w:p w14:paraId="1C445E93" w14:textId="6F2F35E5" w:rsidR="00AD1879" w:rsidRDefault="00AD1879" w:rsidP="00AD1879">
      <w:pPr>
        <w:pStyle w:val="NoSpacing"/>
      </w:pPr>
      <w:r>
        <w:tab/>
      </w:r>
      <w:r>
        <w:tab/>
        <w:t>ENDIF</w:t>
      </w:r>
    </w:p>
    <w:p w14:paraId="5D51F26C" w14:textId="33E025B7" w:rsidR="00AD1879" w:rsidRDefault="00AD1879" w:rsidP="00AD1879">
      <w:pPr>
        <w:pStyle w:val="NoSpacing"/>
      </w:pPr>
      <w:r>
        <w:tab/>
        <w:t xml:space="preserve">Close </w:t>
      </w:r>
      <w:proofErr w:type="spellStart"/>
      <w:r>
        <w:t>outFile</w:t>
      </w:r>
      <w:proofErr w:type="spellEnd"/>
    </w:p>
    <w:p w14:paraId="44FC4FFF" w14:textId="0076B52F" w:rsidR="00AD1879" w:rsidRDefault="00AD1879" w:rsidP="00AD1879">
      <w:pPr>
        <w:pStyle w:val="NoSpacing"/>
      </w:pPr>
      <w:r>
        <w:tab/>
        <w:t>ENDIF</w:t>
      </w:r>
    </w:p>
    <w:p w14:paraId="692C4EDA" w14:textId="1754A4A0" w:rsidR="00AD1879" w:rsidRDefault="00AD1879" w:rsidP="00AD1879">
      <w:pPr>
        <w:pStyle w:val="NoSpacing"/>
      </w:pPr>
      <w:r>
        <w:t>END method</w:t>
      </w:r>
    </w:p>
    <w:p w14:paraId="17ACD494" w14:textId="3CABE5F2" w:rsidR="00AD1879" w:rsidRDefault="004406A4" w:rsidP="00AD1879">
      <w:pPr>
        <w:pStyle w:val="NoSpacing"/>
      </w:pPr>
      <w:proofErr w:type="spellStart"/>
      <w:proofErr w:type="gramStart"/>
      <w:r w:rsidRPr="004406A4">
        <w:t>PrintDataToFile</w:t>
      </w:r>
      <w:proofErr w:type="spellEnd"/>
      <w:r w:rsidRPr="004406A4">
        <w:t>(</w:t>
      </w:r>
      <w:proofErr w:type="spellStart"/>
      <w:proofErr w:type="gramEnd"/>
      <w:r w:rsidRPr="004406A4">
        <w:t>ofstream</w:t>
      </w:r>
      <w:proofErr w:type="spellEnd"/>
      <w:r w:rsidRPr="004406A4">
        <w:t xml:space="preserve"> &amp;</w:t>
      </w:r>
      <w:proofErr w:type="spellStart"/>
      <w:r w:rsidRPr="004406A4">
        <w:t>outFile</w:t>
      </w:r>
      <w:proofErr w:type="spellEnd"/>
      <w:r w:rsidRPr="004406A4">
        <w:t xml:space="preserve">, int month, int year, </w:t>
      </w:r>
      <w:proofErr w:type="spellStart"/>
      <w:r w:rsidRPr="004406A4">
        <w:t>WindDataArray</w:t>
      </w:r>
      <w:proofErr w:type="spellEnd"/>
      <w:r w:rsidRPr="004406A4">
        <w:t xml:space="preserve"> &amp;</w:t>
      </w:r>
      <w:proofErr w:type="spellStart"/>
      <w:r w:rsidRPr="004406A4">
        <w:t>wda</w:t>
      </w:r>
      <w:proofErr w:type="spellEnd"/>
      <w:r w:rsidRPr="004406A4">
        <w:t>)</w:t>
      </w:r>
      <w:r>
        <w:t xml:space="preserve">: </w:t>
      </w:r>
      <w:r w:rsidR="00B54BDF">
        <w:t>void</w:t>
      </w:r>
    </w:p>
    <w:p w14:paraId="5F5E8313" w14:textId="3AF4446A" w:rsidR="00B54BDF" w:rsidRDefault="00B54BDF" w:rsidP="00AD1879">
      <w:pPr>
        <w:pStyle w:val="NoSpacing"/>
      </w:pPr>
      <w:r>
        <w:tab/>
      </w:r>
      <w:r w:rsidR="00153D6D">
        <w:t xml:space="preserve">Print month after finding character representation into </w:t>
      </w:r>
      <w:proofErr w:type="spellStart"/>
      <w:r w:rsidR="00153D6D">
        <w:t>outFile</w:t>
      </w:r>
      <w:proofErr w:type="spellEnd"/>
    </w:p>
    <w:p w14:paraId="15169082" w14:textId="3D8966E3" w:rsidR="00153D6D" w:rsidRDefault="00153D6D" w:rsidP="00AD1879">
      <w:pPr>
        <w:pStyle w:val="NoSpacing"/>
      </w:pPr>
      <w:r>
        <w:tab/>
        <w:t>IF</w:t>
      </w:r>
      <w:r w:rsidRPr="00153D6D">
        <w:t xml:space="preserve"> </w:t>
      </w:r>
      <w:r>
        <w:t xml:space="preserve">wind </w:t>
      </w:r>
      <w:proofErr w:type="gramStart"/>
      <w:r>
        <w:t>speed !</w:t>
      </w:r>
      <w:proofErr w:type="gramEnd"/>
      <w:r>
        <w:t>= 0</w:t>
      </w:r>
    </w:p>
    <w:p w14:paraId="4D2DC7E4" w14:textId="532C09A8" w:rsidR="00153D6D" w:rsidRDefault="00153D6D" w:rsidP="00AD1879">
      <w:pPr>
        <w:pStyle w:val="NoSpacing"/>
      </w:pPr>
      <w:r>
        <w:tab/>
      </w:r>
      <w:r>
        <w:tab/>
        <w:t xml:space="preserve">Print wind speed to </w:t>
      </w:r>
      <w:proofErr w:type="spellStart"/>
      <w:r>
        <w:t>outFile</w:t>
      </w:r>
      <w:proofErr w:type="spellEnd"/>
    </w:p>
    <w:p w14:paraId="22D8A12C" w14:textId="4F3235E4" w:rsidR="00153D6D" w:rsidRDefault="00153D6D" w:rsidP="00AD1879">
      <w:pPr>
        <w:pStyle w:val="NoSpacing"/>
      </w:pPr>
      <w:r>
        <w:tab/>
        <w:t>ELSE</w:t>
      </w:r>
    </w:p>
    <w:p w14:paraId="41E95113" w14:textId="2E9C0466" w:rsidR="00153D6D" w:rsidRDefault="00153D6D" w:rsidP="00AD1879">
      <w:pPr>
        <w:pStyle w:val="NoSpacing"/>
      </w:pPr>
      <w:r>
        <w:lastRenderedPageBreak/>
        <w:tab/>
      </w:r>
      <w:r>
        <w:tab/>
        <w:t xml:space="preserve">Print “,” to </w:t>
      </w:r>
      <w:proofErr w:type="spellStart"/>
      <w:r>
        <w:t>outFile</w:t>
      </w:r>
      <w:proofErr w:type="spellEnd"/>
    </w:p>
    <w:p w14:paraId="60FE4DDE" w14:textId="2FB32807" w:rsidR="00153D6D" w:rsidRDefault="00153D6D" w:rsidP="00AD1879">
      <w:pPr>
        <w:pStyle w:val="NoSpacing"/>
      </w:pPr>
      <w:r>
        <w:tab/>
        <w:t>ENDIF</w:t>
      </w:r>
    </w:p>
    <w:p w14:paraId="4E8C8E25" w14:textId="3715AFE2" w:rsidR="00153D6D" w:rsidRDefault="00153D6D" w:rsidP="00153D6D">
      <w:pPr>
        <w:pStyle w:val="NoSpacing"/>
      </w:pPr>
      <w:r>
        <w:tab/>
        <w:t xml:space="preserve">IF air </w:t>
      </w:r>
      <w:proofErr w:type="gramStart"/>
      <w:r>
        <w:t>temperature !</w:t>
      </w:r>
      <w:proofErr w:type="gramEnd"/>
      <w:r>
        <w:t>= 0</w:t>
      </w:r>
    </w:p>
    <w:p w14:paraId="0135FCC9" w14:textId="447E5BA2" w:rsidR="00153D6D" w:rsidRDefault="00153D6D" w:rsidP="00153D6D">
      <w:pPr>
        <w:pStyle w:val="NoSpacing"/>
      </w:pPr>
      <w:r>
        <w:tab/>
      </w:r>
      <w:r>
        <w:tab/>
        <w:t xml:space="preserve">Print </w:t>
      </w:r>
      <w:r w:rsidRPr="00153D6D">
        <w:t xml:space="preserve">air temperature </w:t>
      </w:r>
      <w:r>
        <w:t xml:space="preserve">to </w:t>
      </w:r>
      <w:proofErr w:type="spellStart"/>
      <w:r>
        <w:t>outFile</w:t>
      </w:r>
      <w:proofErr w:type="spellEnd"/>
    </w:p>
    <w:p w14:paraId="0F2F5F3F" w14:textId="77777777" w:rsidR="00153D6D" w:rsidRDefault="00153D6D" w:rsidP="00153D6D">
      <w:pPr>
        <w:pStyle w:val="NoSpacing"/>
      </w:pPr>
      <w:r>
        <w:tab/>
        <w:t>ELSE</w:t>
      </w:r>
    </w:p>
    <w:p w14:paraId="2765BE85" w14:textId="77777777" w:rsidR="00153D6D" w:rsidRDefault="00153D6D" w:rsidP="00153D6D">
      <w:pPr>
        <w:pStyle w:val="NoSpacing"/>
      </w:pPr>
      <w:r>
        <w:tab/>
      </w:r>
      <w:r>
        <w:tab/>
        <w:t xml:space="preserve">Print “,” to </w:t>
      </w:r>
      <w:proofErr w:type="spellStart"/>
      <w:r>
        <w:t>outFile</w:t>
      </w:r>
      <w:proofErr w:type="spellEnd"/>
    </w:p>
    <w:p w14:paraId="0D734ED0" w14:textId="054AB000" w:rsidR="00153D6D" w:rsidRDefault="00153D6D" w:rsidP="00153D6D">
      <w:pPr>
        <w:pStyle w:val="NoSpacing"/>
      </w:pPr>
      <w:r>
        <w:tab/>
        <w:t>ENDIF</w:t>
      </w:r>
    </w:p>
    <w:p w14:paraId="6F17D7EF" w14:textId="3717B79A" w:rsidR="00153D6D" w:rsidRDefault="00153D6D" w:rsidP="00153D6D">
      <w:pPr>
        <w:pStyle w:val="NoSpacing"/>
        <w:ind w:firstLine="720"/>
      </w:pPr>
      <w:r>
        <w:t xml:space="preserve">IF solar </w:t>
      </w:r>
      <w:proofErr w:type="gramStart"/>
      <w:r>
        <w:t>radiation !</w:t>
      </w:r>
      <w:proofErr w:type="gramEnd"/>
      <w:r>
        <w:t>= 0</w:t>
      </w:r>
    </w:p>
    <w:p w14:paraId="00C3CDAF" w14:textId="5C015F03" w:rsidR="00153D6D" w:rsidRDefault="00153D6D" w:rsidP="00153D6D">
      <w:pPr>
        <w:pStyle w:val="NoSpacing"/>
      </w:pPr>
      <w:r>
        <w:tab/>
      </w:r>
      <w:r>
        <w:tab/>
        <w:t xml:space="preserve">Print </w:t>
      </w:r>
      <w:r w:rsidRPr="00153D6D">
        <w:t xml:space="preserve">solar radiation </w:t>
      </w:r>
      <w:r>
        <w:t xml:space="preserve">to </w:t>
      </w:r>
      <w:proofErr w:type="spellStart"/>
      <w:r>
        <w:t>outFile</w:t>
      </w:r>
      <w:proofErr w:type="spellEnd"/>
    </w:p>
    <w:p w14:paraId="72B66EBD" w14:textId="77777777" w:rsidR="00153D6D" w:rsidRDefault="00153D6D" w:rsidP="00153D6D">
      <w:pPr>
        <w:pStyle w:val="NoSpacing"/>
      </w:pPr>
      <w:r>
        <w:tab/>
        <w:t>ELSE</w:t>
      </w:r>
    </w:p>
    <w:p w14:paraId="5BC34364" w14:textId="508B8490" w:rsidR="00153D6D" w:rsidRDefault="00153D6D" w:rsidP="00153D6D">
      <w:pPr>
        <w:pStyle w:val="NoSpacing"/>
      </w:pPr>
      <w:r>
        <w:tab/>
      </w:r>
      <w:r>
        <w:tab/>
      </w:r>
      <w:r w:rsidR="00FB0DAA">
        <w:t xml:space="preserve">Skip </w:t>
      </w:r>
      <w:proofErr w:type="spellStart"/>
      <w:r>
        <w:t>outFile</w:t>
      </w:r>
      <w:proofErr w:type="spellEnd"/>
      <w:r w:rsidR="00FB0DAA">
        <w:t xml:space="preserve"> to next line</w:t>
      </w:r>
    </w:p>
    <w:p w14:paraId="6DE67549" w14:textId="6CFD4CEF" w:rsidR="00153D6D" w:rsidRDefault="00153D6D" w:rsidP="00153D6D">
      <w:pPr>
        <w:pStyle w:val="NoSpacing"/>
      </w:pPr>
      <w:r>
        <w:tab/>
        <w:t>ENDIF</w:t>
      </w:r>
    </w:p>
    <w:p w14:paraId="4F7991B0" w14:textId="41241179" w:rsidR="00FB0DAA" w:rsidRDefault="00FB0DAA" w:rsidP="00153D6D">
      <w:pPr>
        <w:pStyle w:val="NoSpacing"/>
      </w:pPr>
      <w:r>
        <w:t>END method</w:t>
      </w:r>
    </w:p>
    <w:p w14:paraId="02DDAAAD" w14:textId="77777777" w:rsidR="00FB0DAA" w:rsidRDefault="00FB0DAA" w:rsidP="00153D6D">
      <w:pPr>
        <w:pStyle w:val="NoSpacing"/>
      </w:pPr>
    </w:p>
    <w:p w14:paraId="722E47A6" w14:textId="1DB9B830" w:rsidR="00FB0DAA" w:rsidRDefault="00575E35" w:rsidP="00153D6D">
      <w:pPr>
        <w:pStyle w:val="NoSpacing"/>
      </w:pPr>
      <w:proofErr w:type="spellStart"/>
      <w:proofErr w:type="gramStart"/>
      <w:r w:rsidRPr="00575E35">
        <w:t>CheckDataExistInMonth</w:t>
      </w:r>
      <w:proofErr w:type="spellEnd"/>
      <w:r w:rsidRPr="00575E35">
        <w:t>(</w:t>
      </w:r>
      <w:proofErr w:type="gramEnd"/>
      <w:r w:rsidRPr="00575E35">
        <w:t xml:space="preserve">int month, int year, </w:t>
      </w:r>
      <w:proofErr w:type="spellStart"/>
      <w:r w:rsidRPr="00575E35">
        <w:t>WindDataArray</w:t>
      </w:r>
      <w:proofErr w:type="spellEnd"/>
      <w:r w:rsidRPr="00575E35">
        <w:t xml:space="preserve"> &amp;</w:t>
      </w:r>
      <w:proofErr w:type="spellStart"/>
      <w:r w:rsidRPr="00575E35">
        <w:t>wda</w:t>
      </w:r>
      <w:proofErr w:type="spellEnd"/>
      <w:r w:rsidRPr="00575E35">
        <w:t>)</w:t>
      </w:r>
      <w:r w:rsidR="00294645">
        <w:t>: Boolean</w:t>
      </w:r>
    </w:p>
    <w:p w14:paraId="62261CFD" w14:textId="16BE091B" w:rsidR="00294645" w:rsidRDefault="00294645" w:rsidP="00153D6D">
      <w:pPr>
        <w:pStyle w:val="NoSpacing"/>
      </w:pPr>
      <w:r>
        <w:tab/>
        <w:t xml:space="preserve">IF wind </w:t>
      </w:r>
      <w:proofErr w:type="gramStart"/>
      <w:r>
        <w:t>speed !</w:t>
      </w:r>
      <w:proofErr w:type="gramEnd"/>
      <w:r>
        <w:t>= 0</w:t>
      </w:r>
    </w:p>
    <w:p w14:paraId="4EAB704C" w14:textId="4651BF77" w:rsidR="00294645" w:rsidRDefault="00294645" w:rsidP="00153D6D">
      <w:pPr>
        <w:pStyle w:val="NoSpacing"/>
      </w:pPr>
      <w:r>
        <w:tab/>
      </w:r>
      <w:r>
        <w:tab/>
        <w:t xml:space="preserve">IF air </w:t>
      </w:r>
      <w:proofErr w:type="gramStart"/>
      <w:r>
        <w:t>temperature !</w:t>
      </w:r>
      <w:proofErr w:type="gramEnd"/>
      <w:r>
        <w:t>= 0</w:t>
      </w:r>
    </w:p>
    <w:p w14:paraId="1712EF2D" w14:textId="2A1F7F34" w:rsidR="00294645" w:rsidRDefault="00294645" w:rsidP="00153D6D">
      <w:pPr>
        <w:pStyle w:val="NoSpacing"/>
      </w:pPr>
      <w:r>
        <w:tab/>
      </w:r>
      <w:r>
        <w:tab/>
      </w:r>
      <w:r>
        <w:tab/>
        <w:t xml:space="preserve">IF solar </w:t>
      </w:r>
      <w:proofErr w:type="gramStart"/>
      <w:r>
        <w:t>radiation !</w:t>
      </w:r>
      <w:proofErr w:type="gramEnd"/>
      <w:r>
        <w:t>= 0</w:t>
      </w:r>
    </w:p>
    <w:p w14:paraId="15CECA7F" w14:textId="5FD4EB8D" w:rsidR="00294645" w:rsidRDefault="00294645" w:rsidP="00153D6D">
      <w:pPr>
        <w:pStyle w:val="NoSpacing"/>
      </w:pPr>
      <w:r>
        <w:tab/>
      </w:r>
      <w:r>
        <w:tab/>
      </w:r>
      <w:r>
        <w:tab/>
      </w:r>
      <w:r>
        <w:tab/>
        <w:t>Return true</w:t>
      </w:r>
    </w:p>
    <w:p w14:paraId="4AE1151B" w14:textId="6CB0CD1A" w:rsidR="00294645" w:rsidRDefault="00294645" w:rsidP="00153D6D">
      <w:pPr>
        <w:pStyle w:val="NoSpacing"/>
      </w:pPr>
      <w:r>
        <w:tab/>
      </w:r>
      <w:r>
        <w:tab/>
      </w:r>
      <w:r>
        <w:tab/>
        <w:t>ENDIF</w:t>
      </w:r>
    </w:p>
    <w:p w14:paraId="3F0741E1" w14:textId="2970A098" w:rsidR="00294645" w:rsidRDefault="00294645" w:rsidP="00153D6D">
      <w:pPr>
        <w:pStyle w:val="NoSpacing"/>
      </w:pPr>
      <w:r>
        <w:tab/>
      </w:r>
      <w:r>
        <w:tab/>
        <w:t>ENDIF</w:t>
      </w:r>
    </w:p>
    <w:p w14:paraId="4DB10DEF" w14:textId="47A16CB7" w:rsidR="00294645" w:rsidRDefault="00294645" w:rsidP="00153D6D">
      <w:pPr>
        <w:pStyle w:val="NoSpacing"/>
      </w:pPr>
      <w:r>
        <w:tab/>
        <w:t>ELSE</w:t>
      </w:r>
    </w:p>
    <w:p w14:paraId="70480497" w14:textId="35D6091D" w:rsidR="00294645" w:rsidRDefault="00294645" w:rsidP="00153D6D">
      <w:pPr>
        <w:pStyle w:val="NoSpacing"/>
      </w:pPr>
      <w:r>
        <w:tab/>
      </w:r>
      <w:r>
        <w:tab/>
        <w:t>Return false;</w:t>
      </w:r>
    </w:p>
    <w:p w14:paraId="7FCBA048" w14:textId="24F32494" w:rsidR="00294645" w:rsidRDefault="00294645" w:rsidP="00153D6D">
      <w:pPr>
        <w:pStyle w:val="NoSpacing"/>
      </w:pPr>
      <w:r>
        <w:tab/>
        <w:t>ENDIF</w:t>
      </w:r>
    </w:p>
    <w:p w14:paraId="07469ECF" w14:textId="58C464DE" w:rsidR="00294645" w:rsidRDefault="00294645" w:rsidP="00153D6D">
      <w:pPr>
        <w:pStyle w:val="NoSpacing"/>
      </w:pPr>
      <w:r>
        <w:t>END method</w:t>
      </w:r>
    </w:p>
    <w:p w14:paraId="2306ECCB" w14:textId="77777777" w:rsidR="00294645" w:rsidRDefault="00294645" w:rsidP="00153D6D">
      <w:pPr>
        <w:pStyle w:val="NoSpacing"/>
      </w:pPr>
    </w:p>
    <w:p w14:paraId="15F89DDA" w14:textId="06968DD1" w:rsidR="00294645" w:rsidRDefault="00566CD6" w:rsidP="00153D6D">
      <w:pPr>
        <w:pStyle w:val="NoSpacing"/>
      </w:pPr>
      <w:proofErr w:type="spellStart"/>
      <w:proofErr w:type="gramStart"/>
      <w:r w:rsidRPr="00566CD6">
        <w:t>CheckDataExistInYear</w:t>
      </w:r>
      <w:proofErr w:type="spellEnd"/>
      <w:r w:rsidRPr="00566CD6">
        <w:t>(</w:t>
      </w:r>
      <w:proofErr w:type="gramEnd"/>
      <w:r w:rsidRPr="00566CD6">
        <w:t xml:space="preserve">int year, </w:t>
      </w:r>
      <w:proofErr w:type="spellStart"/>
      <w:r w:rsidRPr="00566CD6">
        <w:t>WindDataArray</w:t>
      </w:r>
      <w:proofErr w:type="spellEnd"/>
      <w:r w:rsidRPr="00566CD6">
        <w:t xml:space="preserve"> &amp;</w:t>
      </w:r>
      <w:proofErr w:type="spellStart"/>
      <w:r w:rsidRPr="00566CD6">
        <w:t>wda</w:t>
      </w:r>
      <w:proofErr w:type="spellEnd"/>
      <w:r w:rsidRPr="00566CD6">
        <w:t>)</w:t>
      </w:r>
      <w:r>
        <w:t>: Boolean</w:t>
      </w:r>
    </w:p>
    <w:p w14:paraId="497E1058" w14:textId="280456CC" w:rsidR="00566CD6" w:rsidRDefault="00566CD6" w:rsidP="00566CD6">
      <w:pPr>
        <w:pStyle w:val="NoSpacing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12; </w:t>
      </w:r>
      <w:proofErr w:type="spellStart"/>
      <w:r>
        <w:t>i</w:t>
      </w:r>
      <w:proofErr w:type="spellEnd"/>
      <w:r>
        <w:t>++)</w:t>
      </w:r>
      <w:r>
        <w:tab/>
        <w:t xml:space="preserve">, with </w:t>
      </w:r>
      <w:proofErr w:type="spellStart"/>
      <w:r>
        <w:t>i</w:t>
      </w:r>
      <w:proofErr w:type="spellEnd"/>
      <w:r>
        <w:t xml:space="preserve"> representing the 12 months in a year</w:t>
      </w:r>
    </w:p>
    <w:p w14:paraId="34D59FEA" w14:textId="399A3CE5" w:rsidR="00566CD6" w:rsidRDefault="00566CD6" w:rsidP="00566CD6">
      <w:pPr>
        <w:pStyle w:val="NoSpacing"/>
      </w:pPr>
      <w:r>
        <w:tab/>
      </w:r>
      <w:r>
        <w:tab/>
      </w:r>
      <w:r w:rsidRPr="00566CD6">
        <w:t xml:space="preserve">IF wind </w:t>
      </w:r>
      <w:proofErr w:type="gramStart"/>
      <w:r w:rsidRPr="00566CD6">
        <w:t>speed !</w:t>
      </w:r>
      <w:proofErr w:type="gramEnd"/>
      <w:r w:rsidRPr="00566CD6">
        <w:t>= 0</w:t>
      </w:r>
    </w:p>
    <w:p w14:paraId="572BA8C2" w14:textId="77BCD941" w:rsidR="00566CD6" w:rsidRDefault="00566CD6" w:rsidP="00566CD6">
      <w:pPr>
        <w:pStyle w:val="NoSpacing"/>
      </w:pPr>
      <w:r>
        <w:tab/>
      </w:r>
      <w:r>
        <w:tab/>
      </w:r>
      <w:r>
        <w:tab/>
        <w:t>Return true</w:t>
      </w:r>
    </w:p>
    <w:p w14:paraId="27C1BBA4" w14:textId="23162CA0" w:rsidR="00566CD6" w:rsidRDefault="00566CD6" w:rsidP="00566CD6">
      <w:pPr>
        <w:pStyle w:val="NoSpacing"/>
      </w:pPr>
      <w:r>
        <w:tab/>
      </w:r>
      <w:r>
        <w:tab/>
        <w:t>ENDIF</w:t>
      </w:r>
    </w:p>
    <w:p w14:paraId="54479BB7" w14:textId="5276E554" w:rsidR="00566CD6" w:rsidRDefault="00566CD6" w:rsidP="00566CD6">
      <w:pPr>
        <w:pStyle w:val="NoSpacing"/>
      </w:pPr>
      <w:r>
        <w:tab/>
      </w:r>
      <w:r>
        <w:tab/>
        <w:t xml:space="preserve">IF </w:t>
      </w:r>
      <w:r w:rsidRPr="00566CD6">
        <w:t xml:space="preserve">air </w:t>
      </w:r>
      <w:proofErr w:type="gramStart"/>
      <w:r w:rsidRPr="00566CD6">
        <w:t>temperature</w:t>
      </w:r>
      <w:r>
        <w:t xml:space="preserve"> !</w:t>
      </w:r>
      <w:proofErr w:type="gramEnd"/>
      <w:r>
        <w:t>= 0</w:t>
      </w:r>
    </w:p>
    <w:p w14:paraId="5A2DB05E" w14:textId="77777777" w:rsidR="00566CD6" w:rsidRDefault="00566CD6" w:rsidP="00566CD6">
      <w:pPr>
        <w:pStyle w:val="NoSpacing"/>
      </w:pPr>
      <w:r>
        <w:tab/>
      </w:r>
      <w:r>
        <w:tab/>
      </w:r>
      <w:r>
        <w:tab/>
        <w:t>Return true</w:t>
      </w:r>
    </w:p>
    <w:p w14:paraId="466F55A1" w14:textId="25D3EDC7" w:rsidR="00566CD6" w:rsidRDefault="00566CD6" w:rsidP="00566CD6">
      <w:pPr>
        <w:pStyle w:val="NoSpacing"/>
      </w:pPr>
      <w:r>
        <w:tab/>
      </w:r>
      <w:r>
        <w:tab/>
        <w:t>ENDIF</w:t>
      </w:r>
    </w:p>
    <w:p w14:paraId="7C5DD921" w14:textId="1AAF4F03" w:rsidR="00566CD6" w:rsidRDefault="00566CD6" w:rsidP="00566CD6">
      <w:pPr>
        <w:pStyle w:val="NoSpacing"/>
      </w:pPr>
      <w:r>
        <w:tab/>
      </w:r>
      <w:r>
        <w:tab/>
        <w:t xml:space="preserve">IF </w:t>
      </w:r>
      <w:r w:rsidRPr="00566CD6">
        <w:t xml:space="preserve">solar </w:t>
      </w:r>
      <w:proofErr w:type="gramStart"/>
      <w:r w:rsidRPr="00566CD6">
        <w:t>radiation</w:t>
      </w:r>
      <w:r>
        <w:t xml:space="preserve"> !</w:t>
      </w:r>
      <w:proofErr w:type="gramEnd"/>
      <w:r>
        <w:t>= 0</w:t>
      </w:r>
    </w:p>
    <w:p w14:paraId="375FBCA0" w14:textId="77777777" w:rsidR="00566CD6" w:rsidRDefault="00566CD6" w:rsidP="00566CD6">
      <w:pPr>
        <w:pStyle w:val="NoSpacing"/>
      </w:pPr>
      <w:r>
        <w:tab/>
      </w:r>
      <w:r>
        <w:tab/>
      </w:r>
      <w:r>
        <w:tab/>
        <w:t>Return true</w:t>
      </w:r>
    </w:p>
    <w:p w14:paraId="46EC4F66" w14:textId="6ED426DB" w:rsidR="00566CD6" w:rsidRDefault="00566CD6" w:rsidP="00566CD6">
      <w:pPr>
        <w:pStyle w:val="NoSpacing"/>
      </w:pPr>
      <w:r>
        <w:tab/>
      </w:r>
      <w:r>
        <w:tab/>
        <w:t>ENDIF</w:t>
      </w:r>
    </w:p>
    <w:p w14:paraId="1D235D8F" w14:textId="501C0F1E" w:rsidR="00566CD6" w:rsidRDefault="00566CD6" w:rsidP="00566CD6">
      <w:pPr>
        <w:pStyle w:val="NoSpacing"/>
      </w:pPr>
      <w:r>
        <w:tab/>
        <w:t>ENDFOR</w:t>
      </w:r>
    </w:p>
    <w:p w14:paraId="4FE9171E" w14:textId="59C70A7E" w:rsidR="00566CD6" w:rsidRDefault="00566CD6" w:rsidP="00566CD6">
      <w:pPr>
        <w:pStyle w:val="NoSpacing"/>
      </w:pPr>
      <w:r>
        <w:tab/>
        <w:t>Return false;</w:t>
      </w:r>
    </w:p>
    <w:p w14:paraId="146EBB2C" w14:textId="64A7B482" w:rsidR="00566CD6" w:rsidRDefault="00566CD6" w:rsidP="00566CD6">
      <w:pPr>
        <w:pStyle w:val="NoSpacing"/>
      </w:pPr>
      <w:r>
        <w:t>END method</w:t>
      </w:r>
    </w:p>
    <w:p w14:paraId="266102B0" w14:textId="77777777" w:rsidR="00B10C66" w:rsidRDefault="00B10C66" w:rsidP="00566CD6">
      <w:pPr>
        <w:pStyle w:val="NoSpacing"/>
      </w:pPr>
    </w:p>
    <w:p w14:paraId="091D6FA0" w14:textId="77777777" w:rsidR="00B10C66" w:rsidRDefault="00B10C66" w:rsidP="00566CD6">
      <w:pPr>
        <w:pStyle w:val="NoSpacing"/>
      </w:pPr>
    </w:p>
    <w:p w14:paraId="1C64EEEE" w14:textId="4C07AAF2" w:rsidR="00980685" w:rsidRDefault="00980685">
      <w:pPr>
        <w:spacing w:beforeAutospacing="0" w:after="160" w:afterAutospacing="0" w:line="259" w:lineRule="auto"/>
      </w:pPr>
      <w:r>
        <w:br w:type="page"/>
      </w:r>
    </w:p>
    <w:p w14:paraId="615621BA" w14:textId="77777777" w:rsidR="00905310" w:rsidRDefault="00905310" w:rsidP="00905310">
      <w:pPr>
        <w:pStyle w:val="Heading1"/>
        <w:sectPr w:rsidR="00905310" w:rsidSect="009960F0"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5D35EBD1" w14:textId="2678452A" w:rsidR="00B10C66" w:rsidRDefault="00287701" w:rsidP="00905310">
      <w:pPr>
        <w:pStyle w:val="Heading1"/>
      </w:pPr>
      <w:bookmarkStart w:id="10" w:name="_Toc138883583"/>
      <w:r>
        <w:lastRenderedPageBreak/>
        <w:t>Test Plan</w:t>
      </w:r>
      <w:r w:rsidR="00905310">
        <w:t>s</w:t>
      </w:r>
      <w:bookmarkEnd w:id="10"/>
    </w:p>
    <w:p w14:paraId="660675A2" w14:textId="3C47B85B" w:rsidR="00287701" w:rsidRDefault="00905310" w:rsidP="00905310">
      <w:pPr>
        <w:pStyle w:val="Heading2"/>
      </w:pPr>
      <w:bookmarkStart w:id="11" w:name="_Toc138883584"/>
      <w:r>
        <w:t>Date Test Plan</w:t>
      </w:r>
      <w:bookmarkEnd w:id="11"/>
    </w:p>
    <w:tbl>
      <w:tblPr>
        <w:tblW w:w="13770" w:type="dxa"/>
        <w:tblLook w:val="0600" w:firstRow="0" w:lastRow="0" w:firstColumn="0" w:lastColumn="0" w:noHBand="1" w:noVBand="1"/>
      </w:tblPr>
      <w:tblGrid>
        <w:gridCol w:w="1306"/>
        <w:gridCol w:w="3756"/>
        <w:gridCol w:w="3674"/>
        <w:gridCol w:w="3456"/>
        <w:gridCol w:w="1578"/>
      </w:tblGrid>
      <w:tr w:rsidR="00905310" w:rsidRPr="00905310" w14:paraId="2892869F" w14:textId="77777777" w:rsidTr="00A63C4E">
        <w:trPr>
          <w:trHeight w:val="665"/>
        </w:trPr>
        <w:tc>
          <w:tcPr>
            <w:tcW w:w="1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C91E3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Test</w:t>
            </w:r>
          </w:p>
        </w:tc>
        <w:tc>
          <w:tcPr>
            <w:tcW w:w="375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5A77B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Description (including why the test is needed)</w:t>
            </w:r>
          </w:p>
        </w:tc>
        <w:tc>
          <w:tcPr>
            <w:tcW w:w="367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6D075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Actual Test Data</w:t>
            </w:r>
          </w:p>
        </w:tc>
        <w:tc>
          <w:tcPr>
            <w:tcW w:w="345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7E9E2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Expected Output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743141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Passed</w:t>
            </w:r>
          </w:p>
        </w:tc>
      </w:tr>
      <w:tr w:rsidR="00905310" w:rsidRPr="00905310" w14:paraId="395DA0EA" w14:textId="77777777" w:rsidTr="00A63C4E">
        <w:trPr>
          <w:trHeight w:val="324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34CEB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8DF6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Default Constructor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51839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il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EEDDE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ate: null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8291A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905310" w:rsidRPr="00905310" w14:paraId="3EBA9C80" w14:textId="77777777" w:rsidTr="00A63C4E">
        <w:trPr>
          <w:trHeight w:val="648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2FC03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AD21D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Initializing Constructor with attributes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B5FE6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8 April 2019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3AF1B0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initialized attributes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56E5CC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905310" w:rsidRPr="00905310" w14:paraId="37544B0D" w14:textId="77777777" w:rsidTr="00A63C4E">
        <w:trPr>
          <w:trHeight w:val="324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2A8BA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FB353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Set &amp; </w:t>
            </w:r>
            <w:proofErr w:type="spellStart"/>
            <w:proofErr w:type="gramStart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GetDate</w:t>
            </w:r>
            <w:proofErr w:type="spell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F4322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30 June 2016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F29DF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30 June 2016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262488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905310" w:rsidRPr="00905310" w14:paraId="06A2ECC1" w14:textId="77777777" w:rsidTr="00A63C4E">
        <w:trPr>
          <w:trHeight w:val="324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FFCCD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21E76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Set &amp; </w:t>
            </w:r>
            <w:proofErr w:type="spellStart"/>
            <w:proofErr w:type="gramStart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GetDay</w:t>
            </w:r>
            <w:proofErr w:type="spell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7747A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3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C3D78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1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0EF392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905310" w:rsidRPr="00905310" w14:paraId="744E5BA9" w14:textId="77777777" w:rsidTr="00A63C4E">
        <w:trPr>
          <w:trHeight w:val="324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14AE2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27E5E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Set &amp; </w:t>
            </w:r>
            <w:proofErr w:type="spellStart"/>
            <w:proofErr w:type="gramStart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GetMonth</w:t>
            </w:r>
            <w:proofErr w:type="spell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6B3D0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D2056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6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EE3AB0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905310" w:rsidRPr="00905310" w14:paraId="152A3E71" w14:textId="77777777" w:rsidTr="00A63C4E">
        <w:trPr>
          <w:trHeight w:val="340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F478B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08A817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Set &amp; </w:t>
            </w:r>
            <w:proofErr w:type="spellStart"/>
            <w:proofErr w:type="gramStart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GetYear</w:t>
            </w:r>
            <w:proofErr w:type="spell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5594A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993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DF4B0A" w14:textId="77777777" w:rsidR="00905310" w:rsidRPr="00905310" w:rsidRDefault="00905310" w:rsidP="00905310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1993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4EB2B2" w14:textId="77777777" w:rsidR="00905310" w:rsidRPr="00905310" w:rsidRDefault="00905310" w:rsidP="00905310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905310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</w:tbl>
    <w:p w14:paraId="4BB35CDE" w14:textId="7375C421" w:rsidR="00905310" w:rsidRDefault="00905310" w:rsidP="00905310">
      <w:pPr>
        <w:pStyle w:val="Heading2"/>
      </w:pPr>
      <w:bookmarkStart w:id="12" w:name="_Toc138883585"/>
      <w:r>
        <w:t>Time Test Plan</w:t>
      </w:r>
      <w:bookmarkEnd w:id="12"/>
    </w:p>
    <w:tbl>
      <w:tblPr>
        <w:tblW w:w="13770" w:type="dxa"/>
        <w:tblLook w:val="0600" w:firstRow="0" w:lastRow="0" w:firstColumn="0" w:lastColumn="0" w:noHBand="1" w:noVBand="1"/>
      </w:tblPr>
      <w:tblGrid>
        <w:gridCol w:w="1306"/>
        <w:gridCol w:w="3756"/>
        <w:gridCol w:w="3674"/>
        <w:gridCol w:w="3456"/>
        <w:gridCol w:w="1578"/>
      </w:tblGrid>
      <w:tr w:rsidR="00A63C4E" w:rsidRPr="00A63C4E" w14:paraId="703EA13E" w14:textId="77777777" w:rsidTr="00A63C4E">
        <w:trPr>
          <w:trHeight w:val="711"/>
        </w:trPr>
        <w:tc>
          <w:tcPr>
            <w:tcW w:w="13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A1C23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Test</w:t>
            </w:r>
          </w:p>
        </w:tc>
        <w:tc>
          <w:tcPr>
            <w:tcW w:w="375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6381E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Description (including why the test is needed)</w:t>
            </w:r>
          </w:p>
        </w:tc>
        <w:tc>
          <w:tcPr>
            <w:tcW w:w="367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3A2B9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Actual Test Data</w:t>
            </w:r>
          </w:p>
        </w:tc>
        <w:tc>
          <w:tcPr>
            <w:tcW w:w="345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68C84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Expected Output</w:t>
            </w:r>
          </w:p>
        </w:tc>
        <w:tc>
          <w:tcPr>
            <w:tcW w:w="157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2980CA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29BD0081" w14:textId="77777777" w:rsidTr="00A63C4E">
        <w:trPr>
          <w:trHeight w:val="347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CBBE3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80D0C0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Default Constructor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5350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il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15C15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ate: null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169774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1A0C086C" w14:textId="77777777" w:rsidTr="00A63C4E">
        <w:trPr>
          <w:trHeight w:val="694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913A7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3CFC1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Initializing Constructor with attributes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5C9A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5:00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6ABEA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initialized attributes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E277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0ED3A3B5" w14:textId="77777777" w:rsidTr="00A63C4E">
        <w:trPr>
          <w:trHeight w:val="364"/>
        </w:trPr>
        <w:tc>
          <w:tcPr>
            <w:tcW w:w="130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E010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7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FB4EF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Set &amp;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GetDate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CF69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9:00</w:t>
            </w:r>
          </w:p>
        </w:tc>
        <w:tc>
          <w:tcPr>
            <w:tcW w:w="3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AAF2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9:00</w:t>
            </w:r>
          </w:p>
        </w:tc>
        <w:tc>
          <w:tcPr>
            <w:tcW w:w="15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3CB85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</w:tbl>
    <w:p w14:paraId="2173125B" w14:textId="77777777" w:rsidR="00A63C4E" w:rsidRDefault="00A63C4E" w:rsidP="00A63C4E">
      <w:pPr>
        <w:pStyle w:val="Heading2"/>
      </w:pPr>
    </w:p>
    <w:p w14:paraId="0D236CAB" w14:textId="21930D54" w:rsidR="00A63C4E" w:rsidRDefault="00A63C4E" w:rsidP="00A63C4E">
      <w:pPr>
        <w:pStyle w:val="Heading2"/>
      </w:pPr>
      <w:bookmarkStart w:id="13" w:name="_Toc138883586"/>
      <w:proofErr w:type="spellStart"/>
      <w:r>
        <w:lastRenderedPageBreak/>
        <w:t>WindData</w:t>
      </w:r>
      <w:proofErr w:type="spellEnd"/>
      <w:r>
        <w:t xml:space="preserve"> Test Plan</w:t>
      </w:r>
      <w:bookmarkEnd w:id="13"/>
    </w:p>
    <w:tbl>
      <w:tblPr>
        <w:tblW w:w="13897" w:type="dxa"/>
        <w:tblLook w:val="0600" w:firstRow="0" w:lastRow="0" w:firstColumn="0" w:lastColumn="0" w:noHBand="1" w:noVBand="1"/>
      </w:tblPr>
      <w:tblGrid>
        <w:gridCol w:w="1162"/>
        <w:gridCol w:w="3341"/>
        <w:gridCol w:w="4915"/>
        <w:gridCol w:w="3075"/>
        <w:gridCol w:w="1404"/>
      </w:tblGrid>
      <w:tr w:rsidR="00A63C4E" w:rsidRPr="00A63C4E" w14:paraId="3F185D39" w14:textId="77777777" w:rsidTr="00A63C4E">
        <w:trPr>
          <w:trHeight w:val="632"/>
        </w:trPr>
        <w:tc>
          <w:tcPr>
            <w:tcW w:w="11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557F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Test</w:t>
            </w:r>
          </w:p>
        </w:tc>
        <w:tc>
          <w:tcPr>
            <w:tcW w:w="334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CFD6B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Description (including why the test is needed)</w:t>
            </w:r>
          </w:p>
        </w:tc>
        <w:tc>
          <w:tcPr>
            <w:tcW w:w="49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2C56B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Actual Test Data</w:t>
            </w:r>
          </w:p>
        </w:tc>
        <w:tc>
          <w:tcPr>
            <w:tcW w:w="307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C6F4A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Expected Output</w:t>
            </w:r>
          </w:p>
        </w:tc>
        <w:tc>
          <w:tcPr>
            <w:tcW w:w="140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96466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57DE23D0" w14:textId="77777777" w:rsidTr="00A63C4E">
        <w:trPr>
          <w:trHeight w:val="617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D3232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B5D84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Default Constructor</w:t>
            </w:r>
          </w:p>
        </w:tc>
        <w:tc>
          <w:tcPr>
            <w:tcW w:w="4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F5104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il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3EBE8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Date &amp; </w:t>
            </w:r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ime :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 null, remaining attributes : 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DFAD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5D6B866E" w14:textId="77777777" w:rsidTr="00A63C4E">
        <w:trPr>
          <w:trHeight w:val="617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0C47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EFF20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Initializing Constructor with attributes</w:t>
            </w:r>
          </w:p>
        </w:tc>
        <w:tc>
          <w:tcPr>
            <w:tcW w:w="4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E30F0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"24 June 1993","8:34",12.34,45.67,65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84525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initialized attributes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11941B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578C9F03" w14:textId="77777777" w:rsidTr="00A63C4E">
        <w:trPr>
          <w:trHeight w:val="308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113C4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FE59A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Set &amp; Get Date</w:t>
            </w:r>
          </w:p>
        </w:tc>
        <w:tc>
          <w:tcPr>
            <w:tcW w:w="4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7FC8B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3 April 2003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03D4C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13 April 2003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6C51D7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3A8192E5" w14:textId="77777777" w:rsidTr="00A63C4E">
        <w:trPr>
          <w:trHeight w:val="308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D244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6CBF5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Set &amp; Get Time</w:t>
            </w:r>
          </w:p>
        </w:tc>
        <w:tc>
          <w:tcPr>
            <w:tcW w:w="4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B470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2:45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FB267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12:45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BBE65E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3B2D9ACF" w14:textId="77777777" w:rsidTr="00A63C4E">
        <w:trPr>
          <w:trHeight w:val="308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D208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04A903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Set &amp; Get Speed</w:t>
            </w:r>
          </w:p>
        </w:tc>
        <w:tc>
          <w:tcPr>
            <w:tcW w:w="4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4C21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45.45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7AD46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45.45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2F2F1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4DAC1798" w14:textId="77777777" w:rsidTr="00A63C4E">
        <w:trPr>
          <w:trHeight w:val="308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8C5C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911B5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Set &amp; Get </w:t>
            </w:r>
            <w:proofErr w:type="spell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irTemp</w:t>
            </w:r>
            <w:proofErr w:type="spellEnd"/>
          </w:p>
        </w:tc>
        <w:tc>
          <w:tcPr>
            <w:tcW w:w="4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90420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95.51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02261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95.51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33E384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09F1619A" w14:textId="77777777" w:rsidTr="00A63C4E">
        <w:trPr>
          <w:trHeight w:val="308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1F77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04502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Set &amp; Get </w:t>
            </w:r>
            <w:proofErr w:type="spell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SolarRad</w:t>
            </w:r>
            <w:proofErr w:type="spellEnd"/>
          </w:p>
        </w:tc>
        <w:tc>
          <w:tcPr>
            <w:tcW w:w="4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44C53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510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0C386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51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79CE70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69AACE2A" w14:textId="77777777" w:rsidTr="00A63C4E">
        <w:trPr>
          <w:trHeight w:val="632"/>
        </w:trPr>
        <w:tc>
          <w:tcPr>
            <w:tcW w:w="116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A0C4B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3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64754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SolarRad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 Minimum Condition (&lt;=100)</w:t>
            </w:r>
          </w:p>
        </w:tc>
        <w:tc>
          <w:tcPr>
            <w:tcW w:w="49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B3030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50</w:t>
            </w:r>
          </w:p>
        </w:tc>
        <w:tc>
          <w:tcPr>
            <w:tcW w:w="307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496FF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0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1B49E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</w:tbl>
    <w:p w14:paraId="4DA6E2CD" w14:textId="02F5EB8A" w:rsidR="00A63C4E" w:rsidRDefault="00A63C4E" w:rsidP="00A63C4E">
      <w:pPr>
        <w:pStyle w:val="Heading2"/>
      </w:pPr>
      <w:bookmarkStart w:id="14" w:name="_Toc138883587"/>
      <w:r>
        <w:t>Vector Test Plan</w:t>
      </w:r>
      <w:bookmarkEnd w:id="14"/>
    </w:p>
    <w:tbl>
      <w:tblPr>
        <w:tblW w:w="13929" w:type="dxa"/>
        <w:tblLook w:val="0600" w:firstRow="0" w:lastRow="0" w:firstColumn="0" w:lastColumn="0" w:noHBand="1" w:noVBand="1"/>
      </w:tblPr>
      <w:tblGrid>
        <w:gridCol w:w="891"/>
        <w:gridCol w:w="3570"/>
        <w:gridCol w:w="3435"/>
        <w:gridCol w:w="4556"/>
        <w:gridCol w:w="1477"/>
      </w:tblGrid>
      <w:tr w:rsidR="00A63C4E" w:rsidRPr="00A63C4E" w14:paraId="6C9C7729" w14:textId="77777777" w:rsidTr="00A63C4E">
        <w:trPr>
          <w:trHeight w:val="467"/>
          <w:tblHeader/>
        </w:trPr>
        <w:tc>
          <w:tcPr>
            <w:tcW w:w="8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F5EF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Test</w:t>
            </w:r>
          </w:p>
        </w:tc>
        <w:tc>
          <w:tcPr>
            <w:tcW w:w="357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9F89A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Description (including why the test is needed)</w:t>
            </w:r>
          </w:p>
        </w:tc>
        <w:tc>
          <w:tcPr>
            <w:tcW w:w="343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2F680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Actual Test Data</w:t>
            </w:r>
          </w:p>
        </w:tc>
        <w:tc>
          <w:tcPr>
            <w:tcW w:w="455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75C12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Expected Output</w:t>
            </w:r>
          </w:p>
        </w:tc>
        <w:tc>
          <w:tcPr>
            <w:tcW w:w="14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41AF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5FE46634" w14:textId="77777777" w:rsidTr="00A63C4E">
        <w:trPr>
          <w:trHeight w:val="456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44785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89B3F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Default Constructor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B8A93D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il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14B79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umber of elements = 0, Capacity = 6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93148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51C02AE8" w14:textId="77777777" w:rsidTr="00A63C4E">
        <w:trPr>
          <w:trHeight w:val="456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1CAEE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42F7D6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dd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A8B6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0,20,30,40,50,60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202C0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umber of elements = 6, Capacity = 6, all numbers added in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A0328D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23E306A4" w14:textId="77777777" w:rsidTr="00A63C4E">
        <w:trPr>
          <w:trHeight w:val="456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ADE65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2B9E8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Deep Copy Constructor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52E4BA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Original array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D9FB1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fferent memory address shown, elements copied over to new array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842742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2D63950A" w14:textId="77777777" w:rsidTr="00A63C4E">
        <w:trPr>
          <w:trHeight w:val="456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27833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A2654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Testing = Operator Deep Copy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AD2A47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Original array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B9D64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fferent memory address shown, elements copied over to new array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1D6A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60CABFB3" w14:textId="77777777" w:rsidTr="00A63C4E">
        <w:trPr>
          <w:trHeight w:val="456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95D19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lastRenderedPageBreak/>
              <w:t>5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57853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Remove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5E5B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Original array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B587B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umber of elements = 5, Capacity = 6, top element removed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E31D7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23BA2D37" w14:textId="77777777" w:rsidTr="00A63C4E">
        <w:trPr>
          <w:trHeight w:val="685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91183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1C67B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eleteFrom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801C5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Original array, index 2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E8DF67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Number of elements = 4, Capacity = 6, element 2 removed, remaining element fill up </w:t>
            </w:r>
            <w:proofErr w:type="spell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ostion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 2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F1736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37348F39" w14:textId="77777777" w:rsidTr="00A63C4E">
        <w:trPr>
          <w:trHeight w:val="685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5579B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7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DE9E7A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InsertAt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72834A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Original array, element 99, index 2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386F9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umber of elements = 5, Capacity = 6, element 2 = 99, remaining element pushed back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FDD72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6429F7E3" w14:textId="77777777" w:rsidTr="00A63C4E">
        <w:trPr>
          <w:trHeight w:val="228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7482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8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49220A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Empty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BDA49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Original array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1F7B6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Display </w:t>
            </w:r>
            <w:proofErr w:type="spell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unsucessful</w:t>
            </w:r>
            <w:proofErr w:type="spellEnd"/>
          </w:p>
        </w:tc>
        <w:tc>
          <w:tcPr>
            <w:tcW w:w="147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E8EF1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589472D2" w14:textId="77777777" w:rsidTr="00A63C4E">
        <w:trPr>
          <w:trHeight w:val="467"/>
        </w:trPr>
        <w:tc>
          <w:tcPr>
            <w:tcW w:w="89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79CD4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9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830EE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ModifyAt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343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A9F1FA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Original array, element 99, index 0</w:t>
            </w:r>
          </w:p>
        </w:tc>
        <w:tc>
          <w:tcPr>
            <w:tcW w:w="45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4E3A8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Number of elements = 5, Capacity = 6, element 0 = 99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8E63B9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</w:tbl>
    <w:p w14:paraId="2072DB88" w14:textId="655D6A38" w:rsidR="00A63C4E" w:rsidRDefault="00A63C4E" w:rsidP="00A63C4E">
      <w:pPr>
        <w:pStyle w:val="Heading2"/>
      </w:pPr>
      <w:bookmarkStart w:id="15" w:name="_Toc138883588"/>
      <w:proofErr w:type="spellStart"/>
      <w:r>
        <w:t>WindDataArray</w:t>
      </w:r>
      <w:proofErr w:type="spellEnd"/>
      <w:r>
        <w:t xml:space="preserve"> Test Plan</w:t>
      </w:r>
      <w:bookmarkEnd w:id="15"/>
    </w:p>
    <w:tbl>
      <w:tblPr>
        <w:tblW w:w="13909" w:type="dxa"/>
        <w:tblLook w:val="0600" w:firstRow="0" w:lastRow="0" w:firstColumn="0" w:lastColumn="0" w:noHBand="1" w:noVBand="1"/>
      </w:tblPr>
      <w:tblGrid>
        <w:gridCol w:w="1091"/>
        <w:gridCol w:w="4000"/>
        <w:gridCol w:w="4614"/>
        <w:gridCol w:w="2886"/>
        <w:gridCol w:w="1318"/>
      </w:tblGrid>
      <w:tr w:rsidR="00A63C4E" w:rsidRPr="00A63C4E" w14:paraId="2F874FB0" w14:textId="77777777" w:rsidTr="00A63C4E">
        <w:trPr>
          <w:trHeight w:val="724"/>
        </w:trPr>
        <w:tc>
          <w:tcPr>
            <w:tcW w:w="10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E7398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Test</w:t>
            </w:r>
          </w:p>
        </w:tc>
        <w:tc>
          <w:tcPr>
            <w:tcW w:w="40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561E9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Description (including why the test is needed)</w:t>
            </w:r>
          </w:p>
        </w:tc>
        <w:tc>
          <w:tcPr>
            <w:tcW w:w="461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A23BA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Actual Test Data</w:t>
            </w:r>
          </w:p>
        </w:tc>
        <w:tc>
          <w:tcPr>
            <w:tcW w:w="288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9689D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Expected Output</w:t>
            </w:r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F4B44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b/>
                <w:bCs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13396DBB" w14:textId="77777777" w:rsidTr="00A63C4E">
        <w:trPr>
          <w:trHeight w:val="707"/>
        </w:trPr>
        <w:tc>
          <w:tcPr>
            <w:tcW w:w="10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E08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1</w:t>
            </w:r>
          </w:p>
        </w:tc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9BD50B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ReadInputFileToStorage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8F405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rray with date from sample file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62261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Display all data from sample file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21D6C8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02380CFC" w14:textId="77777777" w:rsidTr="00A63C4E">
        <w:trPr>
          <w:trHeight w:val="353"/>
        </w:trPr>
        <w:tc>
          <w:tcPr>
            <w:tcW w:w="10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365D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2</w:t>
            </w:r>
          </w:p>
        </w:tc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5D652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CalculateWindSpeedMean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BE7F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rray with date from sample file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0042B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Speed Mean = 7.55556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BCB9FE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5D8D2B06" w14:textId="77777777" w:rsidTr="00A63C4E">
        <w:trPr>
          <w:trHeight w:val="353"/>
        </w:trPr>
        <w:tc>
          <w:tcPr>
            <w:tcW w:w="10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6CC81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3</w:t>
            </w:r>
          </w:p>
        </w:tc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04A1C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CalculateWindSpeedSD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7C51A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rray with date from sample file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31415F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Speed SD = 0.469136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5CBED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6A713BA0" w14:textId="77777777" w:rsidTr="00A63C4E">
        <w:trPr>
          <w:trHeight w:val="353"/>
        </w:trPr>
        <w:tc>
          <w:tcPr>
            <w:tcW w:w="10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85CA0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4</w:t>
            </w:r>
          </w:p>
        </w:tc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618A1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CalculateAirTempMean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B9C4C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rray with date from sample file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7F836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ir Temp Mean = 31.4822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19F8F8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4E0B33A9" w14:textId="77777777" w:rsidTr="00A63C4E">
        <w:trPr>
          <w:trHeight w:val="353"/>
        </w:trPr>
        <w:tc>
          <w:tcPr>
            <w:tcW w:w="109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95ACB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5</w:t>
            </w:r>
          </w:p>
        </w:tc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CE647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CalculateAirTempSD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B0509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rray with date from sample file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D22E7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ir Temp SD = 1.02599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0E2D7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  <w:tr w:rsidR="00A63C4E" w:rsidRPr="00A63C4E" w14:paraId="10B80288" w14:textId="77777777" w:rsidTr="00A63C4E">
        <w:trPr>
          <w:trHeight w:val="371"/>
        </w:trPr>
        <w:tc>
          <w:tcPr>
            <w:tcW w:w="109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9C745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6</w:t>
            </w:r>
          </w:p>
        </w:tc>
        <w:tc>
          <w:tcPr>
            <w:tcW w:w="40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E529F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 xml:space="preserve">Testing </w:t>
            </w:r>
            <w:proofErr w:type="spellStart"/>
            <w:proofErr w:type="gramStart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CalculateSolarRadTotal</w:t>
            </w:r>
            <w:proofErr w:type="spell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(</w:t>
            </w:r>
            <w:proofErr w:type="gramEnd"/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)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6C35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Array with date from sample file</w:t>
            </w:r>
          </w:p>
        </w:tc>
        <w:tc>
          <w:tcPr>
            <w:tcW w:w="28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83447" w14:textId="77777777" w:rsidR="00A63C4E" w:rsidRPr="00A63C4E" w:rsidRDefault="00A63C4E" w:rsidP="00A63C4E">
            <w:pPr>
              <w:spacing w:beforeAutospacing="0" w:afterAutospacing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Solar Rad Total = 6738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9A478F" w14:textId="77777777" w:rsidR="00A63C4E" w:rsidRPr="00A63C4E" w:rsidRDefault="00A63C4E" w:rsidP="00A63C4E">
            <w:pPr>
              <w:spacing w:beforeAutospacing="0" w:afterAutospacing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</w:pPr>
            <w:r w:rsidRPr="00A63C4E">
              <w:rPr>
                <w:rFonts w:ascii="Calibri" w:eastAsia="Times New Roman" w:hAnsi="Calibri" w:cs="Calibri"/>
                <w:color w:val="000000"/>
                <w:sz w:val="22"/>
                <w:lang w:eastAsia="zh-CN"/>
              </w:rPr>
              <w:t>Passed</w:t>
            </w:r>
          </w:p>
        </w:tc>
      </w:tr>
    </w:tbl>
    <w:p w14:paraId="40BB6D28" w14:textId="77777777" w:rsidR="00A63C4E" w:rsidRPr="00A63C4E" w:rsidRDefault="00A63C4E" w:rsidP="00A63C4E"/>
    <w:p w14:paraId="1211CDEA" w14:textId="77777777" w:rsidR="00905310" w:rsidRPr="00905310" w:rsidRDefault="00905310" w:rsidP="00905310"/>
    <w:sectPr w:rsidR="00905310" w:rsidRPr="00905310" w:rsidSect="00905310"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C6223" w14:textId="77777777" w:rsidR="00DD3987" w:rsidRDefault="00DD3987" w:rsidP="00E6133F">
      <w:pPr>
        <w:spacing w:line="240" w:lineRule="auto"/>
      </w:pPr>
      <w:r>
        <w:separator/>
      </w:r>
    </w:p>
  </w:endnote>
  <w:endnote w:type="continuationSeparator" w:id="0">
    <w:p w14:paraId="5A8D680B" w14:textId="77777777" w:rsidR="00DD3987" w:rsidRDefault="00DD3987" w:rsidP="00E613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80668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BE10C5" w14:textId="001C826A" w:rsidR="00882241" w:rsidRDefault="008822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0DDD6" w14:textId="77777777" w:rsidR="009C70C4" w:rsidRDefault="009C70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815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33BCDC" w14:textId="67353D1E" w:rsidR="00F223D6" w:rsidRDefault="00F223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EA61B6" w14:textId="77777777" w:rsidR="00F223D6" w:rsidRDefault="00F223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D1DE8" w14:textId="77777777" w:rsidR="00DD3987" w:rsidRDefault="00DD3987" w:rsidP="00E6133F">
      <w:pPr>
        <w:spacing w:line="240" w:lineRule="auto"/>
      </w:pPr>
      <w:r>
        <w:separator/>
      </w:r>
    </w:p>
  </w:footnote>
  <w:footnote w:type="continuationSeparator" w:id="0">
    <w:p w14:paraId="354EC52B" w14:textId="77777777" w:rsidR="00DD3987" w:rsidRDefault="00DD3987" w:rsidP="00E6133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4E2"/>
    <w:multiLevelType w:val="hybridMultilevel"/>
    <w:tmpl w:val="BB6A79C6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866CE7"/>
    <w:multiLevelType w:val="hybridMultilevel"/>
    <w:tmpl w:val="22CEBF90"/>
    <w:lvl w:ilvl="0" w:tplc="A858BE6E">
      <w:start w:val="1"/>
      <w:numFmt w:val="lowerLetter"/>
      <w:lvlText w:val="%1)"/>
      <w:lvlJc w:val="left"/>
      <w:pPr>
        <w:ind w:left="-360" w:hanging="360"/>
      </w:pPr>
    </w:lvl>
    <w:lvl w:ilvl="1" w:tplc="FFFFFFFF">
      <w:start w:val="1"/>
      <w:numFmt w:val="lowerLetter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080" w:hanging="180"/>
      </w:pPr>
    </w:lvl>
    <w:lvl w:ilvl="3" w:tplc="FFFFFFFF" w:tentative="1">
      <w:start w:val="1"/>
      <w:numFmt w:val="decimal"/>
      <w:lvlText w:val="%4."/>
      <w:lvlJc w:val="left"/>
      <w:pPr>
        <w:ind w:left="1800" w:hanging="360"/>
      </w:pPr>
    </w:lvl>
    <w:lvl w:ilvl="4" w:tplc="FFFFFFFF" w:tentative="1">
      <w:start w:val="1"/>
      <w:numFmt w:val="lowerLetter"/>
      <w:lvlText w:val="%5."/>
      <w:lvlJc w:val="left"/>
      <w:pPr>
        <w:ind w:left="2520" w:hanging="360"/>
      </w:pPr>
    </w:lvl>
    <w:lvl w:ilvl="5" w:tplc="FFFFFFFF" w:tentative="1">
      <w:start w:val="1"/>
      <w:numFmt w:val="lowerRoman"/>
      <w:lvlText w:val="%6."/>
      <w:lvlJc w:val="right"/>
      <w:pPr>
        <w:ind w:left="3240" w:hanging="180"/>
      </w:pPr>
    </w:lvl>
    <w:lvl w:ilvl="6" w:tplc="FFFFFFFF" w:tentative="1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ind w:left="4680" w:hanging="360"/>
      </w:pPr>
    </w:lvl>
    <w:lvl w:ilvl="8" w:tplc="FFFFFFFF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09676FDF"/>
    <w:multiLevelType w:val="hybridMultilevel"/>
    <w:tmpl w:val="682A6E3C"/>
    <w:lvl w:ilvl="0" w:tplc="8C46EBBC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E51437"/>
    <w:multiLevelType w:val="hybridMultilevel"/>
    <w:tmpl w:val="9D6813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F3FC8"/>
    <w:multiLevelType w:val="hybridMultilevel"/>
    <w:tmpl w:val="37FC0EA6"/>
    <w:lvl w:ilvl="0" w:tplc="0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8977E4"/>
    <w:multiLevelType w:val="hybridMultilevel"/>
    <w:tmpl w:val="9D6813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A52811"/>
    <w:multiLevelType w:val="hybridMultilevel"/>
    <w:tmpl w:val="8CAC0CB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BA5008"/>
    <w:multiLevelType w:val="hybridMultilevel"/>
    <w:tmpl w:val="1E667536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742C77"/>
    <w:multiLevelType w:val="hybridMultilevel"/>
    <w:tmpl w:val="FBF45F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8F1212"/>
    <w:multiLevelType w:val="hybridMultilevel"/>
    <w:tmpl w:val="E040B4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36750"/>
    <w:multiLevelType w:val="hybridMultilevel"/>
    <w:tmpl w:val="6810A62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FE3F08"/>
    <w:multiLevelType w:val="hybridMultilevel"/>
    <w:tmpl w:val="4A68E4B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A7C395A"/>
    <w:multiLevelType w:val="hybridMultilevel"/>
    <w:tmpl w:val="C73E470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A718FA"/>
    <w:multiLevelType w:val="hybridMultilevel"/>
    <w:tmpl w:val="8BDE4002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83F28D2"/>
    <w:multiLevelType w:val="hybridMultilevel"/>
    <w:tmpl w:val="4DD20658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8DA62BC"/>
    <w:multiLevelType w:val="hybridMultilevel"/>
    <w:tmpl w:val="2F60FE4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2951BD"/>
    <w:multiLevelType w:val="hybridMultilevel"/>
    <w:tmpl w:val="ECECE1E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A200ED"/>
    <w:multiLevelType w:val="hybridMultilevel"/>
    <w:tmpl w:val="540EEEF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3E484F"/>
    <w:multiLevelType w:val="hybridMultilevel"/>
    <w:tmpl w:val="1E667536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E71FBB"/>
    <w:multiLevelType w:val="hybridMultilevel"/>
    <w:tmpl w:val="EB721EDA"/>
    <w:lvl w:ilvl="0" w:tplc="460CCA88">
      <w:start w:val="1"/>
      <w:numFmt w:val="decimal"/>
      <w:lvlText w:val="%1.1"/>
      <w:lvlJc w:val="left"/>
      <w:pPr>
        <w:ind w:left="397" w:hanging="397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2066E39"/>
    <w:multiLevelType w:val="hybridMultilevel"/>
    <w:tmpl w:val="5DD40820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4A62A55"/>
    <w:multiLevelType w:val="hybridMultilevel"/>
    <w:tmpl w:val="8C344A82"/>
    <w:lvl w:ilvl="0" w:tplc="FFFFFFFF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E7D208D"/>
    <w:multiLevelType w:val="hybridMultilevel"/>
    <w:tmpl w:val="E168E1E4"/>
    <w:lvl w:ilvl="0" w:tplc="30A80728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631B9A"/>
    <w:multiLevelType w:val="hybridMultilevel"/>
    <w:tmpl w:val="9D68139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C83224"/>
    <w:multiLevelType w:val="multilevel"/>
    <w:tmpl w:val="8AE6F9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2605105"/>
    <w:multiLevelType w:val="hybridMultilevel"/>
    <w:tmpl w:val="51A8F96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51B1B3A"/>
    <w:multiLevelType w:val="hybridMultilevel"/>
    <w:tmpl w:val="7A7C5B7A"/>
    <w:lvl w:ilvl="0" w:tplc="F756648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510428"/>
    <w:multiLevelType w:val="hybridMultilevel"/>
    <w:tmpl w:val="46DE1BF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343635"/>
    <w:multiLevelType w:val="hybridMultilevel"/>
    <w:tmpl w:val="A8FA089A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C1B0697"/>
    <w:multiLevelType w:val="hybridMultilevel"/>
    <w:tmpl w:val="463E388A"/>
    <w:lvl w:ilvl="0" w:tplc="35183510">
      <w:start w:val="3"/>
      <w:numFmt w:val="lowerLetter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E07C74"/>
    <w:multiLevelType w:val="hybridMultilevel"/>
    <w:tmpl w:val="DD1E81BA"/>
    <w:lvl w:ilvl="0" w:tplc="E7A40C0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0F0E89"/>
    <w:multiLevelType w:val="hybridMultilevel"/>
    <w:tmpl w:val="59D23A12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7235CD0"/>
    <w:multiLevelType w:val="hybridMultilevel"/>
    <w:tmpl w:val="9E827ABA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C57745F"/>
    <w:multiLevelType w:val="hybridMultilevel"/>
    <w:tmpl w:val="6E1CA5D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644AEF"/>
    <w:multiLevelType w:val="hybridMultilevel"/>
    <w:tmpl w:val="E1923CC6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C43BB4"/>
    <w:multiLevelType w:val="hybridMultilevel"/>
    <w:tmpl w:val="2C809AB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F256FEB"/>
    <w:multiLevelType w:val="hybridMultilevel"/>
    <w:tmpl w:val="AFA004D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3532191">
    <w:abstractNumId w:val="30"/>
  </w:num>
  <w:num w:numId="2" w16cid:durableId="631324633">
    <w:abstractNumId w:val="2"/>
  </w:num>
  <w:num w:numId="3" w16cid:durableId="2005425331">
    <w:abstractNumId w:val="13"/>
  </w:num>
  <w:num w:numId="4" w16cid:durableId="1795250787">
    <w:abstractNumId w:val="22"/>
  </w:num>
  <w:num w:numId="5" w16cid:durableId="269826696">
    <w:abstractNumId w:val="29"/>
  </w:num>
  <w:num w:numId="6" w16cid:durableId="620109419">
    <w:abstractNumId w:val="12"/>
  </w:num>
  <w:num w:numId="7" w16cid:durableId="991719987">
    <w:abstractNumId w:val="26"/>
  </w:num>
  <w:num w:numId="8" w16cid:durableId="1891305068">
    <w:abstractNumId w:val="9"/>
  </w:num>
  <w:num w:numId="9" w16cid:durableId="2092698534">
    <w:abstractNumId w:val="36"/>
  </w:num>
  <w:num w:numId="10" w16cid:durableId="1657299340">
    <w:abstractNumId w:val="10"/>
  </w:num>
  <w:num w:numId="11" w16cid:durableId="1058093921">
    <w:abstractNumId w:val="18"/>
  </w:num>
  <w:num w:numId="12" w16cid:durableId="2141340046">
    <w:abstractNumId w:val="25"/>
  </w:num>
  <w:num w:numId="13" w16cid:durableId="1798450375">
    <w:abstractNumId w:val="33"/>
  </w:num>
  <w:num w:numId="14" w16cid:durableId="1427994676">
    <w:abstractNumId w:val="32"/>
  </w:num>
  <w:num w:numId="15" w16cid:durableId="1441022592">
    <w:abstractNumId w:val="11"/>
  </w:num>
  <w:num w:numId="16" w16cid:durableId="978219006">
    <w:abstractNumId w:val="1"/>
  </w:num>
  <w:num w:numId="17" w16cid:durableId="361174705">
    <w:abstractNumId w:val="7"/>
  </w:num>
  <w:num w:numId="18" w16cid:durableId="2078900031">
    <w:abstractNumId w:val="31"/>
  </w:num>
  <w:num w:numId="19" w16cid:durableId="928847982">
    <w:abstractNumId w:val="27"/>
  </w:num>
  <w:num w:numId="20" w16cid:durableId="1448544676">
    <w:abstractNumId w:val="35"/>
  </w:num>
  <w:num w:numId="21" w16cid:durableId="292058871">
    <w:abstractNumId w:val="19"/>
  </w:num>
  <w:num w:numId="22" w16cid:durableId="2068992764">
    <w:abstractNumId w:val="24"/>
  </w:num>
  <w:num w:numId="23" w16cid:durableId="1737701067">
    <w:abstractNumId w:val="17"/>
  </w:num>
  <w:num w:numId="24" w16cid:durableId="1541937920">
    <w:abstractNumId w:val="34"/>
  </w:num>
  <w:num w:numId="25" w16cid:durableId="55056173">
    <w:abstractNumId w:val="23"/>
  </w:num>
  <w:num w:numId="26" w16cid:durableId="1962028023">
    <w:abstractNumId w:val="4"/>
  </w:num>
  <w:num w:numId="27" w16cid:durableId="1130443650">
    <w:abstractNumId w:val="3"/>
  </w:num>
  <w:num w:numId="28" w16cid:durableId="943728345">
    <w:abstractNumId w:val="5"/>
  </w:num>
  <w:num w:numId="29" w16cid:durableId="2097633817">
    <w:abstractNumId w:val="14"/>
  </w:num>
  <w:num w:numId="30" w16cid:durableId="696808712">
    <w:abstractNumId w:val="21"/>
  </w:num>
  <w:num w:numId="31" w16cid:durableId="1056583024">
    <w:abstractNumId w:val="20"/>
  </w:num>
  <w:num w:numId="32" w16cid:durableId="868178226">
    <w:abstractNumId w:val="8"/>
  </w:num>
  <w:num w:numId="33" w16cid:durableId="606735080">
    <w:abstractNumId w:val="6"/>
  </w:num>
  <w:num w:numId="34" w16cid:durableId="1913461504">
    <w:abstractNumId w:val="0"/>
  </w:num>
  <w:num w:numId="35" w16cid:durableId="1817599503">
    <w:abstractNumId w:val="16"/>
  </w:num>
  <w:num w:numId="36" w16cid:durableId="757406482">
    <w:abstractNumId w:val="15"/>
  </w:num>
  <w:num w:numId="37" w16cid:durableId="20281748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3MDazMDMytrQwsjRW0lEKTi0uzszPAykwMqgFAP/4Rk0tAAAA"/>
  </w:docVars>
  <w:rsids>
    <w:rsidRoot w:val="00385821"/>
    <w:rsid w:val="00002497"/>
    <w:rsid w:val="00002B03"/>
    <w:rsid w:val="000115A0"/>
    <w:rsid w:val="000228AC"/>
    <w:rsid w:val="00022D02"/>
    <w:rsid w:val="000272BD"/>
    <w:rsid w:val="00031929"/>
    <w:rsid w:val="00037C49"/>
    <w:rsid w:val="00042C68"/>
    <w:rsid w:val="000440E9"/>
    <w:rsid w:val="000515A3"/>
    <w:rsid w:val="00052EEA"/>
    <w:rsid w:val="00054F82"/>
    <w:rsid w:val="000801D3"/>
    <w:rsid w:val="00080989"/>
    <w:rsid w:val="00080E23"/>
    <w:rsid w:val="000858C5"/>
    <w:rsid w:val="00092D26"/>
    <w:rsid w:val="00093A37"/>
    <w:rsid w:val="000A07B4"/>
    <w:rsid w:val="000A42DD"/>
    <w:rsid w:val="000B441F"/>
    <w:rsid w:val="000C0C4D"/>
    <w:rsid w:val="000C0CB9"/>
    <w:rsid w:val="000C766E"/>
    <w:rsid w:val="000C7A99"/>
    <w:rsid w:val="000C7AA9"/>
    <w:rsid w:val="000D0C36"/>
    <w:rsid w:val="000E03C6"/>
    <w:rsid w:val="000E11A4"/>
    <w:rsid w:val="000E1B0D"/>
    <w:rsid w:val="000F28F7"/>
    <w:rsid w:val="00100B8F"/>
    <w:rsid w:val="0010217F"/>
    <w:rsid w:val="001027B4"/>
    <w:rsid w:val="0011628C"/>
    <w:rsid w:val="00120D77"/>
    <w:rsid w:val="00123A43"/>
    <w:rsid w:val="00132544"/>
    <w:rsid w:val="00134626"/>
    <w:rsid w:val="00153D6D"/>
    <w:rsid w:val="00163F9F"/>
    <w:rsid w:val="00174E90"/>
    <w:rsid w:val="00191BDB"/>
    <w:rsid w:val="0019540C"/>
    <w:rsid w:val="00195857"/>
    <w:rsid w:val="001A00CB"/>
    <w:rsid w:val="001A44C7"/>
    <w:rsid w:val="001B0DDD"/>
    <w:rsid w:val="001B16D6"/>
    <w:rsid w:val="001B1B47"/>
    <w:rsid w:val="001B2D7C"/>
    <w:rsid w:val="001B7F3E"/>
    <w:rsid w:val="001C039C"/>
    <w:rsid w:val="001C6E43"/>
    <w:rsid w:val="001D21BB"/>
    <w:rsid w:val="001D2D3B"/>
    <w:rsid w:val="001E1576"/>
    <w:rsid w:val="001E2548"/>
    <w:rsid w:val="001F4CBA"/>
    <w:rsid w:val="001F5C20"/>
    <w:rsid w:val="001F7F6F"/>
    <w:rsid w:val="00205F83"/>
    <w:rsid w:val="00213CC2"/>
    <w:rsid w:val="00214EAF"/>
    <w:rsid w:val="0022141A"/>
    <w:rsid w:val="0023195F"/>
    <w:rsid w:val="00243E88"/>
    <w:rsid w:val="00245280"/>
    <w:rsid w:val="0025553E"/>
    <w:rsid w:val="002560AE"/>
    <w:rsid w:val="00267C86"/>
    <w:rsid w:val="0027278A"/>
    <w:rsid w:val="00274147"/>
    <w:rsid w:val="00277318"/>
    <w:rsid w:val="00281577"/>
    <w:rsid w:val="00285E13"/>
    <w:rsid w:val="00287701"/>
    <w:rsid w:val="00294645"/>
    <w:rsid w:val="002A290F"/>
    <w:rsid w:val="002B3CD6"/>
    <w:rsid w:val="002B5ADB"/>
    <w:rsid w:val="002C3B79"/>
    <w:rsid w:val="002D07FA"/>
    <w:rsid w:val="002D1CEE"/>
    <w:rsid w:val="002D40FB"/>
    <w:rsid w:val="002D597E"/>
    <w:rsid w:val="002D5E5D"/>
    <w:rsid w:val="002E0D51"/>
    <w:rsid w:val="002E378D"/>
    <w:rsid w:val="002E37C9"/>
    <w:rsid w:val="002E54DF"/>
    <w:rsid w:val="002F2CA5"/>
    <w:rsid w:val="002F75C5"/>
    <w:rsid w:val="003109C0"/>
    <w:rsid w:val="00311091"/>
    <w:rsid w:val="00316A39"/>
    <w:rsid w:val="003233E2"/>
    <w:rsid w:val="003304F1"/>
    <w:rsid w:val="00336850"/>
    <w:rsid w:val="0034215C"/>
    <w:rsid w:val="00360859"/>
    <w:rsid w:val="00360AB0"/>
    <w:rsid w:val="00372D63"/>
    <w:rsid w:val="00377B79"/>
    <w:rsid w:val="003829B7"/>
    <w:rsid w:val="00383E0E"/>
    <w:rsid w:val="00385821"/>
    <w:rsid w:val="003951F9"/>
    <w:rsid w:val="00396EFC"/>
    <w:rsid w:val="003A0A73"/>
    <w:rsid w:val="003A3B23"/>
    <w:rsid w:val="003A5D0E"/>
    <w:rsid w:val="003B133F"/>
    <w:rsid w:val="003B37E9"/>
    <w:rsid w:val="003C66B3"/>
    <w:rsid w:val="003D0049"/>
    <w:rsid w:val="003D0262"/>
    <w:rsid w:val="003D14F7"/>
    <w:rsid w:val="003D5C0B"/>
    <w:rsid w:val="003E3D9C"/>
    <w:rsid w:val="003F5C0D"/>
    <w:rsid w:val="003F7096"/>
    <w:rsid w:val="0040232B"/>
    <w:rsid w:val="00402CF8"/>
    <w:rsid w:val="004040AD"/>
    <w:rsid w:val="004118A7"/>
    <w:rsid w:val="00413661"/>
    <w:rsid w:val="004177D0"/>
    <w:rsid w:val="00421044"/>
    <w:rsid w:val="00421422"/>
    <w:rsid w:val="00421547"/>
    <w:rsid w:val="00423DDC"/>
    <w:rsid w:val="004257DD"/>
    <w:rsid w:val="00425FCA"/>
    <w:rsid w:val="00430499"/>
    <w:rsid w:val="00432029"/>
    <w:rsid w:val="00436E36"/>
    <w:rsid w:val="004406A4"/>
    <w:rsid w:val="00440D5F"/>
    <w:rsid w:val="00453424"/>
    <w:rsid w:val="00455A6D"/>
    <w:rsid w:val="00457C02"/>
    <w:rsid w:val="004627A2"/>
    <w:rsid w:val="00463919"/>
    <w:rsid w:val="00464643"/>
    <w:rsid w:val="004732D9"/>
    <w:rsid w:val="00485971"/>
    <w:rsid w:val="0048784E"/>
    <w:rsid w:val="00490DBE"/>
    <w:rsid w:val="00494F4D"/>
    <w:rsid w:val="00496141"/>
    <w:rsid w:val="004A077D"/>
    <w:rsid w:val="004A3108"/>
    <w:rsid w:val="004A550D"/>
    <w:rsid w:val="004A7E1C"/>
    <w:rsid w:val="004B3397"/>
    <w:rsid w:val="004C3858"/>
    <w:rsid w:val="004C44F7"/>
    <w:rsid w:val="004C48B3"/>
    <w:rsid w:val="004C7E79"/>
    <w:rsid w:val="004D1BF1"/>
    <w:rsid w:val="004D3A03"/>
    <w:rsid w:val="004E1C88"/>
    <w:rsid w:val="004E3863"/>
    <w:rsid w:val="004F4033"/>
    <w:rsid w:val="00503AB3"/>
    <w:rsid w:val="00504F34"/>
    <w:rsid w:val="005062EF"/>
    <w:rsid w:val="005126AC"/>
    <w:rsid w:val="00513199"/>
    <w:rsid w:val="005176A6"/>
    <w:rsid w:val="0052139C"/>
    <w:rsid w:val="00524F29"/>
    <w:rsid w:val="00525A60"/>
    <w:rsid w:val="00526178"/>
    <w:rsid w:val="005417F2"/>
    <w:rsid w:val="00544284"/>
    <w:rsid w:val="0054555B"/>
    <w:rsid w:val="00550EC0"/>
    <w:rsid w:val="005516BB"/>
    <w:rsid w:val="00556B5B"/>
    <w:rsid w:val="005577D5"/>
    <w:rsid w:val="00563D5F"/>
    <w:rsid w:val="00566CD6"/>
    <w:rsid w:val="00567EE8"/>
    <w:rsid w:val="00573337"/>
    <w:rsid w:val="005733B2"/>
    <w:rsid w:val="00574851"/>
    <w:rsid w:val="00575E35"/>
    <w:rsid w:val="00577FC0"/>
    <w:rsid w:val="00593A14"/>
    <w:rsid w:val="00594A72"/>
    <w:rsid w:val="00596684"/>
    <w:rsid w:val="00596E12"/>
    <w:rsid w:val="005A14E4"/>
    <w:rsid w:val="005A25DA"/>
    <w:rsid w:val="005A7840"/>
    <w:rsid w:val="005A786A"/>
    <w:rsid w:val="005B7BC2"/>
    <w:rsid w:val="005E04D6"/>
    <w:rsid w:val="005E09F4"/>
    <w:rsid w:val="005E283B"/>
    <w:rsid w:val="005E4BED"/>
    <w:rsid w:val="005F5391"/>
    <w:rsid w:val="005F6512"/>
    <w:rsid w:val="006003B0"/>
    <w:rsid w:val="0060371C"/>
    <w:rsid w:val="00604043"/>
    <w:rsid w:val="00613F68"/>
    <w:rsid w:val="00630DEB"/>
    <w:rsid w:val="00630FDB"/>
    <w:rsid w:val="00636900"/>
    <w:rsid w:val="00645934"/>
    <w:rsid w:val="00647D43"/>
    <w:rsid w:val="00662B01"/>
    <w:rsid w:val="00664FA5"/>
    <w:rsid w:val="006666BE"/>
    <w:rsid w:val="00674116"/>
    <w:rsid w:val="006747CE"/>
    <w:rsid w:val="006812AF"/>
    <w:rsid w:val="00682AEF"/>
    <w:rsid w:val="00684EA8"/>
    <w:rsid w:val="00695AF3"/>
    <w:rsid w:val="00696C1F"/>
    <w:rsid w:val="006A1E61"/>
    <w:rsid w:val="006A4517"/>
    <w:rsid w:val="006A4985"/>
    <w:rsid w:val="006B0688"/>
    <w:rsid w:val="006B3679"/>
    <w:rsid w:val="006B529A"/>
    <w:rsid w:val="006D0543"/>
    <w:rsid w:val="006D51D2"/>
    <w:rsid w:val="006D54CC"/>
    <w:rsid w:val="006E31C8"/>
    <w:rsid w:val="006E38AB"/>
    <w:rsid w:val="006F0213"/>
    <w:rsid w:val="00703088"/>
    <w:rsid w:val="0070334A"/>
    <w:rsid w:val="007035F8"/>
    <w:rsid w:val="00707371"/>
    <w:rsid w:val="00711105"/>
    <w:rsid w:val="0071445D"/>
    <w:rsid w:val="007157EA"/>
    <w:rsid w:val="00722F87"/>
    <w:rsid w:val="00726126"/>
    <w:rsid w:val="0073722A"/>
    <w:rsid w:val="00737E64"/>
    <w:rsid w:val="00741C9F"/>
    <w:rsid w:val="00743645"/>
    <w:rsid w:val="0075488C"/>
    <w:rsid w:val="00756D7B"/>
    <w:rsid w:val="00757074"/>
    <w:rsid w:val="0076241A"/>
    <w:rsid w:val="0076569F"/>
    <w:rsid w:val="00766176"/>
    <w:rsid w:val="007814A1"/>
    <w:rsid w:val="0079146E"/>
    <w:rsid w:val="007953FA"/>
    <w:rsid w:val="007A39E9"/>
    <w:rsid w:val="007A4AA1"/>
    <w:rsid w:val="007A799B"/>
    <w:rsid w:val="007A7F56"/>
    <w:rsid w:val="007B023B"/>
    <w:rsid w:val="007C157F"/>
    <w:rsid w:val="007C41E9"/>
    <w:rsid w:val="007C68FF"/>
    <w:rsid w:val="007E1F52"/>
    <w:rsid w:val="007E2CCF"/>
    <w:rsid w:val="00811499"/>
    <w:rsid w:val="0081698E"/>
    <w:rsid w:val="00822034"/>
    <w:rsid w:val="00832041"/>
    <w:rsid w:val="0083265E"/>
    <w:rsid w:val="0083747B"/>
    <w:rsid w:val="00846773"/>
    <w:rsid w:val="00853C11"/>
    <w:rsid w:val="00854182"/>
    <w:rsid w:val="00856311"/>
    <w:rsid w:val="0085769F"/>
    <w:rsid w:val="00865084"/>
    <w:rsid w:val="00873AA2"/>
    <w:rsid w:val="0087469F"/>
    <w:rsid w:val="00882241"/>
    <w:rsid w:val="008910DD"/>
    <w:rsid w:val="008917B6"/>
    <w:rsid w:val="008A15F7"/>
    <w:rsid w:val="008A215D"/>
    <w:rsid w:val="008A6B4E"/>
    <w:rsid w:val="008B197A"/>
    <w:rsid w:val="008B45ED"/>
    <w:rsid w:val="008B78F5"/>
    <w:rsid w:val="008C194A"/>
    <w:rsid w:val="008C65F2"/>
    <w:rsid w:val="008C7E8B"/>
    <w:rsid w:val="008D5348"/>
    <w:rsid w:val="008D5356"/>
    <w:rsid w:val="008E548B"/>
    <w:rsid w:val="008F0BCE"/>
    <w:rsid w:val="008F7FB0"/>
    <w:rsid w:val="0090028B"/>
    <w:rsid w:val="0090251D"/>
    <w:rsid w:val="009029AC"/>
    <w:rsid w:val="00903CAF"/>
    <w:rsid w:val="00905310"/>
    <w:rsid w:val="00907641"/>
    <w:rsid w:val="009118EF"/>
    <w:rsid w:val="00912DAB"/>
    <w:rsid w:val="00926E19"/>
    <w:rsid w:val="0093309B"/>
    <w:rsid w:val="00935666"/>
    <w:rsid w:val="00937052"/>
    <w:rsid w:val="0093751A"/>
    <w:rsid w:val="009533C2"/>
    <w:rsid w:val="009536FE"/>
    <w:rsid w:val="00956AE4"/>
    <w:rsid w:val="009635A5"/>
    <w:rsid w:val="00967C00"/>
    <w:rsid w:val="009731BF"/>
    <w:rsid w:val="00980685"/>
    <w:rsid w:val="009830D2"/>
    <w:rsid w:val="00987A3E"/>
    <w:rsid w:val="00990851"/>
    <w:rsid w:val="0099157E"/>
    <w:rsid w:val="009960F0"/>
    <w:rsid w:val="009970F2"/>
    <w:rsid w:val="009975D6"/>
    <w:rsid w:val="009A75FA"/>
    <w:rsid w:val="009B1C91"/>
    <w:rsid w:val="009B70DF"/>
    <w:rsid w:val="009B744C"/>
    <w:rsid w:val="009C70C4"/>
    <w:rsid w:val="009D1226"/>
    <w:rsid w:val="009D4137"/>
    <w:rsid w:val="009E1CC0"/>
    <w:rsid w:val="009E2B64"/>
    <w:rsid w:val="009E6D72"/>
    <w:rsid w:val="009F0ADB"/>
    <w:rsid w:val="009F45D7"/>
    <w:rsid w:val="009F574D"/>
    <w:rsid w:val="009F77A6"/>
    <w:rsid w:val="00A12473"/>
    <w:rsid w:val="00A247C9"/>
    <w:rsid w:val="00A27299"/>
    <w:rsid w:val="00A31380"/>
    <w:rsid w:val="00A353AF"/>
    <w:rsid w:val="00A37685"/>
    <w:rsid w:val="00A434C7"/>
    <w:rsid w:val="00A451B6"/>
    <w:rsid w:val="00A45577"/>
    <w:rsid w:val="00A52562"/>
    <w:rsid w:val="00A55A71"/>
    <w:rsid w:val="00A57E62"/>
    <w:rsid w:val="00A622C6"/>
    <w:rsid w:val="00A63063"/>
    <w:rsid w:val="00A63C4E"/>
    <w:rsid w:val="00A66984"/>
    <w:rsid w:val="00A67CDA"/>
    <w:rsid w:val="00A71C96"/>
    <w:rsid w:val="00A71F73"/>
    <w:rsid w:val="00A736E4"/>
    <w:rsid w:val="00A77A91"/>
    <w:rsid w:val="00A87FA2"/>
    <w:rsid w:val="00A968B2"/>
    <w:rsid w:val="00AB04B8"/>
    <w:rsid w:val="00AB2B74"/>
    <w:rsid w:val="00AC1228"/>
    <w:rsid w:val="00AC1526"/>
    <w:rsid w:val="00AC2BB9"/>
    <w:rsid w:val="00AC793F"/>
    <w:rsid w:val="00AD1879"/>
    <w:rsid w:val="00AE36EE"/>
    <w:rsid w:val="00AE69F6"/>
    <w:rsid w:val="00AF571C"/>
    <w:rsid w:val="00B04F2B"/>
    <w:rsid w:val="00B062DD"/>
    <w:rsid w:val="00B10C66"/>
    <w:rsid w:val="00B168A5"/>
    <w:rsid w:val="00B23A48"/>
    <w:rsid w:val="00B27635"/>
    <w:rsid w:val="00B27A48"/>
    <w:rsid w:val="00B30E1D"/>
    <w:rsid w:val="00B359EB"/>
    <w:rsid w:val="00B4176C"/>
    <w:rsid w:val="00B54BDF"/>
    <w:rsid w:val="00B65A8A"/>
    <w:rsid w:val="00B6673B"/>
    <w:rsid w:val="00B76C3A"/>
    <w:rsid w:val="00B81EEB"/>
    <w:rsid w:val="00B82E91"/>
    <w:rsid w:val="00B8331B"/>
    <w:rsid w:val="00B92502"/>
    <w:rsid w:val="00B97A76"/>
    <w:rsid w:val="00BA20D8"/>
    <w:rsid w:val="00BA48AA"/>
    <w:rsid w:val="00BA5AB0"/>
    <w:rsid w:val="00BA6156"/>
    <w:rsid w:val="00BA6CC1"/>
    <w:rsid w:val="00BB79B0"/>
    <w:rsid w:val="00BC147F"/>
    <w:rsid w:val="00BC1485"/>
    <w:rsid w:val="00BC1B8F"/>
    <w:rsid w:val="00BC4C5E"/>
    <w:rsid w:val="00BC6FA9"/>
    <w:rsid w:val="00BD52EC"/>
    <w:rsid w:val="00BE033C"/>
    <w:rsid w:val="00BE4C23"/>
    <w:rsid w:val="00C001CB"/>
    <w:rsid w:val="00C00431"/>
    <w:rsid w:val="00C06079"/>
    <w:rsid w:val="00C12C79"/>
    <w:rsid w:val="00C14E75"/>
    <w:rsid w:val="00C177DC"/>
    <w:rsid w:val="00C24495"/>
    <w:rsid w:val="00C33B1F"/>
    <w:rsid w:val="00C343FC"/>
    <w:rsid w:val="00C37C0D"/>
    <w:rsid w:val="00C37DF2"/>
    <w:rsid w:val="00C46605"/>
    <w:rsid w:val="00C52EB9"/>
    <w:rsid w:val="00C53169"/>
    <w:rsid w:val="00C55D3E"/>
    <w:rsid w:val="00C732B5"/>
    <w:rsid w:val="00C801EF"/>
    <w:rsid w:val="00C84731"/>
    <w:rsid w:val="00C93957"/>
    <w:rsid w:val="00C95EB5"/>
    <w:rsid w:val="00C96A62"/>
    <w:rsid w:val="00CA5939"/>
    <w:rsid w:val="00CB6C4C"/>
    <w:rsid w:val="00CC2A41"/>
    <w:rsid w:val="00CC53E7"/>
    <w:rsid w:val="00CC60A1"/>
    <w:rsid w:val="00CD1CAE"/>
    <w:rsid w:val="00CD2E7A"/>
    <w:rsid w:val="00CD5C3E"/>
    <w:rsid w:val="00CE04A7"/>
    <w:rsid w:val="00CE1BA1"/>
    <w:rsid w:val="00CE3BD0"/>
    <w:rsid w:val="00CF5859"/>
    <w:rsid w:val="00CF677C"/>
    <w:rsid w:val="00D05374"/>
    <w:rsid w:val="00D054E6"/>
    <w:rsid w:val="00D11366"/>
    <w:rsid w:val="00D11B67"/>
    <w:rsid w:val="00D128D7"/>
    <w:rsid w:val="00D12DF5"/>
    <w:rsid w:val="00D21535"/>
    <w:rsid w:val="00D2292B"/>
    <w:rsid w:val="00D30012"/>
    <w:rsid w:val="00D35AB7"/>
    <w:rsid w:val="00D42A72"/>
    <w:rsid w:val="00D44A13"/>
    <w:rsid w:val="00D456BD"/>
    <w:rsid w:val="00D509AE"/>
    <w:rsid w:val="00D526DA"/>
    <w:rsid w:val="00D52DC9"/>
    <w:rsid w:val="00D52EA1"/>
    <w:rsid w:val="00D53DC3"/>
    <w:rsid w:val="00D6252C"/>
    <w:rsid w:val="00D637F3"/>
    <w:rsid w:val="00D64194"/>
    <w:rsid w:val="00D66B28"/>
    <w:rsid w:val="00D72BBB"/>
    <w:rsid w:val="00D82EE5"/>
    <w:rsid w:val="00D903B2"/>
    <w:rsid w:val="00DA6571"/>
    <w:rsid w:val="00DB10D2"/>
    <w:rsid w:val="00DB4422"/>
    <w:rsid w:val="00DB6D53"/>
    <w:rsid w:val="00DC6CB2"/>
    <w:rsid w:val="00DD1DD6"/>
    <w:rsid w:val="00DD1EB0"/>
    <w:rsid w:val="00DD3987"/>
    <w:rsid w:val="00DF587B"/>
    <w:rsid w:val="00E06338"/>
    <w:rsid w:val="00E156B1"/>
    <w:rsid w:val="00E30A1A"/>
    <w:rsid w:val="00E32869"/>
    <w:rsid w:val="00E32FF6"/>
    <w:rsid w:val="00E347C5"/>
    <w:rsid w:val="00E46207"/>
    <w:rsid w:val="00E46DD4"/>
    <w:rsid w:val="00E51FB8"/>
    <w:rsid w:val="00E5468A"/>
    <w:rsid w:val="00E56A65"/>
    <w:rsid w:val="00E6133F"/>
    <w:rsid w:val="00E701AF"/>
    <w:rsid w:val="00E73E4B"/>
    <w:rsid w:val="00E81841"/>
    <w:rsid w:val="00E84884"/>
    <w:rsid w:val="00E870E0"/>
    <w:rsid w:val="00E9204E"/>
    <w:rsid w:val="00E96EDF"/>
    <w:rsid w:val="00E97233"/>
    <w:rsid w:val="00EA727B"/>
    <w:rsid w:val="00EB1E73"/>
    <w:rsid w:val="00EB5473"/>
    <w:rsid w:val="00EC659F"/>
    <w:rsid w:val="00EE1301"/>
    <w:rsid w:val="00EE2965"/>
    <w:rsid w:val="00EF0E37"/>
    <w:rsid w:val="00EF4E21"/>
    <w:rsid w:val="00F104DB"/>
    <w:rsid w:val="00F111EB"/>
    <w:rsid w:val="00F223D6"/>
    <w:rsid w:val="00F24D7E"/>
    <w:rsid w:val="00F25F1D"/>
    <w:rsid w:val="00F326FB"/>
    <w:rsid w:val="00F3402B"/>
    <w:rsid w:val="00F37714"/>
    <w:rsid w:val="00F40CF0"/>
    <w:rsid w:val="00F44024"/>
    <w:rsid w:val="00F45503"/>
    <w:rsid w:val="00F5069D"/>
    <w:rsid w:val="00F55594"/>
    <w:rsid w:val="00F57FF6"/>
    <w:rsid w:val="00F70342"/>
    <w:rsid w:val="00F73EC4"/>
    <w:rsid w:val="00F7658C"/>
    <w:rsid w:val="00F766CF"/>
    <w:rsid w:val="00F76AC8"/>
    <w:rsid w:val="00F9243C"/>
    <w:rsid w:val="00FA4C77"/>
    <w:rsid w:val="00FA5604"/>
    <w:rsid w:val="00FB0AF7"/>
    <w:rsid w:val="00FB0DAA"/>
    <w:rsid w:val="00FB4710"/>
    <w:rsid w:val="00FB7814"/>
    <w:rsid w:val="00FC4499"/>
    <w:rsid w:val="00FC5063"/>
    <w:rsid w:val="00FC5797"/>
    <w:rsid w:val="00FC59A3"/>
    <w:rsid w:val="00FC6DC0"/>
    <w:rsid w:val="00FE4194"/>
    <w:rsid w:val="00FF4132"/>
    <w:rsid w:val="00FF4F76"/>
    <w:rsid w:val="00FF64F2"/>
    <w:rsid w:val="00FF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4C77BA"/>
  <w15:chartTrackingRefBased/>
  <w15:docId w15:val="{E6C2ED29-C9AE-4E76-9A0B-09A1196F9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BA1"/>
    <w:pPr>
      <w:spacing w:beforeAutospacing="1" w:after="0" w:afterAutospacing="1" w:line="48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3747B"/>
    <w:pPr>
      <w:spacing w:before="100" w:after="100" w:line="360" w:lineRule="auto"/>
      <w:outlineLvl w:val="0"/>
    </w:pPr>
    <w:rPr>
      <w:b/>
      <w:bCs/>
      <w:color w:val="4472C4" w:themeColor="accent1"/>
      <w:sz w:val="28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F4132"/>
    <w:pPr>
      <w:spacing w:line="360" w:lineRule="auto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B6C4C"/>
    <w:pPr>
      <w:keepNext/>
      <w:keepLines/>
      <w:spacing w:line="240" w:lineRule="auto"/>
      <w:outlineLvl w:val="2"/>
    </w:pPr>
    <w:rPr>
      <w:rFonts w:eastAsiaTheme="majorEastAsia" w:cstheme="majorBidi"/>
      <w:b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029AC"/>
    <w:pPr>
      <w:spacing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9029AC"/>
    <w:rPr>
      <w:rFonts w:ascii="Arial" w:eastAsiaTheme="majorEastAsia" w:hAnsi="Arial" w:cstheme="majorBidi"/>
      <w:b/>
      <w:spacing w:val="-10"/>
      <w:kern w:val="28"/>
      <w:sz w:val="56"/>
      <w:szCs w:val="5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747B"/>
    <w:rPr>
      <w:rFonts w:ascii="Arial" w:hAnsi="Arial"/>
      <w:b/>
      <w:bCs/>
      <w:color w:val="4472C4" w:themeColor="accent1"/>
      <w:sz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4132"/>
    <w:rPr>
      <w:rFonts w:ascii="Arial" w:hAnsi="Arial"/>
      <w:b/>
      <w:b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B6C4C"/>
    <w:rPr>
      <w:rFonts w:ascii="Arial" w:eastAsiaTheme="majorEastAsia" w:hAnsi="Arial" w:cstheme="majorBidi"/>
      <w:b/>
      <w:i/>
      <w:sz w:val="24"/>
      <w:szCs w:val="24"/>
    </w:rPr>
  </w:style>
  <w:style w:type="paragraph" w:styleId="NoSpacing">
    <w:name w:val="No Spacing"/>
    <w:link w:val="NoSpacingChar"/>
    <w:autoRedefine/>
    <w:uiPriority w:val="1"/>
    <w:qFormat/>
    <w:rsid w:val="007C41E9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F44024"/>
    <w:pPr>
      <w:ind w:left="720"/>
      <w:contextualSpacing/>
    </w:pPr>
  </w:style>
  <w:style w:type="table" w:styleId="TableGrid">
    <w:name w:val="Table Grid"/>
    <w:basedOn w:val="TableNormal"/>
    <w:uiPriority w:val="39"/>
    <w:rsid w:val="00A27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133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33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E6133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33F"/>
    <w:rPr>
      <w:rFonts w:ascii="Arial" w:hAnsi="Arial"/>
    </w:rPr>
  </w:style>
  <w:style w:type="character" w:customStyle="1" w:styleId="NoSpacingChar">
    <w:name w:val="No Spacing Char"/>
    <w:basedOn w:val="DefaultParagraphFont"/>
    <w:link w:val="NoSpacing"/>
    <w:uiPriority w:val="1"/>
    <w:rsid w:val="007C41E9"/>
    <w:rPr>
      <w:rFonts w:ascii="Arial" w:hAnsi="Arial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F4132"/>
    <w:pPr>
      <w:spacing w:before="240" w:beforeAutospacing="0" w:afterAutospacing="0"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F4132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FF4132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F41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B417C2BE6E94D24811581E7927C6B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193685-647D-4C87-A081-755D59DA36FE}"/>
      </w:docPartPr>
      <w:docPartBody>
        <w:p w:rsidR="0003785D" w:rsidRDefault="00DA616A" w:rsidP="00DA616A">
          <w:pPr>
            <w:pStyle w:val="DB417C2BE6E94D24811581E7927C6BE4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616A"/>
    <w:rsid w:val="0003785D"/>
    <w:rsid w:val="00141823"/>
    <w:rsid w:val="00205C72"/>
    <w:rsid w:val="00350F35"/>
    <w:rsid w:val="003A63B9"/>
    <w:rsid w:val="005D675E"/>
    <w:rsid w:val="006B1E88"/>
    <w:rsid w:val="00864C8C"/>
    <w:rsid w:val="008F0E1E"/>
    <w:rsid w:val="009C1DCC"/>
    <w:rsid w:val="009E1627"/>
    <w:rsid w:val="00A94A36"/>
    <w:rsid w:val="00BB19C7"/>
    <w:rsid w:val="00BE6B21"/>
    <w:rsid w:val="00C95591"/>
    <w:rsid w:val="00DA616A"/>
    <w:rsid w:val="00E17D9B"/>
    <w:rsid w:val="00E50C51"/>
    <w:rsid w:val="00FC66CE"/>
    <w:rsid w:val="00FE3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417C2BE6E94D24811581E7927C6BE4">
    <w:name w:val="DB417C2BE6E94D24811581E7927C6BE4"/>
    <w:rsid w:val="00DA61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34664971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A72EB9-22FE-4901-AC8F-DD76962F9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4</TotalTime>
  <Pages>1</Pages>
  <Words>3642</Words>
  <Characters>20762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>Thien Twee Zian</Company>
  <LinksUpToDate>false</LinksUpToDate>
  <CharactersWithSpaces>2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subject>ICT 28 Databases</dc:subject>
  <dc:creator>Thien Twee Zian</dc:creator>
  <cp:keywords/>
  <dc:description/>
  <cp:lastModifiedBy>psg2</cp:lastModifiedBy>
  <cp:revision>457</cp:revision>
  <dcterms:created xsi:type="dcterms:W3CDTF">2023-03-20T04:40:00Z</dcterms:created>
  <dcterms:modified xsi:type="dcterms:W3CDTF">2023-06-28T14:26:00Z</dcterms:modified>
</cp:coreProperties>
</file>